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B3DAA" w14:textId="21ED680A" w:rsidR="00A81536" w:rsidRPr="00611511" w:rsidRDefault="00A81536" w:rsidP="00A12627">
      <w:pPr>
        <w:jc w:val="center"/>
        <w:rPr>
          <w:noProof/>
          <w:lang w:val="en-GB"/>
        </w:rPr>
      </w:pPr>
      <w:r w:rsidRPr="00611511">
        <w:rPr>
          <w:noProof/>
          <w:lang w:val="en-GB"/>
        </w:rPr>
        <w:drawing>
          <wp:inline distT="0" distB="0" distL="0" distR="0" wp14:anchorId="536364D6" wp14:editId="3A88DA92">
            <wp:extent cx="5692140" cy="9906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5443"/>
                    <a:stretch/>
                  </pic:blipFill>
                  <pic:spPr bwMode="auto">
                    <a:xfrm>
                      <a:off x="0" y="0"/>
                      <a:ext cx="5692140" cy="990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D0274" w14:textId="57C76AE2" w:rsidR="00A81536" w:rsidRPr="00611511" w:rsidRDefault="00A81536" w:rsidP="000D6626">
      <w:pPr>
        <w:spacing w:line="276" w:lineRule="auto"/>
        <w:jc w:val="center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“Influence of Negative Affectivity, Fear of Missing Out (FOMO), Process and Social Smartphone Usage on Problematic Smartphone Use among Secondary School Students in Johor”</w:t>
      </w:r>
    </w:p>
    <w:p w14:paraId="185C4795" w14:textId="067AC274" w:rsidR="002D2034" w:rsidRPr="00611511" w:rsidRDefault="002D2034" w:rsidP="000D6626">
      <w:pPr>
        <w:spacing w:line="276" w:lineRule="auto"/>
        <w:jc w:val="center"/>
        <w:rPr>
          <w:rFonts w:ascii="Times New Roman" w:hAnsi="Times New Roman" w:cs="Times New Roman"/>
          <w:noProof/>
          <w:sz w:val="24"/>
          <w:lang w:val="en-GB"/>
        </w:rPr>
      </w:pPr>
    </w:p>
    <w:p w14:paraId="08BD155C" w14:textId="5EB38F1D" w:rsidR="00A81536" w:rsidRPr="00611511" w:rsidRDefault="00A81536" w:rsidP="000D6626">
      <w:pPr>
        <w:pStyle w:val="ListParagraph"/>
        <w:numPr>
          <w:ilvl w:val="0"/>
          <w:numId w:val="1"/>
        </w:numPr>
        <w:spacing w:line="276" w:lineRule="auto"/>
        <w:ind w:left="567" w:hanging="567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Th</w:t>
      </w:r>
      <w:r w:rsidR="0020732F" w:rsidRPr="00611511">
        <w:rPr>
          <w:rFonts w:ascii="Times New Roman" w:hAnsi="Times New Roman" w:cs="Times New Roman"/>
          <w:noProof/>
          <w:sz w:val="24"/>
          <w:lang w:val="en-GB"/>
        </w:rPr>
        <w:t>is study aim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s to investigate the influence of negative affectivity, </w:t>
      </w:r>
      <w:r w:rsidR="006D6C37" w:rsidRPr="00611511">
        <w:rPr>
          <w:rFonts w:ascii="Times New Roman" w:hAnsi="Times New Roman" w:cs="Times New Roman"/>
          <w:noProof/>
          <w:sz w:val="24"/>
          <w:lang w:val="en-GB"/>
        </w:rPr>
        <w:t>F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>ear of Missing Out (FOMO), process and social smartphone usage on problematic smartphone use among secondary school students.</w:t>
      </w:r>
    </w:p>
    <w:p w14:paraId="35AC711F" w14:textId="1979018B" w:rsidR="00AE1E68" w:rsidRPr="00611511" w:rsidRDefault="00AE1E68" w:rsidP="00AA4594">
      <w:pPr>
        <w:pStyle w:val="ListParagraph"/>
        <w:spacing w:line="276" w:lineRule="auto"/>
        <w:ind w:left="567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Tujuan kajian ini adalah untuk mengkaji pengaruh afektif negatif, </w:t>
      </w:r>
      <w:r w:rsidR="00CE3E96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perasaan takut apabila ketinggalan daripada perkembangan semasa, penggunaan telefon pintar secara proses dan sosial terhadap penggunaan telefon pintar yang bermasalah dalam kalangan pelajar sekolah menengah. </w:t>
      </w:r>
    </w:p>
    <w:p w14:paraId="2FEE3B10" w14:textId="4DE3FB39" w:rsidR="00E27BF7" w:rsidRPr="00611511" w:rsidRDefault="00E27BF7" w:rsidP="000D6626">
      <w:pPr>
        <w:pStyle w:val="ListParagraph"/>
        <w:numPr>
          <w:ilvl w:val="0"/>
          <w:numId w:val="1"/>
        </w:numPr>
        <w:spacing w:line="276" w:lineRule="auto"/>
        <w:ind w:left="567" w:hanging="567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Secondary school students are requested to fill out this questionnaire.</w:t>
      </w:r>
    </w:p>
    <w:p w14:paraId="3E298BC1" w14:textId="084359AC" w:rsidR="008E38E3" w:rsidRPr="00611511" w:rsidRDefault="008E38E3" w:rsidP="008E38E3">
      <w:pPr>
        <w:pStyle w:val="ListParagraph"/>
        <w:spacing w:line="276" w:lineRule="auto"/>
        <w:ind w:left="567"/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Pelajar sekolah menengah diminta untuk mengisi borang soal selidik ini.</w:t>
      </w:r>
    </w:p>
    <w:p w14:paraId="176AC17B" w14:textId="0A06DA40" w:rsidR="00E27BF7" w:rsidRPr="00611511" w:rsidRDefault="00B42967" w:rsidP="000D6626">
      <w:pPr>
        <w:pStyle w:val="ListParagraph"/>
        <w:numPr>
          <w:ilvl w:val="0"/>
          <w:numId w:val="1"/>
        </w:numPr>
        <w:spacing w:line="276" w:lineRule="auto"/>
        <w:ind w:left="567" w:hanging="567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All information obtained from this questionnaire is strictly confidential and will not be made public</w:t>
      </w:r>
      <w:r w:rsidR="00E27BF7" w:rsidRPr="00611511">
        <w:rPr>
          <w:rFonts w:ascii="Times New Roman" w:hAnsi="Times New Roman" w:cs="Times New Roman"/>
          <w:noProof/>
          <w:sz w:val="24"/>
          <w:lang w:val="en-GB"/>
        </w:rPr>
        <w:t xml:space="preserve">. </w:t>
      </w:r>
    </w:p>
    <w:p w14:paraId="43EF80D9" w14:textId="7338D2EB" w:rsidR="00A84169" w:rsidRPr="00611511" w:rsidRDefault="00A84169" w:rsidP="00A84169">
      <w:pPr>
        <w:pStyle w:val="ListParagraph"/>
        <w:spacing w:line="276" w:lineRule="auto"/>
        <w:ind w:left="567"/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Semua maklumat yang diperoleh dari soal selidik ini adalah sulit dan tidak akan disebarkan kepada umum. </w:t>
      </w:r>
    </w:p>
    <w:p w14:paraId="6B96993C" w14:textId="337D5CBE" w:rsidR="00E27BF7" w:rsidRPr="00611511" w:rsidRDefault="006E7A16" w:rsidP="000D6626">
      <w:pPr>
        <w:pStyle w:val="ListParagraph"/>
        <w:numPr>
          <w:ilvl w:val="0"/>
          <w:numId w:val="1"/>
        </w:numPr>
        <w:spacing w:line="276" w:lineRule="auto"/>
        <w:ind w:left="567" w:hanging="567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There are no correct or incorrect answers to the questions. Therefore, please respond to </w:t>
      </w:r>
      <w:r w:rsidR="007B7938" w:rsidRPr="00611511">
        <w:rPr>
          <w:rFonts w:ascii="Times New Roman" w:hAnsi="Times New Roman" w:cs="Times New Roman"/>
          <w:noProof/>
          <w:sz w:val="24"/>
          <w:lang w:val="en-GB"/>
        </w:rPr>
        <w:t>the questions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 truthfully. </w:t>
      </w:r>
    </w:p>
    <w:p w14:paraId="53156E3F" w14:textId="448035BE" w:rsidR="007A5281" w:rsidRPr="00611511" w:rsidRDefault="007B7938" w:rsidP="007A5281">
      <w:pPr>
        <w:pStyle w:val="ListParagraph"/>
        <w:spacing w:line="276" w:lineRule="auto"/>
        <w:ind w:left="567"/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Tidak ada jawapan yang betul atau salah untuk soalan-soalan tersebut. Oleh itu, sila jawap soalan dengan jujur. </w:t>
      </w:r>
    </w:p>
    <w:p w14:paraId="3C18E3F6" w14:textId="162A36D5" w:rsidR="00193D5E" w:rsidRPr="00611511" w:rsidRDefault="00B75C6C" w:rsidP="000D6626">
      <w:pPr>
        <w:pStyle w:val="ListParagraph"/>
        <w:numPr>
          <w:ilvl w:val="0"/>
          <w:numId w:val="1"/>
        </w:numPr>
        <w:spacing w:line="276" w:lineRule="auto"/>
        <w:ind w:left="567" w:hanging="567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Please read and understand all instructions and statements before answering. Please </w:t>
      </w:r>
      <w:r w:rsidR="007F6747" w:rsidRPr="00611511">
        <w:rPr>
          <w:rFonts w:ascii="Times New Roman" w:hAnsi="Times New Roman" w:cs="Times New Roman"/>
          <w:noProof/>
          <w:sz w:val="24"/>
          <w:lang w:val="en-GB"/>
        </w:rPr>
        <w:t xml:space="preserve">make sure you have answered all the questions before submitting the questionnaire. </w:t>
      </w:r>
    </w:p>
    <w:p w14:paraId="6C863848" w14:textId="717629BF" w:rsidR="007B7938" w:rsidRPr="00611511" w:rsidRDefault="007B7938" w:rsidP="007B7938">
      <w:pPr>
        <w:pStyle w:val="ListParagraph"/>
        <w:spacing w:line="276" w:lineRule="auto"/>
        <w:ind w:left="567"/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Sila baca dan </w:t>
      </w:r>
      <w:r w:rsidR="00A477F1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fahami</w:t>
      </w: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 semua arahan dan pernyataan sebelum menj</w:t>
      </w:r>
      <w:r w:rsidR="00A477F1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a</w:t>
      </w: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wab. Pastikan anda telah menjawab semua soalan sebelum men</w:t>
      </w:r>
      <w:r w:rsidR="0030570B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yerahkan</w:t>
      </w: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 soal selidik. </w:t>
      </w:r>
    </w:p>
    <w:p w14:paraId="64CB2946" w14:textId="5484846E" w:rsidR="007F6747" w:rsidRPr="00611511" w:rsidRDefault="000D6626" w:rsidP="000D6626">
      <w:pPr>
        <w:pStyle w:val="ListParagraph"/>
        <w:numPr>
          <w:ilvl w:val="0"/>
          <w:numId w:val="1"/>
        </w:numPr>
        <w:spacing w:line="276" w:lineRule="auto"/>
        <w:ind w:left="567" w:hanging="567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Thank you for your cooperation.</w:t>
      </w:r>
    </w:p>
    <w:p w14:paraId="7AD95316" w14:textId="3630BD83" w:rsidR="00B3344D" w:rsidRPr="00611511" w:rsidRDefault="00B3344D" w:rsidP="00A042A8">
      <w:pPr>
        <w:pStyle w:val="ListParagraph"/>
        <w:spacing w:line="276" w:lineRule="auto"/>
        <w:ind w:left="567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Terima kasih atas kerjasama anda. </w:t>
      </w:r>
    </w:p>
    <w:p w14:paraId="12C0C5F5" w14:textId="6B4258C0" w:rsidR="000D6626" w:rsidRPr="00611511" w:rsidRDefault="000D6626" w:rsidP="000D6626">
      <w:pPr>
        <w:spacing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3FA9CF82" w14:textId="77777777" w:rsidR="0016738E" w:rsidRPr="00611511" w:rsidRDefault="0016738E" w:rsidP="000D6626">
      <w:pPr>
        <w:spacing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6A227E9B" w14:textId="10C2B853" w:rsidR="000D6626" w:rsidRPr="00611511" w:rsidRDefault="000D6626" w:rsidP="000D6626">
      <w:pPr>
        <w:spacing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Researcher: </w:t>
      </w:r>
    </w:p>
    <w:p w14:paraId="1925FFFA" w14:textId="7DCB8B20" w:rsidR="000D6626" w:rsidRPr="00611511" w:rsidRDefault="000D6626" w:rsidP="000D6626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CHAN SII JIING</w:t>
      </w:r>
    </w:p>
    <w:p w14:paraId="04A54E21" w14:textId="3A3C513B" w:rsidR="000D6626" w:rsidRPr="00611511" w:rsidRDefault="000D6626" w:rsidP="000D6626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PPP1830</w:t>
      </w:r>
      <w:r w:rsidR="00A85DF7" w:rsidRPr="00611511">
        <w:rPr>
          <w:rFonts w:ascii="Times New Roman" w:hAnsi="Times New Roman" w:cs="Times New Roman"/>
          <w:noProof/>
          <w:sz w:val="24"/>
          <w:lang w:val="en-GB"/>
        </w:rPr>
        <w:t>3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>7</w:t>
      </w:r>
    </w:p>
    <w:p w14:paraId="51F81025" w14:textId="229F0F4F" w:rsidR="000D6626" w:rsidRPr="00611511" w:rsidRDefault="0030570B" w:rsidP="00A12627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Candidate of Doctor of Philosophy in Educational Psychology </w:t>
      </w:r>
    </w:p>
    <w:p w14:paraId="1137F279" w14:textId="691E4E99" w:rsidR="000D6626" w:rsidRPr="00611511" w:rsidRDefault="0030570B" w:rsidP="000D6626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School of Education </w:t>
      </w:r>
    </w:p>
    <w:p w14:paraId="1C97952E" w14:textId="7BE11CF9" w:rsidR="000D6626" w:rsidRPr="00611511" w:rsidRDefault="0030570B" w:rsidP="000D6626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Faculty of Social Sciences and Humanities</w:t>
      </w:r>
    </w:p>
    <w:p w14:paraId="6B7BA6BD" w14:textId="7B22C3A4" w:rsidR="000D6626" w:rsidRPr="00611511" w:rsidRDefault="0030570B" w:rsidP="000D6626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Universiti Teknologi Malaysia </w:t>
      </w:r>
    </w:p>
    <w:p w14:paraId="5AEA0611" w14:textId="77777777" w:rsidR="00ED39F4" w:rsidRPr="00611511" w:rsidRDefault="00ED39F4" w:rsidP="003D681E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lang w:val="en-GB"/>
        </w:rPr>
      </w:pPr>
    </w:p>
    <w:p w14:paraId="636E9DAE" w14:textId="7CF9A0D3" w:rsidR="00ED39F4" w:rsidRPr="00611511" w:rsidRDefault="00ED39F4" w:rsidP="003D681E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lang w:val="en-GB"/>
        </w:rPr>
      </w:pPr>
    </w:p>
    <w:p w14:paraId="0F9BC2FB" w14:textId="77777777" w:rsidR="005C119E" w:rsidRPr="00611511" w:rsidRDefault="005C119E" w:rsidP="003D681E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lang w:val="en-GB"/>
        </w:rPr>
      </w:pPr>
    </w:p>
    <w:p w14:paraId="2BFE15E7" w14:textId="5CE1F486" w:rsidR="0016738E" w:rsidRPr="00611511" w:rsidRDefault="00CD7C83" w:rsidP="003D681E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b/>
          <w:noProof/>
          <w:sz w:val="24"/>
          <w:lang w:val="en-GB"/>
        </w:rPr>
        <w:lastRenderedPageBreak/>
        <w:t xml:space="preserve">Section A: Basic Information </w:t>
      </w:r>
    </w:p>
    <w:p w14:paraId="178CCA32" w14:textId="29EB4312" w:rsidR="00A042A8" w:rsidRPr="00611511" w:rsidRDefault="00A042A8" w:rsidP="003D681E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b/>
          <w:i/>
          <w:iCs/>
          <w:noProof/>
          <w:sz w:val="24"/>
          <w:lang w:val="en-GB"/>
        </w:rPr>
        <w:t>Bahagian A: Maklumat Asas</w:t>
      </w:r>
    </w:p>
    <w:p w14:paraId="61730EFE" w14:textId="77777777" w:rsidR="003D681E" w:rsidRPr="00611511" w:rsidRDefault="003D681E" w:rsidP="009E7885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074E6031" w14:textId="78E0C1AD" w:rsidR="00CD7C83" w:rsidRPr="00611511" w:rsidRDefault="00CD7C83" w:rsidP="009E7885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Please answer all questions. Tick only ONE answer. </w:t>
      </w:r>
    </w:p>
    <w:p w14:paraId="06A9BD9C" w14:textId="02EA4A30" w:rsidR="00B10FA0" w:rsidRPr="00611511" w:rsidRDefault="00B10FA0" w:rsidP="009E7885">
      <w:pPr>
        <w:spacing w:after="0" w:line="276" w:lineRule="auto"/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Sila jawab semua soalan. Tanda SATU jawapan sahaja.</w:t>
      </w:r>
    </w:p>
    <w:p w14:paraId="274CD65F" w14:textId="45C89692" w:rsidR="00CD7C83" w:rsidRPr="00611511" w:rsidRDefault="00CD7C83" w:rsidP="000D6626">
      <w:pPr>
        <w:spacing w:after="0" w:line="276" w:lineRule="auto"/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</w:p>
    <w:p w14:paraId="36BE46EE" w14:textId="66E1D52D" w:rsidR="00CD7C83" w:rsidRPr="00611511" w:rsidRDefault="00A12627" w:rsidP="000D6626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About you</w:t>
      </w:r>
      <w:r w:rsidR="00E960CE" w:rsidRPr="00611511">
        <w:rPr>
          <w:rFonts w:ascii="Times New Roman" w:hAnsi="Times New Roman" w:cs="Times New Roman"/>
          <w:noProof/>
          <w:sz w:val="24"/>
          <w:lang w:val="en-GB"/>
        </w:rPr>
        <w:t>:</w:t>
      </w:r>
    </w:p>
    <w:p w14:paraId="00BC10A5" w14:textId="4C2065F4" w:rsidR="002D2034" w:rsidRPr="00611511" w:rsidRDefault="001305A4" w:rsidP="000D6626">
      <w:pPr>
        <w:spacing w:after="0" w:line="276" w:lineRule="auto"/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Tentang anda:</w:t>
      </w:r>
    </w:p>
    <w:p w14:paraId="11F425F9" w14:textId="77777777" w:rsidR="001305A4" w:rsidRPr="00611511" w:rsidRDefault="001305A4" w:rsidP="000D6626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5D0ED824" w14:textId="254D9266" w:rsidR="001305A4" w:rsidRPr="00611511" w:rsidRDefault="002F0F7B" w:rsidP="00500832">
      <w:pPr>
        <w:pStyle w:val="ListParagraph"/>
        <w:numPr>
          <w:ilvl w:val="0"/>
          <w:numId w:val="2"/>
        </w:numPr>
        <w:spacing w:after="0" w:line="276" w:lineRule="auto"/>
        <w:ind w:left="540" w:hanging="54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G</w:t>
      </w:r>
      <w:r w:rsidR="002D2034" w:rsidRPr="00611511">
        <w:rPr>
          <w:rFonts w:ascii="Times New Roman" w:hAnsi="Times New Roman" w:cs="Times New Roman"/>
          <w:noProof/>
          <w:sz w:val="24"/>
          <w:lang w:val="en-GB"/>
        </w:rPr>
        <w:t>ende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>r</w:t>
      </w:r>
      <w:r w:rsidR="00500832" w:rsidRPr="00611511">
        <w:rPr>
          <w:rFonts w:ascii="Times New Roman" w:hAnsi="Times New Roman" w:cs="Times New Roman"/>
          <w:noProof/>
          <w:sz w:val="24"/>
          <w:lang w:val="en-GB"/>
        </w:rPr>
        <w:t xml:space="preserve"> / </w:t>
      </w:r>
      <w:r w:rsidR="001305A4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Jantina</w:t>
      </w:r>
    </w:p>
    <w:p w14:paraId="61FB5CD9" w14:textId="275C95C7" w:rsidR="002D2034" w:rsidRPr="00611511" w:rsidRDefault="00FE7DF3" w:rsidP="00FE7DF3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Male</w:t>
      </w:r>
      <w:r w:rsidR="002F0F7B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1305A4" w:rsidRPr="00611511">
        <w:rPr>
          <w:rFonts w:ascii="Times New Roman" w:hAnsi="Times New Roman" w:cs="Times New Roman"/>
          <w:noProof/>
          <w:sz w:val="24"/>
          <w:lang w:val="en-GB"/>
        </w:rPr>
        <w:t xml:space="preserve">/ </w:t>
      </w:r>
      <w:r w:rsidR="001305A4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Lelaki</w:t>
      </w:r>
      <w:r w:rsidR="002F0F7B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1305A4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2F0F7B" w:rsidRPr="00611511">
        <w:rPr>
          <w:rFonts w:ascii="Times New Roman" w:hAnsi="Times New Roman" w:cs="Times New Roman"/>
          <w:noProof/>
          <w:sz w:val="24"/>
          <w:lang w:val="en-GB"/>
        </w:rPr>
        <w:t>(     )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 </w:t>
      </w:r>
    </w:p>
    <w:p w14:paraId="487BCE70" w14:textId="1AAC885C" w:rsidR="00FE7DF3" w:rsidRPr="00611511" w:rsidRDefault="00FE7DF3" w:rsidP="00FE7DF3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Female</w:t>
      </w:r>
      <w:r w:rsidR="001305A4" w:rsidRPr="00611511">
        <w:rPr>
          <w:rFonts w:ascii="Times New Roman" w:hAnsi="Times New Roman" w:cs="Times New Roman"/>
          <w:noProof/>
          <w:sz w:val="24"/>
          <w:lang w:val="en-GB"/>
        </w:rPr>
        <w:t xml:space="preserve"> / </w:t>
      </w:r>
      <w:r w:rsidR="001305A4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Perempuan</w:t>
      </w:r>
      <w:r w:rsidR="002F0F7B" w:rsidRPr="00611511">
        <w:rPr>
          <w:rFonts w:ascii="Times New Roman" w:hAnsi="Times New Roman" w:cs="Times New Roman"/>
          <w:noProof/>
          <w:sz w:val="24"/>
          <w:lang w:val="en-GB"/>
        </w:rPr>
        <w:tab/>
        <w:t>(     )</w:t>
      </w:r>
    </w:p>
    <w:p w14:paraId="2ABA7CCA" w14:textId="77777777" w:rsidR="00FE7DF3" w:rsidRPr="00611511" w:rsidRDefault="00FE7DF3" w:rsidP="00FE7DF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2D49982B" w14:textId="25EAAEA3" w:rsidR="00FE7DF3" w:rsidRPr="00611511" w:rsidRDefault="002F0F7B" w:rsidP="00FE7DF3">
      <w:pPr>
        <w:pStyle w:val="ListParagraph"/>
        <w:numPr>
          <w:ilvl w:val="0"/>
          <w:numId w:val="2"/>
        </w:numPr>
        <w:spacing w:after="0" w:line="276" w:lineRule="auto"/>
        <w:ind w:left="540" w:hanging="54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Age:</w:t>
      </w:r>
    </w:p>
    <w:p w14:paraId="373A77A9" w14:textId="231931B4" w:rsidR="001305A4" w:rsidRPr="00611511" w:rsidRDefault="001305A4" w:rsidP="001305A4">
      <w:pPr>
        <w:pStyle w:val="ListParagraph"/>
        <w:spacing w:after="0" w:line="276" w:lineRule="auto"/>
        <w:ind w:left="540"/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Umur:</w:t>
      </w:r>
    </w:p>
    <w:p w14:paraId="5FCC6920" w14:textId="07463B3C" w:rsidR="00F708CB" w:rsidRPr="00611511" w:rsidRDefault="00F708CB" w:rsidP="00AB2551">
      <w:pPr>
        <w:pStyle w:val="ListParagraph"/>
        <w:numPr>
          <w:ilvl w:val="0"/>
          <w:numId w:val="4"/>
        </w:numPr>
        <w:spacing w:after="0" w:line="276" w:lineRule="auto"/>
        <w:ind w:left="90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Below 12</w:t>
      </w:r>
      <w:r w:rsidR="00AB2551" w:rsidRPr="00611511">
        <w:rPr>
          <w:rFonts w:ascii="Times New Roman" w:hAnsi="Times New Roman" w:cs="Times New Roman"/>
          <w:noProof/>
          <w:sz w:val="24"/>
          <w:lang w:val="en-GB"/>
        </w:rPr>
        <w:t xml:space="preserve"> / </w:t>
      </w:r>
      <w:r w:rsidR="00AB2551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bawah 12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  <w:t>(     )</w:t>
      </w:r>
    </w:p>
    <w:p w14:paraId="2F3296B3" w14:textId="3CC16852" w:rsidR="00F708CB" w:rsidRPr="00611511" w:rsidRDefault="00F708CB" w:rsidP="00F708CB">
      <w:pPr>
        <w:pStyle w:val="ListParagraph"/>
        <w:numPr>
          <w:ilvl w:val="0"/>
          <w:numId w:val="4"/>
        </w:numPr>
        <w:spacing w:after="0" w:line="276" w:lineRule="auto"/>
        <w:ind w:left="90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13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AB2551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AB2551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>(     )</w:t>
      </w:r>
    </w:p>
    <w:p w14:paraId="0B2BED9B" w14:textId="43BC756E" w:rsidR="00F708CB" w:rsidRPr="00611511" w:rsidRDefault="00F708CB" w:rsidP="00F708CB">
      <w:pPr>
        <w:pStyle w:val="ListParagraph"/>
        <w:numPr>
          <w:ilvl w:val="0"/>
          <w:numId w:val="4"/>
        </w:numPr>
        <w:spacing w:after="0" w:line="276" w:lineRule="auto"/>
        <w:ind w:left="90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14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AB2551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AB2551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>(     )</w:t>
      </w:r>
    </w:p>
    <w:p w14:paraId="03479089" w14:textId="691B470D" w:rsidR="00F708CB" w:rsidRPr="00611511" w:rsidRDefault="00F708CB" w:rsidP="00F708CB">
      <w:pPr>
        <w:pStyle w:val="ListParagraph"/>
        <w:numPr>
          <w:ilvl w:val="0"/>
          <w:numId w:val="4"/>
        </w:numPr>
        <w:spacing w:after="0" w:line="276" w:lineRule="auto"/>
        <w:ind w:left="90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15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AB2551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AB2551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>(     )</w:t>
      </w:r>
    </w:p>
    <w:p w14:paraId="119FCBD1" w14:textId="486EB525" w:rsidR="00F708CB" w:rsidRPr="00611511" w:rsidRDefault="00F708CB" w:rsidP="00F708CB">
      <w:pPr>
        <w:pStyle w:val="ListParagraph"/>
        <w:numPr>
          <w:ilvl w:val="0"/>
          <w:numId w:val="4"/>
        </w:numPr>
        <w:spacing w:after="0" w:line="276" w:lineRule="auto"/>
        <w:ind w:left="90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16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AB2551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AB2551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>(     )</w:t>
      </w:r>
    </w:p>
    <w:p w14:paraId="5A139501" w14:textId="4EDBE626" w:rsidR="00F708CB" w:rsidRPr="00611511" w:rsidRDefault="00F708CB" w:rsidP="00F708CB">
      <w:pPr>
        <w:pStyle w:val="ListParagraph"/>
        <w:numPr>
          <w:ilvl w:val="0"/>
          <w:numId w:val="4"/>
        </w:numPr>
        <w:spacing w:after="0" w:line="276" w:lineRule="auto"/>
        <w:ind w:left="90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17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AB2551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AB2551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>(     )</w:t>
      </w:r>
    </w:p>
    <w:p w14:paraId="1798A067" w14:textId="11ED9E9B" w:rsidR="00F708CB" w:rsidRPr="00611511" w:rsidRDefault="00F708CB" w:rsidP="00F708CB">
      <w:pPr>
        <w:pStyle w:val="ListParagraph"/>
        <w:numPr>
          <w:ilvl w:val="0"/>
          <w:numId w:val="4"/>
        </w:numPr>
        <w:spacing w:after="0" w:line="276" w:lineRule="auto"/>
        <w:ind w:left="90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18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AB2551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AB2551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>(     )</w:t>
      </w:r>
    </w:p>
    <w:p w14:paraId="4A5FB488" w14:textId="6D4EAF56" w:rsidR="00F708CB" w:rsidRPr="00611511" w:rsidRDefault="00F708CB" w:rsidP="00F708CB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1D3AC15A" w14:textId="7A42E73B" w:rsidR="00CB75B0" w:rsidRPr="00611511" w:rsidRDefault="00CB75B0" w:rsidP="00F708CB">
      <w:pPr>
        <w:pStyle w:val="ListParagraph"/>
        <w:numPr>
          <w:ilvl w:val="0"/>
          <w:numId w:val="2"/>
        </w:numPr>
        <w:spacing w:after="0" w:line="276" w:lineRule="auto"/>
        <w:ind w:left="540" w:hanging="54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Form:</w:t>
      </w:r>
    </w:p>
    <w:p w14:paraId="419CB92A" w14:textId="00DA1F21" w:rsidR="00CB75B0" w:rsidRPr="00611511" w:rsidRDefault="00CB75B0" w:rsidP="00CB75B0">
      <w:pPr>
        <w:pStyle w:val="ListParagraph"/>
        <w:spacing w:after="0" w:line="276" w:lineRule="auto"/>
        <w:ind w:left="540"/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Tingkatan:</w:t>
      </w:r>
    </w:p>
    <w:p w14:paraId="28E1FAD7" w14:textId="2E3AF051" w:rsidR="00CB75B0" w:rsidRPr="00611511" w:rsidRDefault="00CB75B0" w:rsidP="00CB75B0">
      <w:pPr>
        <w:pStyle w:val="ListParagraph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One / </w:t>
      </w: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Satu</w:t>
      </w: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  <w:t>(     )</w:t>
      </w:r>
    </w:p>
    <w:p w14:paraId="333EEBE7" w14:textId="3AD383D5" w:rsidR="00CB75B0" w:rsidRPr="00611511" w:rsidRDefault="00CB75B0" w:rsidP="00CB75B0">
      <w:pPr>
        <w:pStyle w:val="ListParagraph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Two / </w:t>
      </w: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Dua</w:t>
      </w: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  <w:t>(     )</w:t>
      </w:r>
    </w:p>
    <w:p w14:paraId="77DC3968" w14:textId="6001C456" w:rsidR="00CB75B0" w:rsidRPr="00611511" w:rsidRDefault="00CB75B0" w:rsidP="00CB75B0">
      <w:pPr>
        <w:pStyle w:val="ListParagraph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Four / </w:t>
      </w: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Empat</w:t>
      </w: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>(     )</w:t>
      </w:r>
    </w:p>
    <w:p w14:paraId="4A77B13C" w14:textId="77777777" w:rsidR="00CB75B0" w:rsidRPr="00611511" w:rsidRDefault="00CB75B0" w:rsidP="00CB75B0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7EA974DE" w14:textId="39D78CA1" w:rsidR="00F708CB" w:rsidRPr="00611511" w:rsidRDefault="004741FB" w:rsidP="00F708CB">
      <w:pPr>
        <w:pStyle w:val="ListParagraph"/>
        <w:numPr>
          <w:ilvl w:val="0"/>
          <w:numId w:val="2"/>
        </w:numPr>
        <w:spacing w:after="0" w:line="276" w:lineRule="auto"/>
        <w:ind w:left="540" w:hanging="54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Race:</w:t>
      </w:r>
    </w:p>
    <w:p w14:paraId="13D13189" w14:textId="4DA2C8F0" w:rsidR="00131236" w:rsidRPr="00611511" w:rsidRDefault="00131236" w:rsidP="00131236">
      <w:pPr>
        <w:pStyle w:val="ListParagraph"/>
        <w:spacing w:after="0" w:line="276" w:lineRule="auto"/>
        <w:ind w:left="540"/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Kaum:</w:t>
      </w:r>
    </w:p>
    <w:p w14:paraId="5CAFB936" w14:textId="38F0F491" w:rsidR="004741FB" w:rsidRPr="00611511" w:rsidRDefault="004741FB" w:rsidP="004741FB">
      <w:pPr>
        <w:pStyle w:val="ListParagraph"/>
        <w:numPr>
          <w:ilvl w:val="0"/>
          <w:numId w:val="5"/>
        </w:numPr>
        <w:spacing w:after="0" w:line="276" w:lineRule="auto"/>
        <w:ind w:left="90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Malay</w:t>
      </w:r>
      <w:r w:rsidR="00131236" w:rsidRPr="00611511">
        <w:rPr>
          <w:rFonts w:ascii="Times New Roman" w:hAnsi="Times New Roman" w:cs="Times New Roman"/>
          <w:noProof/>
          <w:sz w:val="24"/>
          <w:lang w:val="en-GB"/>
        </w:rPr>
        <w:t xml:space="preserve"> / </w:t>
      </w:r>
      <w:r w:rsidR="00B43A63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Melayu</w:t>
      </w:r>
      <w:r w:rsidR="00131236" w:rsidRPr="00611511">
        <w:rPr>
          <w:rFonts w:ascii="Times New Roman" w:hAnsi="Times New Roman" w:cs="Times New Roman"/>
          <w:noProof/>
          <w:sz w:val="24"/>
          <w:lang w:val="en-GB"/>
        </w:rPr>
        <w:tab/>
        <w:t>(      )</w:t>
      </w:r>
    </w:p>
    <w:p w14:paraId="19E65FF0" w14:textId="3CBF72D7" w:rsidR="004741FB" w:rsidRPr="00611511" w:rsidRDefault="004741FB" w:rsidP="004741FB">
      <w:pPr>
        <w:pStyle w:val="ListParagraph"/>
        <w:numPr>
          <w:ilvl w:val="0"/>
          <w:numId w:val="5"/>
        </w:numPr>
        <w:spacing w:after="0" w:line="276" w:lineRule="auto"/>
        <w:ind w:left="90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Chinese</w:t>
      </w:r>
      <w:r w:rsidR="008E076A" w:rsidRPr="00611511">
        <w:rPr>
          <w:rFonts w:ascii="Times New Roman" w:hAnsi="Times New Roman" w:cs="Times New Roman"/>
          <w:noProof/>
          <w:sz w:val="24"/>
          <w:lang w:val="en-GB"/>
        </w:rPr>
        <w:t xml:space="preserve"> / </w:t>
      </w:r>
      <w:r w:rsidR="008E076A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Cina</w:t>
      </w:r>
      <w:r w:rsidR="00131236" w:rsidRPr="00611511">
        <w:rPr>
          <w:rFonts w:ascii="Times New Roman" w:hAnsi="Times New Roman" w:cs="Times New Roman"/>
          <w:noProof/>
          <w:sz w:val="24"/>
          <w:lang w:val="en-GB"/>
        </w:rPr>
        <w:tab/>
        <w:t>(      )</w:t>
      </w:r>
    </w:p>
    <w:p w14:paraId="1B2B81C3" w14:textId="0E859252" w:rsidR="004741FB" w:rsidRPr="00611511" w:rsidRDefault="004741FB" w:rsidP="004741FB">
      <w:pPr>
        <w:pStyle w:val="ListParagraph"/>
        <w:numPr>
          <w:ilvl w:val="0"/>
          <w:numId w:val="5"/>
        </w:numPr>
        <w:spacing w:after="0" w:line="276" w:lineRule="auto"/>
        <w:ind w:left="90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India</w:t>
      </w:r>
      <w:r w:rsidR="00131236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8E076A" w:rsidRPr="00611511">
        <w:rPr>
          <w:rFonts w:ascii="Times New Roman" w:hAnsi="Times New Roman" w:cs="Times New Roman"/>
          <w:noProof/>
          <w:sz w:val="24"/>
          <w:lang w:val="en-GB"/>
        </w:rPr>
        <w:t xml:space="preserve">/ </w:t>
      </w:r>
      <w:r w:rsidR="008E076A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India</w:t>
      </w:r>
      <w:r w:rsidR="00131236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8E076A" w:rsidRPr="00611511">
        <w:rPr>
          <w:rFonts w:ascii="Times New Roman" w:hAnsi="Times New Roman" w:cs="Times New Roman"/>
          <w:noProof/>
          <w:sz w:val="24"/>
          <w:lang w:val="en-GB"/>
        </w:rPr>
        <w:tab/>
      </w:r>
      <w:r w:rsidR="00131236" w:rsidRPr="00611511">
        <w:rPr>
          <w:rFonts w:ascii="Times New Roman" w:hAnsi="Times New Roman" w:cs="Times New Roman"/>
          <w:noProof/>
          <w:sz w:val="24"/>
          <w:lang w:val="en-GB"/>
        </w:rPr>
        <w:t>(      )</w:t>
      </w:r>
    </w:p>
    <w:p w14:paraId="3B68A1A7" w14:textId="52F168F6" w:rsidR="004741FB" w:rsidRPr="00611511" w:rsidRDefault="004741FB" w:rsidP="004741FB">
      <w:pPr>
        <w:pStyle w:val="ListParagraph"/>
        <w:numPr>
          <w:ilvl w:val="0"/>
          <w:numId w:val="5"/>
        </w:numPr>
        <w:spacing w:after="0" w:line="276" w:lineRule="auto"/>
        <w:ind w:left="90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Others</w:t>
      </w:r>
      <w:r w:rsidR="008E076A" w:rsidRPr="00611511">
        <w:rPr>
          <w:rFonts w:ascii="Times New Roman" w:hAnsi="Times New Roman" w:cs="Times New Roman"/>
          <w:noProof/>
          <w:sz w:val="24"/>
          <w:lang w:val="en-GB"/>
        </w:rPr>
        <w:t xml:space="preserve"> / </w:t>
      </w:r>
      <w:r w:rsidR="008E076A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Lain-lain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: </w:t>
      </w:r>
      <w:r w:rsidR="00EB23F9" w:rsidRPr="00611511">
        <w:rPr>
          <w:rFonts w:ascii="Times New Roman" w:hAnsi="Times New Roman" w:cs="Times New Roman"/>
          <w:noProof/>
          <w:sz w:val="24"/>
          <w:lang w:val="en-GB"/>
        </w:rPr>
        <w:tab/>
        <w:t xml:space="preserve">(      )     Specify / </w:t>
      </w:r>
      <w:r w:rsidR="00EB23F9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Tentukan</w:t>
      </w:r>
      <w:r w:rsidR="00EB23F9" w:rsidRPr="00611511">
        <w:rPr>
          <w:rFonts w:ascii="Times New Roman" w:hAnsi="Times New Roman" w:cs="Times New Roman"/>
          <w:noProof/>
          <w:sz w:val="24"/>
          <w:lang w:val="en-GB"/>
        </w:rPr>
        <w:t>: ____________________</w:t>
      </w:r>
    </w:p>
    <w:p w14:paraId="630ED9F4" w14:textId="312AC557" w:rsidR="004741FB" w:rsidRPr="00611511" w:rsidRDefault="004741FB" w:rsidP="004741FB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50E17AAA" w14:textId="332250AC" w:rsidR="004741FB" w:rsidRPr="00611511" w:rsidRDefault="004741FB" w:rsidP="004741FB">
      <w:pPr>
        <w:pStyle w:val="ListParagraph"/>
        <w:numPr>
          <w:ilvl w:val="0"/>
          <w:numId w:val="2"/>
        </w:numPr>
        <w:spacing w:after="0" w:line="276" w:lineRule="auto"/>
        <w:ind w:left="540" w:hanging="54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Do you own a smartphone?</w:t>
      </w:r>
    </w:p>
    <w:p w14:paraId="467D9BA5" w14:textId="78C9104D" w:rsidR="00EB23F9" w:rsidRPr="00611511" w:rsidRDefault="00B47AA6" w:rsidP="00EB23F9">
      <w:pPr>
        <w:pStyle w:val="ListParagraph"/>
        <w:spacing w:after="0" w:line="276" w:lineRule="auto"/>
        <w:ind w:left="540"/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Adakah anda memiliki telefon pintar?</w:t>
      </w:r>
    </w:p>
    <w:p w14:paraId="24368EAF" w14:textId="43181A95" w:rsidR="004741FB" w:rsidRPr="00611511" w:rsidRDefault="004741FB" w:rsidP="004741FB">
      <w:pPr>
        <w:pStyle w:val="ListParagraph"/>
        <w:spacing w:after="0" w:line="276" w:lineRule="auto"/>
        <w:ind w:left="54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Yes</w:t>
      </w:r>
      <w:r w:rsidR="00B47AA6" w:rsidRPr="00611511">
        <w:rPr>
          <w:rFonts w:ascii="Times New Roman" w:hAnsi="Times New Roman" w:cs="Times New Roman"/>
          <w:noProof/>
          <w:sz w:val="24"/>
          <w:lang w:val="en-GB"/>
        </w:rPr>
        <w:t xml:space="preserve"> / </w:t>
      </w:r>
      <w:r w:rsidR="00B47AA6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Ya</w:t>
      </w: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  <w:t>(     )</w:t>
      </w:r>
    </w:p>
    <w:p w14:paraId="6A9A7F23" w14:textId="6FF44589" w:rsidR="004741FB" w:rsidRPr="00611511" w:rsidRDefault="004741FB" w:rsidP="004741FB">
      <w:pPr>
        <w:pStyle w:val="ListParagraph"/>
        <w:spacing w:after="0" w:line="276" w:lineRule="auto"/>
        <w:ind w:left="54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No</w:t>
      </w:r>
      <w:r w:rsidR="00B47AA6" w:rsidRPr="00611511">
        <w:rPr>
          <w:rFonts w:ascii="Times New Roman" w:hAnsi="Times New Roman" w:cs="Times New Roman"/>
          <w:noProof/>
          <w:sz w:val="24"/>
          <w:lang w:val="en-GB"/>
        </w:rPr>
        <w:t xml:space="preserve"> / </w:t>
      </w:r>
      <w:r w:rsidR="00B47AA6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Tidak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  <w:t>(     )</w:t>
      </w:r>
    </w:p>
    <w:p w14:paraId="5EF8228C" w14:textId="1FDC4221" w:rsidR="004741FB" w:rsidRPr="00611511" w:rsidRDefault="004741FB" w:rsidP="004741FB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5FE1AF6C" w14:textId="0E15ED9C" w:rsidR="004741FB" w:rsidRPr="00611511" w:rsidRDefault="004741FB" w:rsidP="004741FB">
      <w:pPr>
        <w:pStyle w:val="ListParagraph"/>
        <w:numPr>
          <w:ilvl w:val="0"/>
          <w:numId w:val="2"/>
        </w:numPr>
        <w:spacing w:after="0" w:line="276" w:lineRule="auto"/>
        <w:ind w:left="540" w:hanging="54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Does your </w:t>
      </w:r>
      <w:r w:rsidR="00435B0C" w:rsidRPr="00611511">
        <w:rPr>
          <w:rFonts w:ascii="Times New Roman" w:hAnsi="Times New Roman" w:cs="Times New Roman"/>
          <w:noProof/>
          <w:sz w:val="24"/>
          <w:lang w:val="en-GB"/>
        </w:rPr>
        <w:t>smartphone have a data plan?</w:t>
      </w:r>
    </w:p>
    <w:p w14:paraId="7A493B28" w14:textId="48D2C2F9" w:rsidR="00DC5B4E" w:rsidRPr="00611511" w:rsidRDefault="00DC5B4E" w:rsidP="00DC5B4E">
      <w:pPr>
        <w:pStyle w:val="ListParagraph"/>
        <w:spacing w:after="0" w:line="276" w:lineRule="auto"/>
        <w:ind w:left="540"/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Adakah telefon pintar anda mempunyai pelan data?</w:t>
      </w:r>
    </w:p>
    <w:p w14:paraId="4AB2E90F" w14:textId="352721A8" w:rsidR="00435B0C" w:rsidRPr="00611511" w:rsidRDefault="00435B0C" w:rsidP="00435B0C">
      <w:pPr>
        <w:pStyle w:val="ListParagraph"/>
        <w:spacing w:after="0" w:line="276" w:lineRule="auto"/>
        <w:ind w:left="54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Yes</w:t>
      </w:r>
      <w:r w:rsidR="00DC5B4E" w:rsidRPr="00611511">
        <w:rPr>
          <w:rFonts w:ascii="Times New Roman" w:hAnsi="Times New Roman" w:cs="Times New Roman"/>
          <w:noProof/>
          <w:sz w:val="24"/>
          <w:lang w:val="en-GB"/>
        </w:rPr>
        <w:t xml:space="preserve"> / </w:t>
      </w:r>
      <w:r w:rsidR="00DC5B4E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Ya</w:t>
      </w: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ab/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  <w:t>(     )</w:t>
      </w:r>
    </w:p>
    <w:p w14:paraId="462509B7" w14:textId="4025F9F1" w:rsidR="00435B0C" w:rsidRPr="00611511" w:rsidRDefault="00435B0C" w:rsidP="00435B0C">
      <w:pPr>
        <w:pStyle w:val="ListParagraph"/>
        <w:spacing w:after="0" w:line="276" w:lineRule="auto"/>
        <w:ind w:left="54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No</w:t>
      </w:r>
      <w:r w:rsidR="00DC5B4E" w:rsidRPr="00611511">
        <w:rPr>
          <w:rFonts w:ascii="Times New Roman" w:hAnsi="Times New Roman" w:cs="Times New Roman"/>
          <w:noProof/>
          <w:sz w:val="24"/>
          <w:lang w:val="en-GB"/>
        </w:rPr>
        <w:t xml:space="preserve"> / </w:t>
      </w:r>
      <w:r w:rsidR="00DC5B4E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Tidak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ab/>
        <w:t>(     )</w:t>
      </w:r>
    </w:p>
    <w:p w14:paraId="197C3489" w14:textId="77777777" w:rsidR="00500832" w:rsidRPr="00611511" w:rsidRDefault="00500832" w:rsidP="00F0312E">
      <w:pPr>
        <w:spacing w:after="0"/>
        <w:rPr>
          <w:rFonts w:ascii="Times New Roman" w:hAnsi="Times New Roman" w:cs="Times New Roman"/>
          <w:b/>
          <w:noProof/>
          <w:sz w:val="24"/>
          <w:lang w:val="en-GB"/>
        </w:rPr>
      </w:pPr>
    </w:p>
    <w:p w14:paraId="0839E5DC" w14:textId="2BF60DCD" w:rsidR="007E4FC3" w:rsidRPr="00611511" w:rsidRDefault="007E4FC3" w:rsidP="00F0312E">
      <w:pPr>
        <w:spacing w:after="0"/>
        <w:rPr>
          <w:rFonts w:ascii="Times New Roman" w:hAnsi="Times New Roman" w:cs="Times New Roman"/>
          <w:b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b/>
          <w:noProof/>
          <w:sz w:val="24"/>
          <w:lang w:val="en-GB"/>
        </w:rPr>
        <w:lastRenderedPageBreak/>
        <w:t xml:space="preserve">Section B: </w:t>
      </w:r>
    </w:p>
    <w:p w14:paraId="2F00CA82" w14:textId="6F835C70" w:rsidR="00F0312E" w:rsidRPr="00611511" w:rsidRDefault="00F0312E" w:rsidP="00F0312E">
      <w:pPr>
        <w:spacing w:line="276" w:lineRule="auto"/>
        <w:rPr>
          <w:rFonts w:ascii="Times New Roman" w:hAnsi="Times New Roman" w:cs="Times New Roman"/>
          <w:b/>
          <w:i/>
          <w:iCs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b/>
          <w:i/>
          <w:iCs/>
          <w:noProof/>
          <w:sz w:val="24"/>
          <w:lang w:val="en-GB"/>
        </w:rPr>
        <w:t>Bahagian B:</w:t>
      </w:r>
    </w:p>
    <w:p w14:paraId="43EF7DD8" w14:textId="787F2639" w:rsidR="004124B9" w:rsidRPr="00611511" w:rsidRDefault="00826984" w:rsidP="007F359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b/>
          <w:noProof/>
          <w:sz w:val="24"/>
          <w:lang w:val="en-GB"/>
        </w:rPr>
        <w:t>Smartphone Addiction Proneness Scale (SAPS)</w:t>
      </w:r>
    </w:p>
    <w:p w14:paraId="3922E39D" w14:textId="1D59E2C3" w:rsidR="00826984" w:rsidRPr="00611511" w:rsidRDefault="00834453" w:rsidP="00084EB4">
      <w:pPr>
        <w:spacing w:after="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The following pages contain </w:t>
      </w:r>
      <w:r w:rsidR="0020732F" w:rsidRPr="00611511">
        <w:rPr>
          <w:rFonts w:ascii="Times New Roman" w:hAnsi="Times New Roman" w:cs="Times New Roman"/>
          <w:noProof/>
          <w:sz w:val="24"/>
          <w:lang w:val="en-GB"/>
        </w:rPr>
        <w:t>several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 statements describing the way people feel about themselves. </w:t>
      </w:r>
    </w:p>
    <w:p w14:paraId="35993BA4" w14:textId="5FF3CA36" w:rsidR="00084EB4" w:rsidRPr="00611511" w:rsidRDefault="00084EB4" w:rsidP="00826984">
      <w:pPr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Halaman</w:t>
      </w:r>
      <w:r w:rsidR="001F69A2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-halaman</w:t>
      </w: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 berikut mengandungi </w:t>
      </w:r>
      <w:r w:rsidR="001F69A2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beberapa</w:t>
      </w:r>
      <w:r w:rsidR="00C82197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 </w:t>
      </w:r>
      <w:r w:rsidR="00C1241A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pern</w:t>
      </w:r>
      <w:r w:rsidR="007F500A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yataan</w:t>
      </w:r>
      <w:r w:rsidR="00C82197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 yang men</w:t>
      </w:r>
      <w:r w:rsidR="001F69A2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erangkan</w:t>
      </w:r>
      <w:r w:rsidR="00C82197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 </w:t>
      </w:r>
      <w:r w:rsidR="00455F78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cara</w:t>
      </w:r>
      <w:r w:rsidR="00C82197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 </w:t>
      </w:r>
      <w:r w:rsidR="00455F78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sese</w:t>
      </w:r>
      <w:r w:rsidR="008018A2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orang </w:t>
      </w:r>
      <w:r w:rsidR="00CD50D2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memandang diri mereka</w:t>
      </w:r>
      <w:r w:rsidR="008018A2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.</w:t>
      </w:r>
    </w:p>
    <w:p w14:paraId="40EA5CA8" w14:textId="1837074B" w:rsidR="00826984" w:rsidRPr="00611511" w:rsidRDefault="00826984" w:rsidP="007E48B4">
      <w:pPr>
        <w:spacing w:after="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Please circle the most appropriate number to indicate</w:t>
      </w:r>
      <w:r w:rsidR="00240B60" w:rsidRPr="00611511">
        <w:rPr>
          <w:rFonts w:ascii="Times New Roman" w:hAnsi="Times New Roman" w:cs="Times New Roman"/>
          <w:noProof/>
          <w:sz w:val="24"/>
          <w:lang w:val="en-GB"/>
        </w:rPr>
        <w:t xml:space="preserve"> your level of agreement to the statements below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. </w:t>
      </w:r>
    </w:p>
    <w:p w14:paraId="087855A0" w14:textId="06B2A688" w:rsidR="007E48B4" w:rsidRPr="00611511" w:rsidRDefault="00240B60" w:rsidP="007E48B4">
      <w:pPr>
        <w:spacing w:after="0"/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Sila b</w:t>
      </w:r>
      <w:r w:rsidR="007E48B4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ulatkan nombor yang paling sesuai </w:t>
      </w:r>
      <w:r w:rsidR="00477F1B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bagi </w:t>
      </w:r>
      <w:r w:rsidR="007E48B4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menunjukkan </w:t>
      </w: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tahap persetujuan anda terhadap pernyataan di bawah.</w:t>
      </w:r>
    </w:p>
    <w:p w14:paraId="56FC2003" w14:textId="0D014D7A" w:rsidR="009D22F4" w:rsidRPr="00611511" w:rsidRDefault="009D22F4" w:rsidP="00826984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tbl>
      <w:tblPr>
        <w:tblStyle w:val="TableGrid"/>
        <w:tblW w:w="9736" w:type="dxa"/>
        <w:tblInd w:w="-5" w:type="dxa"/>
        <w:tblLook w:val="04A0" w:firstRow="1" w:lastRow="0" w:firstColumn="1" w:lastColumn="0" w:noHBand="0" w:noVBand="1"/>
      </w:tblPr>
      <w:tblGrid>
        <w:gridCol w:w="702"/>
        <w:gridCol w:w="4218"/>
        <w:gridCol w:w="481"/>
        <w:gridCol w:w="482"/>
        <w:gridCol w:w="481"/>
        <w:gridCol w:w="482"/>
        <w:gridCol w:w="482"/>
        <w:gridCol w:w="481"/>
        <w:gridCol w:w="482"/>
        <w:gridCol w:w="481"/>
        <w:gridCol w:w="482"/>
        <w:gridCol w:w="482"/>
      </w:tblGrid>
      <w:tr w:rsidR="00611511" w:rsidRPr="00611511" w14:paraId="23533E85" w14:textId="77777777" w:rsidTr="002B7A9D">
        <w:trPr>
          <w:trHeight w:val="308"/>
        </w:trPr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BE66F7" w14:textId="77777777" w:rsidR="002B7A9D" w:rsidRPr="00611511" w:rsidRDefault="002B7A9D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80E187" w14:textId="77777777" w:rsidR="002B7A9D" w:rsidRPr="00611511" w:rsidRDefault="002B7A9D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14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EF72F9E" w14:textId="77777777" w:rsidR="002B7A9D" w:rsidRPr="00611511" w:rsidRDefault="002B7A9D" w:rsidP="002B7A9D">
            <w:pPr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Strongly disagree / </w:t>
            </w:r>
          </w:p>
          <w:p w14:paraId="561FEA5B" w14:textId="1BEABB95" w:rsidR="002B7A9D" w:rsidRPr="00611511" w:rsidRDefault="002B7A9D" w:rsidP="002B7A9D">
            <w:pPr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angat tidak setuju</w:t>
            </w:r>
          </w:p>
        </w:tc>
        <w:tc>
          <w:tcPr>
            <w:tcW w:w="19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A1E20E" w14:textId="77777777" w:rsidR="002B7A9D" w:rsidRPr="00611511" w:rsidRDefault="002B7A9D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14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1CD12E" w14:textId="0659BA91" w:rsidR="002B7A9D" w:rsidRPr="00611511" w:rsidRDefault="002B7A9D" w:rsidP="002B7A9D">
            <w:pPr>
              <w:jc w:val="right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Strongly agree</w:t>
            </w:r>
            <w:r w:rsidR="00D02DD4"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 / </w:t>
            </w:r>
          </w:p>
          <w:p w14:paraId="4A04558F" w14:textId="4F919778" w:rsidR="002B7A9D" w:rsidRPr="00611511" w:rsidRDefault="002B7A9D" w:rsidP="002B7A9D">
            <w:pPr>
              <w:jc w:val="right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angat setuju</w:t>
            </w:r>
          </w:p>
        </w:tc>
      </w:tr>
      <w:tr w:rsidR="00611511" w:rsidRPr="00611511" w14:paraId="56950DC5" w14:textId="0C5A4CAA" w:rsidTr="002B7A9D">
        <w:trPr>
          <w:trHeight w:val="308"/>
        </w:trPr>
        <w:tc>
          <w:tcPr>
            <w:tcW w:w="702" w:type="dxa"/>
            <w:tcBorders>
              <w:top w:val="single" w:sz="4" w:space="0" w:color="auto"/>
            </w:tcBorders>
          </w:tcPr>
          <w:p w14:paraId="62AACAE1" w14:textId="5BF161A4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tem</w:t>
            </w:r>
          </w:p>
        </w:tc>
        <w:tc>
          <w:tcPr>
            <w:tcW w:w="4218" w:type="dxa"/>
            <w:tcBorders>
              <w:top w:val="single" w:sz="4" w:space="0" w:color="auto"/>
            </w:tcBorders>
          </w:tcPr>
          <w:p w14:paraId="4D35F2FA" w14:textId="57FE9020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Question</w:t>
            </w:r>
          </w:p>
        </w:tc>
        <w:tc>
          <w:tcPr>
            <w:tcW w:w="481" w:type="dxa"/>
            <w:tcBorders>
              <w:top w:val="single" w:sz="4" w:space="0" w:color="auto"/>
            </w:tcBorders>
          </w:tcPr>
          <w:p w14:paraId="29B74779" w14:textId="31E28A33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</w:t>
            </w:r>
          </w:p>
        </w:tc>
        <w:tc>
          <w:tcPr>
            <w:tcW w:w="482" w:type="dxa"/>
            <w:tcBorders>
              <w:top w:val="single" w:sz="4" w:space="0" w:color="auto"/>
              <w:right w:val="single" w:sz="4" w:space="0" w:color="auto"/>
            </w:tcBorders>
          </w:tcPr>
          <w:p w14:paraId="773DC0F3" w14:textId="5ADC8EFB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2</w:t>
            </w:r>
          </w:p>
        </w:tc>
        <w:tc>
          <w:tcPr>
            <w:tcW w:w="481" w:type="dxa"/>
            <w:tcBorders>
              <w:top w:val="single" w:sz="4" w:space="0" w:color="auto"/>
              <w:left w:val="single" w:sz="4" w:space="0" w:color="auto"/>
            </w:tcBorders>
          </w:tcPr>
          <w:p w14:paraId="17201BDF" w14:textId="5A6625D3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3</w:t>
            </w:r>
          </w:p>
        </w:tc>
        <w:tc>
          <w:tcPr>
            <w:tcW w:w="482" w:type="dxa"/>
            <w:tcBorders>
              <w:top w:val="single" w:sz="4" w:space="0" w:color="auto"/>
            </w:tcBorders>
          </w:tcPr>
          <w:p w14:paraId="45D9FB93" w14:textId="1BC5E60C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4</w:t>
            </w:r>
          </w:p>
        </w:tc>
        <w:tc>
          <w:tcPr>
            <w:tcW w:w="482" w:type="dxa"/>
            <w:tcBorders>
              <w:top w:val="single" w:sz="4" w:space="0" w:color="auto"/>
            </w:tcBorders>
          </w:tcPr>
          <w:p w14:paraId="13C5BEFC" w14:textId="3CC98AB3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5</w:t>
            </w:r>
          </w:p>
        </w:tc>
        <w:tc>
          <w:tcPr>
            <w:tcW w:w="481" w:type="dxa"/>
            <w:tcBorders>
              <w:top w:val="single" w:sz="4" w:space="0" w:color="auto"/>
            </w:tcBorders>
          </w:tcPr>
          <w:p w14:paraId="46132DF0" w14:textId="1ADACA60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6</w:t>
            </w:r>
          </w:p>
        </w:tc>
        <w:tc>
          <w:tcPr>
            <w:tcW w:w="482" w:type="dxa"/>
            <w:tcBorders>
              <w:top w:val="single" w:sz="4" w:space="0" w:color="auto"/>
            </w:tcBorders>
          </w:tcPr>
          <w:p w14:paraId="08AE3E3C" w14:textId="56927414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7</w:t>
            </w:r>
          </w:p>
        </w:tc>
        <w:tc>
          <w:tcPr>
            <w:tcW w:w="481" w:type="dxa"/>
            <w:tcBorders>
              <w:top w:val="single" w:sz="4" w:space="0" w:color="auto"/>
            </w:tcBorders>
          </w:tcPr>
          <w:p w14:paraId="600796B5" w14:textId="4B7C0DBD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8</w:t>
            </w:r>
          </w:p>
        </w:tc>
        <w:tc>
          <w:tcPr>
            <w:tcW w:w="482" w:type="dxa"/>
            <w:tcBorders>
              <w:top w:val="single" w:sz="4" w:space="0" w:color="auto"/>
            </w:tcBorders>
          </w:tcPr>
          <w:p w14:paraId="305AE644" w14:textId="7127E9C4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9</w:t>
            </w:r>
          </w:p>
        </w:tc>
        <w:tc>
          <w:tcPr>
            <w:tcW w:w="482" w:type="dxa"/>
            <w:tcBorders>
              <w:top w:val="single" w:sz="4" w:space="0" w:color="auto"/>
            </w:tcBorders>
          </w:tcPr>
          <w:p w14:paraId="7F3BC329" w14:textId="6AC4D23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0</w:t>
            </w:r>
          </w:p>
        </w:tc>
      </w:tr>
      <w:tr w:rsidR="00611511" w:rsidRPr="00611511" w14:paraId="5774AA4E" w14:textId="32BAFEF2" w:rsidTr="002B7A9D">
        <w:trPr>
          <w:trHeight w:val="308"/>
        </w:trPr>
        <w:tc>
          <w:tcPr>
            <w:tcW w:w="702" w:type="dxa"/>
          </w:tcPr>
          <w:p w14:paraId="2F3E1077" w14:textId="563BB641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</w:t>
            </w:r>
          </w:p>
        </w:tc>
        <w:tc>
          <w:tcPr>
            <w:tcW w:w="4218" w:type="dxa"/>
          </w:tcPr>
          <w:p w14:paraId="5BBF0E29" w14:textId="002F66A4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My examination grades dropped due to excessive smartphone use.</w:t>
            </w:r>
          </w:p>
          <w:p w14:paraId="7B0A6D29" w14:textId="7DCAF72D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Gred peperiksaan saya menurun kerana penggunaan telefon pintar yang berlebihan.</w:t>
            </w:r>
          </w:p>
        </w:tc>
        <w:tc>
          <w:tcPr>
            <w:tcW w:w="481" w:type="dxa"/>
          </w:tcPr>
          <w:p w14:paraId="5A0AA61E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  <w:tcBorders>
              <w:right w:val="single" w:sz="4" w:space="0" w:color="auto"/>
            </w:tcBorders>
          </w:tcPr>
          <w:p w14:paraId="6593C036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  <w:tcBorders>
              <w:left w:val="single" w:sz="4" w:space="0" w:color="auto"/>
            </w:tcBorders>
          </w:tcPr>
          <w:p w14:paraId="7041C65C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2663A319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429A5E10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7AB284BD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63C46837" w14:textId="68D6276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5423536E" w14:textId="1F964AE8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09AA8F5F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4AD357EA" w14:textId="2A408E94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23F1F85F" w14:textId="28E08938" w:rsidTr="002B7A9D">
        <w:trPr>
          <w:trHeight w:val="294"/>
        </w:trPr>
        <w:tc>
          <w:tcPr>
            <w:tcW w:w="702" w:type="dxa"/>
          </w:tcPr>
          <w:p w14:paraId="31B66354" w14:textId="4BCBC81C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2</w:t>
            </w:r>
          </w:p>
        </w:tc>
        <w:tc>
          <w:tcPr>
            <w:tcW w:w="4218" w:type="dxa"/>
          </w:tcPr>
          <w:p w14:paraId="451C2943" w14:textId="3D2BE7F0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have a hard time doing what I have planned (study, do homework, or go to afterschool classes</w:t>
            </w:r>
            <w:r w:rsidR="0063342A"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) </w:t>
            </w: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due to using smartphone.</w:t>
            </w:r>
          </w:p>
          <w:p w14:paraId="3D0D640F" w14:textId="7E8A77C4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aya mengalami kesukaran untuk melakukan apa yang telah saya rancang (belajar, membuat kerja rumah, atau pergi ke kelas tambahan</w:t>
            </w:r>
            <w:r w:rsidR="0063342A"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)</w:t>
            </w: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 kerana menggunakan telefon pintar. </w:t>
            </w:r>
          </w:p>
        </w:tc>
        <w:tc>
          <w:tcPr>
            <w:tcW w:w="481" w:type="dxa"/>
          </w:tcPr>
          <w:p w14:paraId="45C4656C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1A73AF23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63128F74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5A1648C1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182AA344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37878ECA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06171519" w14:textId="2D9B3D33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6099F476" w14:textId="00DF0031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28882359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48FD01AF" w14:textId="6F4AED8D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44B9EE32" w14:textId="2D367656" w:rsidTr="002B7A9D">
        <w:trPr>
          <w:trHeight w:val="308"/>
        </w:trPr>
        <w:tc>
          <w:tcPr>
            <w:tcW w:w="702" w:type="dxa"/>
          </w:tcPr>
          <w:p w14:paraId="14D20957" w14:textId="63C8B49C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3</w:t>
            </w:r>
          </w:p>
        </w:tc>
        <w:tc>
          <w:tcPr>
            <w:tcW w:w="4218" w:type="dxa"/>
          </w:tcPr>
          <w:p w14:paraId="0B66BFDB" w14:textId="77777777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People frequently comment on my excessive smartphone use.</w:t>
            </w:r>
          </w:p>
          <w:p w14:paraId="58BD0441" w14:textId="3DCB60AD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Orang lain sering memberi komen mengenai saya tentang penggunaan telefon pintar yang berlebihan.</w:t>
            </w:r>
          </w:p>
        </w:tc>
        <w:tc>
          <w:tcPr>
            <w:tcW w:w="481" w:type="dxa"/>
          </w:tcPr>
          <w:p w14:paraId="66590D8C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0169AF32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4E72C3E4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23D1DA8C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68B46964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00D1AF8C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5C410DCB" w14:textId="667DBD3D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0EDAE63E" w14:textId="3E910386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478B5F01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1D6679F7" w14:textId="09C0E12E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08BE153D" w14:textId="7F61BF76" w:rsidTr="002B7A9D">
        <w:trPr>
          <w:trHeight w:val="308"/>
        </w:trPr>
        <w:tc>
          <w:tcPr>
            <w:tcW w:w="702" w:type="dxa"/>
          </w:tcPr>
          <w:p w14:paraId="2BF3DCFE" w14:textId="25C5A7BB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4</w:t>
            </w:r>
          </w:p>
        </w:tc>
        <w:tc>
          <w:tcPr>
            <w:tcW w:w="4218" w:type="dxa"/>
          </w:tcPr>
          <w:p w14:paraId="0EBBE77D" w14:textId="77777777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Family or friends complain that I use my smartphone too much.</w:t>
            </w:r>
          </w:p>
          <w:p w14:paraId="4571B42C" w14:textId="2F58DBDE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Keluarga atau rakan mengadu bahawa saya terlalu kerap menggunakan telefon pintar.</w:t>
            </w:r>
          </w:p>
        </w:tc>
        <w:tc>
          <w:tcPr>
            <w:tcW w:w="481" w:type="dxa"/>
          </w:tcPr>
          <w:p w14:paraId="3619C2CB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1552B22D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208A2651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6EECAD37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55F3FD36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7716D368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0FB14790" w14:textId="07482DEF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17F17094" w14:textId="46BB04BB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4CF70F3D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63FAFDB0" w14:textId="48C8732B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113C7925" w14:textId="2EE33177" w:rsidTr="002B7A9D">
        <w:trPr>
          <w:trHeight w:val="308"/>
        </w:trPr>
        <w:tc>
          <w:tcPr>
            <w:tcW w:w="702" w:type="dxa"/>
          </w:tcPr>
          <w:p w14:paraId="7F417B2E" w14:textId="2AC0695B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5</w:t>
            </w:r>
          </w:p>
        </w:tc>
        <w:tc>
          <w:tcPr>
            <w:tcW w:w="4218" w:type="dxa"/>
          </w:tcPr>
          <w:p w14:paraId="702B55B6" w14:textId="3CB033DF" w:rsidR="008777C6" w:rsidRPr="00611511" w:rsidRDefault="00402675" w:rsidP="00587F89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4"/>
                <w:lang w:val="en-GB"/>
              </w:rPr>
              <w:t>*</w:t>
            </w:r>
            <w:r w:rsidR="008777C6"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My smartphone does not distract me from my studies.</w:t>
            </w:r>
          </w:p>
          <w:p w14:paraId="0E1F927E" w14:textId="380C9CCD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Telefon pintar saya tidak mengalihkan perhatian saya daripada pelajaran.</w:t>
            </w:r>
          </w:p>
        </w:tc>
        <w:tc>
          <w:tcPr>
            <w:tcW w:w="481" w:type="dxa"/>
          </w:tcPr>
          <w:p w14:paraId="6C43AC22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7B2F95AD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6B8DFB77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40F4FA8B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719DAC5C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7B07C9F2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3ACD1528" w14:textId="41B94138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3F605518" w14:textId="1F1319AF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3AA96039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5CED649E" w14:textId="3D10701A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3E12DE24" w14:textId="1A39D8B1" w:rsidTr="002B7A9D">
        <w:trPr>
          <w:trHeight w:val="308"/>
        </w:trPr>
        <w:tc>
          <w:tcPr>
            <w:tcW w:w="702" w:type="dxa"/>
          </w:tcPr>
          <w:p w14:paraId="58004154" w14:textId="32969948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6</w:t>
            </w:r>
          </w:p>
        </w:tc>
        <w:tc>
          <w:tcPr>
            <w:tcW w:w="4218" w:type="dxa"/>
          </w:tcPr>
          <w:p w14:paraId="65332E25" w14:textId="77777777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Using a smartphone is more enjoyable than spending time with family or friends.</w:t>
            </w:r>
          </w:p>
          <w:p w14:paraId="1CD718E5" w14:textId="222655D6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Menggunakan telefon pintar adalah lebih menyeronokkan daripada meluangkan masa </w:t>
            </w:r>
            <w:r w:rsidR="008036DC"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bersama</w:t>
            </w: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 keluarga atau rakan.</w:t>
            </w:r>
          </w:p>
        </w:tc>
        <w:tc>
          <w:tcPr>
            <w:tcW w:w="481" w:type="dxa"/>
          </w:tcPr>
          <w:p w14:paraId="02E2D9D1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53CAEB7C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2AB8D59C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0FE778D3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5BF9F9D7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1B9F34ED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7C253C32" w14:textId="74DB497D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2CADAF28" w14:textId="68B17D6A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5B33AE2A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383AC93B" w14:textId="0EDD4F30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415EA4FD" w14:textId="4246A87C" w:rsidTr="002B7A9D">
        <w:trPr>
          <w:trHeight w:val="294"/>
        </w:trPr>
        <w:tc>
          <w:tcPr>
            <w:tcW w:w="702" w:type="dxa"/>
          </w:tcPr>
          <w:p w14:paraId="74E0DA59" w14:textId="56833519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lastRenderedPageBreak/>
              <w:t>7</w:t>
            </w:r>
          </w:p>
        </w:tc>
        <w:tc>
          <w:tcPr>
            <w:tcW w:w="4218" w:type="dxa"/>
          </w:tcPr>
          <w:p w14:paraId="2DDABD30" w14:textId="77777777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When I cannot use a smartphone, I feel like I have lost the entire world.</w:t>
            </w:r>
          </w:p>
          <w:p w14:paraId="71258F46" w14:textId="5FBDBBB5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Apabila saya tidak dapat menggunakan telefon pintar, saya merasakan bahawa saya telah kehilangan seluruh dunia. </w:t>
            </w:r>
          </w:p>
        </w:tc>
        <w:tc>
          <w:tcPr>
            <w:tcW w:w="481" w:type="dxa"/>
          </w:tcPr>
          <w:p w14:paraId="48F675E0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3214FF8C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6A9C6A49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0DA656DA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3785D432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2BCF8A12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37DCBD7B" w14:textId="45BE2CF5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1D07E803" w14:textId="3B83518F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61C56F20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2BBA84E6" w14:textId="68AD7745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53CA4929" w14:textId="2D893BF4" w:rsidTr="002B7A9D">
        <w:trPr>
          <w:trHeight w:val="294"/>
        </w:trPr>
        <w:tc>
          <w:tcPr>
            <w:tcW w:w="702" w:type="dxa"/>
          </w:tcPr>
          <w:p w14:paraId="63F5E225" w14:textId="59A3DEAE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8</w:t>
            </w:r>
          </w:p>
        </w:tc>
        <w:tc>
          <w:tcPr>
            <w:tcW w:w="4218" w:type="dxa"/>
          </w:tcPr>
          <w:p w14:paraId="7585D337" w14:textId="77777777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t would be painful if I am not allowed to use a smartphone.</w:t>
            </w:r>
          </w:p>
          <w:p w14:paraId="6AF1863F" w14:textId="6649F85D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aya berasa sakit hati sekiranya saya tidak dibenarkan menggunakan telefon pintar.</w:t>
            </w:r>
          </w:p>
        </w:tc>
        <w:tc>
          <w:tcPr>
            <w:tcW w:w="481" w:type="dxa"/>
          </w:tcPr>
          <w:p w14:paraId="4EB812CD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06B61C51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1368FABD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3D67D7B0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09463676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53C04C83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70359CCA" w14:textId="53F0B0ED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20041492" w14:textId="2A5DEC0E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6A6C5754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04CDD5AA" w14:textId="6E450F64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11007562" w14:textId="678A7BF3" w:rsidTr="002B7A9D">
        <w:trPr>
          <w:trHeight w:val="294"/>
        </w:trPr>
        <w:tc>
          <w:tcPr>
            <w:tcW w:w="702" w:type="dxa"/>
          </w:tcPr>
          <w:p w14:paraId="28ED79F7" w14:textId="7EA2AE3F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9</w:t>
            </w:r>
          </w:p>
        </w:tc>
        <w:tc>
          <w:tcPr>
            <w:tcW w:w="4218" w:type="dxa"/>
          </w:tcPr>
          <w:p w14:paraId="0FD9E71E" w14:textId="77777777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get restless and nervous when I am without a smartphone.</w:t>
            </w:r>
          </w:p>
          <w:p w14:paraId="396CD0B2" w14:textId="4400B26C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aya berasa gelisah dan gementar ketika tanpa telefon pintar.</w:t>
            </w:r>
          </w:p>
        </w:tc>
        <w:tc>
          <w:tcPr>
            <w:tcW w:w="481" w:type="dxa"/>
          </w:tcPr>
          <w:p w14:paraId="1E8F1FF2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73C9543D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0DB19363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706FEDBE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5E01B4E9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38321264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7762C46A" w14:textId="13442452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2A669437" w14:textId="53CCEB11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2EEFEBF9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46C20506" w14:textId="595F0FD9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63B1EA2A" w14:textId="1C4798AA" w:rsidTr="002B7A9D">
        <w:trPr>
          <w:trHeight w:val="294"/>
        </w:trPr>
        <w:tc>
          <w:tcPr>
            <w:tcW w:w="702" w:type="dxa"/>
          </w:tcPr>
          <w:p w14:paraId="20A5BF87" w14:textId="1F95C178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0</w:t>
            </w:r>
          </w:p>
        </w:tc>
        <w:tc>
          <w:tcPr>
            <w:tcW w:w="4218" w:type="dxa"/>
          </w:tcPr>
          <w:p w14:paraId="2C323B8D" w14:textId="4EC2BE10" w:rsidR="008777C6" w:rsidRPr="00611511" w:rsidRDefault="00402675" w:rsidP="00587F89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4"/>
                <w:lang w:val="en-GB"/>
              </w:rPr>
              <w:t>*</w:t>
            </w:r>
            <w:r w:rsidR="008777C6"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am not anxious even when I am without a smartphone.</w:t>
            </w:r>
          </w:p>
          <w:p w14:paraId="11B15D83" w14:textId="156EF2F8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aya tidak berasa cemas walaupun tanpa telefon pintar.</w:t>
            </w:r>
          </w:p>
        </w:tc>
        <w:tc>
          <w:tcPr>
            <w:tcW w:w="481" w:type="dxa"/>
          </w:tcPr>
          <w:p w14:paraId="5C5D184B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7A79EDCD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32A4DBA4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798AFA51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6FC34F1B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17BF83A1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1D9DE20B" w14:textId="73F84D6F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00175221" w14:textId="2315FD29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3BCB588B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01B8714D" w14:textId="453C77C3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7595E1B0" w14:textId="1BDF4BA6" w:rsidTr="002B7A9D">
        <w:trPr>
          <w:trHeight w:val="294"/>
        </w:trPr>
        <w:tc>
          <w:tcPr>
            <w:tcW w:w="702" w:type="dxa"/>
          </w:tcPr>
          <w:p w14:paraId="077541DF" w14:textId="60B06425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1</w:t>
            </w:r>
          </w:p>
        </w:tc>
        <w:tc>
          <w:tcPr>
            <w:tcW w:w="4218" w:type="dxa"/>
          </w:tcPr>
          <w:p w14:paraId="1DE52507" w14:textId="2932B918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I </w:t>
            </w:r>
            <w:r w:rsidR="00FD1758"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feel </w:t>
            </w: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panic when I cannot use my smartphone.</w:t>
            </w:r>
          </w:p>
          <w:p w14:paraId="386CC71A" w14:textId="00D9B5BC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aya berasa panik apabila tidak boleh menggunakan telefon pintar saya.</w:t>
            </w:r>
          </w:p>
        </w:tc>
        <w:tc>
          <w:tcPr>
            <w:tcW w:w="481" w:type="dxa"/>
          </w:tcPr>
          <w:p w14:paraId="401F0809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01842813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46021C78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5A0B10F1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56BC0C7E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341361C0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7F41DBCA" w14:textId="292964F9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03D11D16" w14:textId="4CF572CC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3181FAA3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6065ED61" w14:textId="0310AB22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543E58CE" w14:textId="41509D6C" w:rsidTr="002B7A9D">
        <w:trPr>
          <w:trHeight w:val="294"/>
        </w:trPr>
        <w:tc>
          <w:tcPr>
            <w:tcW w:w="702" w:type="dxa"/>
          </w:tcPr>
          <w:p w14:paraId="639D053E" w14:textId="6FFC43F3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2</w:t>
            </w:r>
          </w:p>
        </w:tc>
        <w:tc>
          <w:tcPr>
            <w:tcW w:w="4218" w:type="dxa"/>
          </w:tcPr>
          <w:p w14:paraId="49D367C0" w14:textId="3A38501A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I </w:t>
            </w:r>
            <w:r w:rsidR="00FD1758"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tried to cut down my smartphone usage time, but I failed</w:t>
            </w: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.</w:t>
            </w:r>
          </w:p>
          <w:p w14:paraId="19DF06D3" w14:textId="4B7E392F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Saya cuba mengurangkan masa penggunaan telefon pintar saya, tetapi saya gagal. </w:t>
            </w:r>
          </w:p>
        </w:tc>
        <w:tc>
          <w:tcPr>
            <w:tcW w:w="481" w:type="dxa"/>
          </w:tcPr>
          <w:p w14:paraId="1C158454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00823C6C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1F54ADAA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0E970F9B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0D171D69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35493A34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543B3323" w14:textId="6699CC8D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51DE0A34" w14:textId="1C99D2DD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5B69CF42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4CB40363" w14:textId="62791D66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01C02564" w14:textId="30F2CDEC" w:rsidTr="002B7A9D">
        <w:trPr>
          <w:trHeight w:val="294"/>
        </w:trPr>
        <w:tc>
          <w:tcPr>
            <w:tcW w:w="702" w:type="dxa"/>
          </w:tcPr>
          <w:p w14:paraId="7FEC3560" w14:textId="77AFD05D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3</w:t>
            </w:r>
          </w:p>
        </w:tc>
        <w:tc>
          <w:tcPr>
            <w:tcW w:w="4218" w:type="dxa"/>
          </w:tcPr>
          <w:p w14:paraId="056493FD" w14:textId="200253AA" w:rsidR="008777C6" w:rsidRPr="00611511" w:rsidRDefault="00402675" w:rsidP="00587F89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4"/>
                <w:lang w:val="en-GB"/>
              </w:rPr>
              <w:t>*</w:t>
            </w:r>
            <w:r w:rsidR="008777C6"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can control my smartphone usage time.</w:t>
            </w:r>
          </w:p>
          <w:p w14:paraId="23C8B264" w14:textId="7421088C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Saya boleh mengawal masa penggunaan telefon pintar saya. </w:t>
            </w:r>
          </w:p>
        </w:tc>
        <w:tc>
          <w:tcPr>
            <w:tcW w:w="481" w:type="dxa"/>
          </w:tcPr>
          <w:p w14:paraId="65706C62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24FAE570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4840BA80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763F9EE8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27C3DA76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2E2E7729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070A5DDF" w14:textId="554AB5D4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2B6B8C8F" w14:textId="7E25B129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2A62D112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6DD2B238" w14:textId="054104D3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1546C70F" w14:textId="470C063B" w:rsidTr="002B7A9D">
        <w:trPr>
          <w:trHeight w:val="294"/>
        </w:trPr>
        <w:tc>
          <w:tcPr>
            <w:tcW w:w="702" w:type="dxa"/>
          </w:tcPr>
          <w:p w14:paraId="5F36CB62" w14:textId="67CB0D58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4</w:t>
            </w:r>
          </w:p>
        </w:tc>
        <w:tc>
          <w:tcPr>
            <w:tcW w:w="4218" w:type="dxa"/>
          </w:tcPr>
          <w:p w14:paraId="2D4E52C6" w14:textId="77777777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Even when I think I should stop, I continue to use my smartphone too much.</w:t>
            </w:r>
          </w:p>
          <w:p w14:paraId="54254BE3" w14:textId="1E33409B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Walaupun saya tahu saya harus berhenti menggunakan telefon pintar, namun saya masih menggunakannya dengan terlalu kerap.</w:t>
            </w:r>
          </w:p>
        </w:tc>
        <w:tc>
          <w:tcPr>
            <w:tcW w:w="481" w:type="dxa"/>
          </w:tcPr>
          <w:p w14:paraId="35DD22C6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7F8BE190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34595723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62709D13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7161835E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17F222D2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62AAC8E4" w14:textId="479E1E03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7B60D74E" w14:textId="33BFDDBF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656FDDD2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3357D0E3" w14:textId="2BFB5EC8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7DE0C4C6" w14:textId="4AF56AEF" w:rsidTr="002B7A9D">
        <w:trPr>
          <w:trHeight w:val="294"/>
        </w:trPr>
        <w:tc>
          <w:tcPr>
            <w:tcW w:w="702" w:type="dxa"/>
          </w:tcPr>
          <w:p w14:paraId="3ECA8848" w14:textId="6DCED068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5</w:t>
            </w:r>
          </w:p>
        </w:tc>
        <w:tc>
          <w:tcPr>
            <w:tcW w:w="4218" w:type="dxa"/>
          </w:tcPr>
          <w:p w14:paraId="38E6EE9A" w14:textId="77777777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Spending a lot of time on my smartphone has become a habit.</w:t>
            </w:r>
          </w:p>
          <w:p w14:paraId="7ADAFDFB" w14:textId="40A67E84" w:rsidR="008777C6" w:rsidRPr="00611511" w:rsidRDefault="008777C6" w:rsidP="00587F89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Menghabiskan banyak masa dengan telefon pintar saya sudah menjadi satu kebiasaan. </w:t>
            </w:r>
          </w:p>
        </w:tc>
        <w:tc>
          <w:tcPr>
            <w:tcW w:w="481" w:type="dxa"/>
          </w:tcPr>
          <w:p w14:paraId="3E4E7F7E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647DE19C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4C44F989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0D25CAC6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36BBE734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7B07513F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410CAEAF" w14:textId="3F2EA1F0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1" w:type="dxa"/>
          </w:tcPr>
          <w:p w14:paraId="6575CE03" w14:textId="4CE9D13B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2D0A2A84" w14:textId="77777777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2" w:type="dxa"/>
          </w:tcPr>
          <w:p w14:paraId="44141DD4" w14:textId="0F9D9FDA" w:rsidR="008777C6" w:rsidRPr="00611511" w:rsidRDefault="008777C6" w:rsidP="009D22F4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</w:tbl>
    <w:p w14:paraId="29A39E84" w14:textId="340FCEF6" w:rsidR="00AD5451" w:rsidRPr="00611511" w:rsidRDefault="00AD5451" w:rsidP="00826984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5D837B5F" w14:textId="1820DAB5" w:rsidR="00E3428C" w:rsidRPr="00611511" w:rsidRDefault="00E3428C" w:rsidP="00826984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3F731A82" w14:textId="3DCCD561" w:rsidR="00E3428C" w:rsidRPr="00611511" w:rsidRDefault="00E3428C" w:rsidP="00826984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7622B025" w14:textId="2BCC6757" w:rsidR="00E3428C" w:rsidRPr="00611511" w:rsidRDefault="00E3428C" w:rsidP="00826984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5BA53DA9" w14:textId="6D3B5A0D" w:rsidR="00E3428C" w:rsidRPr="00611511" w:rsidRDefault="00E3428C" w:rsidP="00826984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18FAA6E0" w14:textId="62E0A67B" w:rsidR="00E3428C" w:rsidRPr="00611511" w:rsidRDefault="00E3428C" w:rsidP="00826984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48A979AC" w14:textId="77777777" w:rsidR="00E3428C" w:rsidRPr="00611511" w:rsidRDefault="00E3428C" w:rsidP="000B1DE0">
      <w:pPr>
        <w:jc w:val="both"/>
        <w:rPr>
          <w:rFonts w:ascii="Times New Roman" w:hAnsi="Times New Roman" w:cs="Times New Roman"/>
          <w:b/>
          <w:noProof/>
          <w:sz w:val="24"/>
          <w:lang w:val="en-GB"/>
        </w:rPr>
      </w:pPr>
    </w:p>
    <w:p w14:paraId="67FD2948" w14:textId="33C7C55C" w:rsidR="005605B7" w:rsidRPr="00611511" w:rsidRDefault="005605B7" w:rsidP="0060542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b/>
          <w:noProof/>
          <w:sz w:val="24"/>
          <w:lang w:val="en-GB"/>
        </w:rPr>
        <w:lastRenderedPageBreak/>
        <w:t>The Depression Anxiety Stress Scale-21 (DASS-21)</w:t>
      </w:r>
    </w:p>
    <w:p w14:paraId="63B08196" w14:textId="0E25C129" w:rsidR="008D033B" w:rsidRPr="00611511" w:rsidRDefault="005605B7" w:rsidP="0000341E">
      <w:pPr>
        <w:spacing w:after="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Please circle the most appropriate number to indicate how often </w:t>
      </w:r>
      <w:r w:rsidR="00457272" w:rsidRPr="00611511">
        <w:rPr>
          <w:rFonts w:ascii="Times New Roman" w:hAnsi="Times New Roman" w:cs="Times New Roman"/>
          <w:noProof/>
          <w:sz w:val="24"/>
          <w:lang w:val="en-GB"/>
        </w:rPr>
        <w:t>you have felt the way described in each statement</w:t>
      </w:r>
      <w:r w:rsidRPr="00611511">
        <w:rPr>
          <w:rFonts w:ascii="Times New Roman" w:hAnsi="Times New Roman" w:cs="Times New Roman"/>
          <w:noProof/>
          <w:sz w:val="24"/>
          <w:lang w:val="en-GB"/>
        </w:rPr>
        <w:t>.</w:t>
      </w:r>
    </w:p>
    <w:p w14:paraId="075A8B0D" w14:textId="608E942E" w:rsidR="0000341E" w:rsidRPr="00611511" w:rsidRDefault="0000341E" w:rsidP="0000341E">
      <w:pPr>
        <w:spacing w:after="0"/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  <w:bookmarkStart w:id="0" w:name="_Hlk78918592"/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Bulatkan nombor yang paling sesuai</w:t>
      </w:r>
      <w:r w:rsidR="00476590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 bagi</w:t>
      </w: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 menunjukkan </w:t>
      </w:r>
      <w:r w:rsidR="00457272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perasaan anda dalam pernyataan yang diberikan</w:t>
      </w: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. </w:t>
      </w:r>
    </w:p>
    <w:bookmarkEnd w:id="0"/>
    <w:p w14:paraId="1A94B59A" w14:textId="12171E66" w:rsidR="005605B7" w:rsidRPr="00611511" w:rsidRDefault="005605B7" w:rsidP="005605B7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tbl>
      <w:tblPr>
        <w:tblStyle w:val="TableGrid"/>
        <w:tblW w:w="9704" w:type="dxa"/>
        <w:tblLook w:val="04A0" w:firstRow="1" w:lastRow="0" w:firstColumn="1" w:lastColumn="0" w:noHBand="0" w:noVBand="1"/>
      </w:tblPr>
      <w:tblGrid>
        <w:gridCol w:w="750"/>
        <w:gridCol w:w="4279"/>
        <w:gridCol w:w="488"/>
        <w:gridCol w:w="488"/>
        <w:gridCol w:w="452"/>
        <w:gridCol w:w="451"/>
        <w:gridCol w:w="452"/>
        <w:gridCol w:w="451"/>
        <w:gridCol w:w="451"/>
        <w:gridCol w:w="452"/>
        <w:gridCol w:w="459"/>
        <w:gridCol w:w="531"/>
      </w:tblGrid>
      <w:tr w:rsidR="00611511" w:rsidRPr="00611511" w14:paraId="4017B432" w14:textId="77777777" w:rsidTr="00D91EFB">
        <w:trPr>
          <w:trHeight w:val="309"/>
        </w:trPr>
        <w:tc>
          <w:tcPr>
            <w:tcW w:w="509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D3B825" w14:textId="77777777" w:rsidR="00D91EFB" w:rsidRPr="00611511" w:rsidRDefault="00D91EF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976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04020958" w14:textId="24617E59" w:rsidR="00D91EFB" w:rsidRPr="00611511" w:rsidRDefault="00D91EFB" w:rsidP="002B7A9D">
            <w:pPr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Never / </w:t>
            </w:r>
            <w:r w:rsidRPr="00611511">
              <w:rPr>
                <w:rFonts w:ascii="Cambria Math" w:hAnsi="Cambria Math" w:cs="Cambria Math"/>
                <w:noProof/>
                <w:sz w:val="24"/>
                <w:lang w:val="en-GB"/>
              </w:rPr>
              <w:t>𝑇𝑖𝑑𝑎𝑘</w:t>
            </w: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 </w:t>
            </w:r>
            <w:r w:rsidRPr="00611511">
              <w:rPr>
                <w:rFonts w:ascii="Cambria Math" w:hAnsi="Cambria Math" w:cs="Cambria Math"/>
                <w:noProof/>
                <w:sz w:val="24"/>
                <w:lang w:val="en-GB"/>
              </w:rPr>
              <w:t>𝑝𝑒𝑟𝑛𝑎</w:t>
            </w: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ℎ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2D181C" w14:textId="77777777" w:rsidR="00D91EFB" w:rsidRPr="00611511" w:rsidRDefault="00D91EF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02CB48" w14:textId="77777777" w:rsidR="00D91EFB" w:rsidRPr="00611511" w:rsidRDefault="00D91EFB" w:rsidP="00F4425B">
            <w:pPr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3D4C37" w14:textId="77777777" w:rsidR="00D91EFB" w:rsidRPr="00611511" w:rsidRDefault="00D91EF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A1C9A0" w14:textId="77777777" w:rsidR="00D91EFB" w:rsidRPr="00611511" w:rsidRDefault="00D91EF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C0CB54" w14:textId="77777777" w:rsidR="00D91EFB" w:rsidRPr="00611511" w:rsidRDefault="00D91EF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4524F1" w14:textId="77777777" w:rsidR="00D91EFB" w:rsidRPr="00611511" w:rsidRDefault="00D91EF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911" w:type="dxa"/>
            <w:gridSpan w:val="2"/>
            <w:tcBorders>
              <w:top w:val="single" w:sz="4" w:space="0" w:color="auto"/>
              <w:left w:val="nil"/>
            </w:tcBorders>
          </w:tcPr>
          <w:p w14:paraId="7DC66B84" w14:textId="23A93127" w:rsidR="00D91EFB" w:rsidRPr="00611511" w:rsidRDefault="00D91EFB" w:rsidP="002B7A9D">
            <w:pPr>
              <w:jc w:val="right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Very often / </w:t>
            </w:r>
            <w:r w:rsidRPr="00611511">
              <w:rPr>
                <w:rFonts w:ascii="Cambria Math" w:hAnsi="Cambria Math" w:cs="Cambria Math"/>
                <w:noProof/>
                <w:sz w:val="24"/>
                <w:lang w:val="en-GB"/>
              </w:rPr>
              <w:t>𝑆𝑎𝑛𝑔𝑎𝑡</w:t>
            </w: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 </w:t>
            </w:r>
            <w:r w:rsidRPr="00611511">
              <w:rPr>
                <w:rFonts w:ascii="Cambria Math" w:hAnsi="Cambria Math" w:cs="Cambria Math"/>
                <w:noProof/>
                <w:sz w:val="24"/>
                <w:lang w:val="en-GB"/>
              </w:rPr>
              <w:t>𝑘𝑒𝑟𝑎𝑝</w:t>
            </w:r>
          </w:p>
        </w:tc>
      </w:tr>
      <w:tr w:rsidR="00611511" w:rsidRPr="00611511" w14:paraId="1C80B6ED" w14:textId="605BB07B" w:rsidTr="00D91EFB">
        <w:trPr>
          <w:trHeight w:val="309"/>
        </w:trPr>
        <w:tc>
          <w:tcPr>
            <w:tcW w:w="751" w:type="dxa"/>
            <w:tcBorders>
              <w:top w:val="single" w:sz="4" w:space="0" w:color="auto"/>
            </w:tcBorders>
          </w:tcPr>
          <w:p w14:paraId="0C5FF124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tem</w:t>
            </w:r>
          </w:p>
        </w:tc>
        <w:tc>
          <w:tcPr>
            <w:tcW w:w="4339" w:type="dxa"/>
            <w:tcBorders>
              <w:top w:val="single" w:sz="4" w:space="0" w:color="auto"/>
            </w:tcBorders>
          </w:tcPr>
          <w:p w14:paraId="57B2A780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Question</w:t>
            </w:r>
          </w:p>
        </w:tc>
        <w:tc>
          <w:tcPr>
            <w:tcW w:w="488" w:type="dxa"/>
            <w:tcBorders>
              <w:top w:val="single" w:sz="4" w:space="0" w:color="auto"/>
            </w:tcBorders>
          </w:tcPr>
          <w:p w14:paraId="7BD0C6E4" w14:textId="23120D71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</w:t>
            </w:r>
          </w:p>
        </w:tc>
        <w:tc>
          <w:tcPr>
            <w:tcW w:w="488" w:type="dxa"/>
            <w:tcBorders>
              <w:top w:val="single" w:sz="4" w:space="0" w:color="auto"/>
            </w:tcBorders>
          </w:tcPr>
          <w:p w14:paraId="136B2087" w14:textId="6B42F560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2</w:t>
            </w:r>
          </w:p>
        </w:tc>
        <w:tc>
          <w:tcPr>
            <w:tcW w:w="455" w:type="dxa"/>
            <w:tcBorders>
              <w:top w:val="single" w:sz="4" w:space="0" w:color="auto"/>
            </w:tcBorders>
          </w:tcPr>
          <w:p w14:paraId="0FCB8CB9" w14:textId="7492D752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3</w:t>
            </w:r>
          </w:p>
        </w:tc>
        <w:tc>
          <w:tcPr>
            <w:tcW w:w="454" w:type="dxa"/>
            <w:tcBorders>
              <w:top w:val="single" w:sz="4" w:space="0" w:color="auto"/>
            </w:tcBorders>
          </w:tcPr>
          <w:p w14:paraId="0EE25918" w14:textId="0A5B8E43" w:rsidR="00F4425B" w:rsidRPr="00611511" w:rsidRDefault="00F4425B" w:rsidP="00F4425B">
            <w:pPr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4</w:t>
            </w:r>
          </w:p>
        </w:tc>
        <w:tc>
          <w:tcPr>
            <w:tcW w:w="455" w:type="dxa"/>
            <w:tcBorders>
              <w:top w:val="single" w:sz="4" w:space="0" w:color="auto"/>
            </w:tcBorders>
          </w:tcPr>
          <w:p w14:paraId="2EFAFA46" w14:textId="756D6891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5</w:t>
            </w:r>
          </w:p>
        </w:tc>
        <w:tc>
          <w:tcPr>
            <w:tcW w:w="454" w:type="dxa"/>
            <w:tcBorders>
              <w:top w:val="single" w:sz="4" w:space="0" w:color="auto"/>
            </w:tcBorders>
          </w:tcPr>
          <w:p w14:paraId="411B31DC" w14:textId="015186C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6</w:t>
            </w:r>
          </w:p>
        </w:tc>
        <w:tc>
          <w:tcPr>
            <w:tcW w:w="454" w:type="dxa"/>
            <w:tcBorders>
              <w:top w:val="single" w:sz="4" w:space="0" w:color="auto"/>
            </w:tcBorders>
          </w:tcPr>
          <w:p w14:paraId="4C454212" w14:textId="2FAC3CC3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7</w:t>
            </w:r>
          </w:p>
        </w:tc>
        <w:tc>
          <w:tcPr>
            <w:tcW w:w="455" w:type="dxa"/>
            <w:tcBorders>
              <w:top w:val="single" w:sz="4" w:space="0" w:color="auto"/>
            </w:tcBorders>
          </w:tcPr>
          <w:p w14:paraId="58815AF1" w14:textId="7DA3CEB8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8</w:t>
            </w:r>
          </w:p>
        </w:tc>
        <w:tc>
          <w:tcPr>
            <w:tcW w:w="454" w:type="dxa"/>
            <w:tcBorders>
              <w:top w:val="single" w:sz="4" w:space="0" w:color="auto"/>
            </w:tcBorders>
          </w:tcPr>
          <w:p w14:paraId="3E3EE4FD" w14:textId="103E51EF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9</w:t>
            </w:r>
          </w:p>
        </w:tc>
        <w:tc>
          <w:tcPr>
            <w:tcW w:w="457" w:type="dxa"/>
          </w:tcPr>
          <w:p w14:paraId="6BE7AC12" w14:textId="628097D5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0</w:t>
            </w:r>
          </w:p>
        </w:tc>
      </w:tr>
      <w:tr w:rsidR="00611511" w:rsidRPr="00611511" w14:paraId="04FDB849" w14:textId="46263B4E" w:rsidTr="00D91EFB">
        <w:trPr>
          <w:trHeight w:val="309"/>
        </w:trPr>
        <w:tc>
          <w:tcPr>
            <w:tcW w:w="751" w:type="dxa"/>
          </w:tcPr>
          <w:p w14:paraId="10F66756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</w:t>
            </w:r>
          </w:p>
        </w:tc>
        <w:tc>
          <w:tcPr>
            <w:tcW w:w="4339" w:type="dxa"/>
          </w:tcPr>
          <w:p w14:paraId="4CAACFFE" w14:textId="384F3D05" w:rsidR="00F4425B" w:rsidRPr="00611511" w:rsidRDefault="00F4425B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couldn’t seem to experience any positive feelings at all.</w:t>
            </w:r>
          </w:p>
          <w:p w14:paraId="57E6FB6C" w14:textId="65DC1B2A" w:rsidR="00F4425B" w:rsidRPr="00611511" w:rsidRDefault="00F4425B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aya tidak dapat mengalami perasaan positif sama sekali.</w:t>
            </w:r>
          </w:p>
        </w:tc>
        <w:tc>
          <w:tcPr>
            <w:tcW w:w="488" w:type="dxa"/>
          </w:tcPr>
          <w:p w14:paraId="53484C61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8" w:type="dxa"/>
          </w:tcPr>
          <w:p w14:paraId="17A6FF88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7CA5B328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7BD712EB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18594493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0897CDCD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015640E5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62692052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6BEBB8D4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7" w:type="dxa"/>
          </w:tcPr>
          <w:p w14:paraId="562EBA31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770D233F" w14:textId="6957ED2A" w:rsidTr="00D91EFB">
        <w:trPr>
          <w:trHeight w:val="294"/>
        </w:trPr>
        <w:tc>
          <w:tcPr>
            <w:tcW w:w="751" w:type="dxa"/>
          </w:tcPr>
          <w:p w14:paraId="14938630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2</w:t>
            </w:r>
          </w:p>
        </w:tc>
        <w:tc>
          <w:tcPr>
            <w:tcW w:w="4339" w:type="dxa"/>
          </w:tcPr>
          <w:p w14:paraId="6B11A8E9" w14:textId="4176A58E" w:rsidR="00F4425B" w:rsidRPr="00611511" w:rsidRDefault="00F4425B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I found it difficult to </w:t>
            </w:r>
            <w:r w:rsidR="00F15500"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gain</w:t>
            </w: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 the initiative to do things.</w:t>
            </w:r>
          </w:p>
          <w:p w14:paraId="7A8FA5B8" w14:textId="17A511BF" w:rsidR="00F4425B" w:rsidRPr="00611511" w:rsidRDefault="00F4425B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Saya berasa sukar untuk mendapatkan inisiatif bagi melakukan sesuatu perkara. </w:t>
            </w:r>
          </w:p>
        </w:tc>
        <w:tc>
          <w:tcPr>
            <w:tcW w:w="488" w:type="dxa"/>
          </w:tcPr>
          <w:p w14:paraId="73D56C37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8" w:type="dxa"/>
          </w:tcPr>
          <w:p w14:paraId="5DA57B3B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30756D03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23E3D91E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62CBDBB7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2ED841AB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71AE1011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6FF34589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29E42621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7" w:type="dxa"/>
          </w:tcPr>
          <w:p w14:paraId="5FFCE52C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56DC357D" w14:textId="3FDD84B5" w:rsidTr="00D91EFB">
        <w:trPr>
          <w:trHeight w:val="309"/>
        </w:trPr>
        <w:tc>
          <w:tcPr>
            <w:tcW w:w="751" w:type="dxa"/>
          </w:tcPr>
          <w:p w14:paraId="4E0E0F70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3</w:t>
            </w:r>
          </w:p>
        </w:tc>
        <w:tc>
          <w:tcPr>
            <w:tcW w:w="4339" w:type="dxa"/>
          </w:tcPr>
          <w:p w14:paraId="188196E8" w14:textId="77777777" w:rsidR="00F4425B" w:rsidRPr="00611511" w:rsidRDefault="00F4425B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felt that I had nothing to look forward to.</w:t>
            </w:r>
          </w:p>
          <w:p w14:paraId="0C7316BB" w14:textId="004F8B0A" w:rsidR="00F4425B" w:rsidRPr="00611511" w:rsidRDefault="00F4425B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Saya berasa saya tidak mempunyai apa-apa </w:t>
            </w:r>
            <w:r w:rsidR="000631C2"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untuk</w:t>
            </w: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 diharapkan.</w:t>
            </w:r>
          </w:p>
        </w:tc>
        <w:tc>
          <w:tcPr>
            <w:tcW w:w="488" w:type="dxa"/>
          </w:tcPr>
          <w:p w14:paraId="363BABA6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8" w:type="dxa"/>
          </w:tcPr>
          <w:p w14:paraId="2A34BD1F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4448227B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1E5FA8D2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6CD0A5F5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1B37A092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6DA5995E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6B455B3C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425CD28B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7" w:type="dxa"/>
          </w:tcPr>
          <w:p w14:paraId="43F08FD0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75B481BB" w14:textId="0FA7186F" w:rsidTr="00D91EFB">
        <w:trPr>
          <w:trHeight w:val="309"/>
        </w:trPr>
        <w:tc>
          <w:tcPr>
            <w:tcW w:w="751" w:type="dxa"/>
          </w:tcPr>
          <w:p w14:paraId="58FCD4E6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4</w:t>
            </w:r>
          </w:p>
        </w:tc>
        <w:tc>
          <w:tcPr>
            <w:tcW w:w="4339" w:type="dxa"/>
          </w:tcPr>
          <w:p w14:paraId="31CA0DBC" w14:textId="3AD233CA" w:rsidR="00F4425B" w:rsidRPr="00611511" w:rsidRDefault="00F4425B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felt down-hearted.</w:t>
            </w:r>
          </w:p>
          <w:p w14:paraId="7680693F" w14:textId="531CC3D3" w:rsidR="00F4425B" w:rsidRPr="00611511" w:rsidRDefault="00F4425B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aya berasa tidak bersemangat</w:t>
            </w:r>
            <w:r w:rsidR="00906BA3"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.</w:t>
            </w:r>
          </w:p>
        </w:tc>
        <w:tc>
          <w:tcPr>
            <w:tcW w:w="488" w:type="dxa"/>
          </w:tcPr>
          <w:p w14:paraId="37529318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8" w:type="dxa"/>
          </w:tcPr>
          <w:p w14:paraId="75E1C746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71A6B42D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235B03FB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6DE5F98E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69A88FC9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743BC68C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088CA8E3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444041FF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7" w:type="dxa"/>
          </w:tcPr>
          <w:p w14:paraId="251A7B4A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906BA3" w:rsidRPr="00611511" w14:paraId="37EDD6D1" w14:textId="77777777" w:rsidTr="00D91EFB">
        <w:trPr>
          <w:trHeight w:val="309"/>
        </w:trPr>
        <w:tc>
          <w:tcPr>
            <w:tcW w:w="751" w:type="dxa"/>
          </w:tcPr>
          <w:p w14:paraId="395E4A04" w14:textId="3A56F322" w:rsidR="00906BA3" w:rsidRPr="00611511" w:rsidRDefault="00906BA3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5</w:t>
            </w:r>
          </w:p>
        </w:tc>
        <w:tc>
          <w:tcPr>
            <w:tcW w:w="4339" w:type="dxa"/>
          </w:tcPr>
          <w:p w14:paraId="4168914D" w14:textId="77777777" w:rsidR="00906BA3" w:rsidRPr="00611511" w:rsidRDefault="00906BA3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felt blue.</w:t>
            </w:r>
          </w:p>
          <w:p w14:paraId="714A42A2" w14:textId="02CDAF35" w:rsidR="00906BA3" w:rsidRPr="00611511" w:rsidRDefault="00906BA3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aya berasa murung.</w:t>
            </w:r>
          </w:p>
        </w:tc>
        <w:tc>
          <w:tcPr>
            <w:tcW w:w="488" w:type="dxa"/>
          </w:tcPr>
          <w:p w14:paraId="48EB301F" w14:textId="77777777" w:rsidR="00906BA3" w:rsidRPr="00611511" w:rsidRDefault="00906BA3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8" w:type="dxa"/>
          </w:tcPr>
          <w:p w14:paraId="01A1E511" w14:textId="77777777" w:rsidR="00906BA3" w:rsidRPr="00611511" w:rsidRDefault="00906BA3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3ADD5B73" w14:textId="77777777" w:rsidR="00906BA3" w:rsidRPr="00611511" w:rsidRDefault="00906BA3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590A0CF0" w14:textId="77777777" w:rsidR="00906BA3" w:rsidRPr="00611511" w:rsidRDefault="00906BA3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719F4766" w14:textId="77777777" w:rsidR="00906BA3" w:rsidRPr="00611511" w:rsidRDefault="00906BA3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068309B2" w14:textId="77777777" w:rsidR="00906BA3" w:rsidRPr="00611511" w:rsidRDefault="00906BA3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6C17AC08" w14:textId="77777777" w:rsidR="00906BA3" w:rsidRPr="00611511" w:rsidRDefault="00906BA3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632F9BDA" w14:textId="77777777" w:rsidR="00906BA3" w:rsidRPr="00611511" w:rsidRDefault="00906BA3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347AD83B" w14:textId="77777777" w:rsidR="00906BA3" w:rsidRPr="00611511" w:rsidRDefault="00906BA3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7" w:type="dxa"/>
          </w:tcPr>
          <w:p w14:paraId="67C627B2" w14:textId="77777777" w:rsidR="00906BA3" w:rsidRPr="00611511" w:rsidRDefault="00906BA3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2234769F" w14:textId="5E5B4325" w:rsidTr="00D91EFB">
        <w:trPr>
          <w:trHeight w:val="309"/>
        </w:trPr>
        <w:tc>
          <w:tcPr>
            <w:tcW w:w="751" w:type="dxa"/>
          </w:tcPr>
          <w:p w14:paraId="28E1E310" w14:textId="64458018" w:rsidR="00F4425B" w:rsidRPr="00611511" w:rsidRDefault="00906BA3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6</w:t>
            </w:r>
          </w:p>
        </w:tc>
        <w:tc>
          <w:tcPr>
            <w:tcW w:w="4339" w:type="dxa"/>
          </w:tcPr>
          <w:p w14:paraId="2192E8DA" w14:textId="77777777" w:rsidR="00F4425B" w:rsidRPr="00611511" w:rsidRDefault="00F4425B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was unable to become enthusiastic about anything.</w:t>
            </w:r>
          </w:p>
          <w:p w14:paraId="7CD0A7AA" w14:textId="3D7E44B5" w:rsidR="00F4425B" w:rsidRPr="00611511" w:rsidRDefault="00F4425B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Saya tidak bersemangat dengan segala benda yang saya lakukan. </w:t>
            </w:r>
          </w:p>
        </w:tc>
        <w:tc>
          <w:tcPr>
            <w:tcW w:w="488" w:type="dxa"/>
          </w:tcPr>
          <w:p w14:paraId="6BBD1034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8" w:type="dxa"/>
          </w:tcPr>
          <w:p w14:paraId="4F238703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20FF5C21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7F7E0FE3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65A58DAE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755C67DF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1E308EDF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4F4D036C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139C141A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7" w:type="dxa"/>
          </w:tcPr>
          <w:p w14:paraId="73061A08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71E50EA9" w14:textId="1ED1A89B" w:rsidTr="00D91EFB">
        <w:trPr>
          <w:trHeight w:val="309"/>
        </w:trPr>
        <w:tc>
          <w:tcPr>
            <w:tcW w:w="751" w:type="dxa"/>
          </w:tcPr>
          <w:p w14:paraId="51B76EAD" w14:textId="70602CD6" w:rsidR="00F4425B" w:rsidRPr="00611511" w:rsidRDefault="00906BA3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7</w:t>
            </w:r>
          </w:p>
        </w:tc>
        <w:tc>
          <w:tcPr>
            <w:tcW w:w="4339" w:type="dxa"/>
          </w:tcPr>
          <w:p w14:paraId="23CDC150" w14:textId="77777777" w:rsidR="00F4425B" w:rsidRPr="00611511" w:rsidRDefault="00F4425B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felt I wasn’t worth much as a person.</w:t>
            </w:r>
          </w:p>
          <w:p w14:paraId="051DD68A" w14:textId="7F3CDEDC" w:rsidR="00F4425B" w:rsidRPr="00611511" w:rsidRDefault="00F4425B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Saya berasa diri saya tidak </w:t>
            </w:r>
            <w:r w:rsidR="004B5C81"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berharga sebagai seorang individu.</w:t>
            </w:r>
          </w:p>
        </w:tc>
        <w:tc>
          <w:tcPr>
            <w:tcW w:w="488" w:type="dxa"/>
          </w:tcPr>
          <w:p w14:paraId="64BC30FD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8" w:type="dxa"/>
          </w:tcPr>
          <w:p w14:paraId="22B05758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621380FE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214868B1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7AC32EE6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14551147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5526F01A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21359857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75EB7AD0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7" w:type="dxa"/>
          </w:tcPr>
          <w:p w14:paraId="42466F3A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F4425B" w:rsidRPr="00611511" w14:paraId="02481B79" w14:textId="23AE47CB" w:rsidTr="00D91EFB">
        <w:trPr>
          <w:trHeight w:val="294"/>
        </w:trPr>
        <w:tc>
          <w:tcPr>
            <w:tcW w:w="751" w:type="dxa"/>
          </w:tcPr>
          <w:p w14:paraId="7B706AB8" w14:textId="3834EFC5" w:rsidR="00F4425B" w:rsidRPr="00611511" w:rsidRDefault="00906BA3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8</w:t>
            </w:r>
          </w:p>
        </w:tc>
        <w:tc>
          <w:tcPr>
            <w:tcW w:w="4339" w:type="dxa"/>
          </w:tcPr>
          <w:p w14:paraId="53FFA733" w14:textId="0CB4F864" w:rsidR="00F4425B" w:rsidRPr="00611511" w:rsidRDefault="00F4425B" w:rsidP="00671AA5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felt that life was meaningless.</w:t>
            </w:r>
          </w:p>
          <w:p w14:paraId="22BB0277" w14:textId="753E1493" w:rsidR="00F4425B" w:rsidRPr="00611511" w:rsidRDefault="00F4425B" w:rsidP="00671AA5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aya berasa hidup ini tidak bermakna.</w:t>
            </w:r>
          </w:p>
        </w:tc>
        <w:tc>
          <w:tcPr>
            <w:tcW w:w="488" w:type="dxa"/>
          </w:tcPr>
          <w:p w14:paraId="7B5A5F2D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8" w:type="dxa"/>
          </w:tcPr>
          <w:p w14:paraId="55023A48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5182BC97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1F89BDEE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55C89754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5EDE4533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1AB64DC0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5" w:type="dxa"/>
          </w:tcPr>
          <w:p w14:paraId="569AE08F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4" w:type="dxa"/>
          </w:tcPr>
          <w:p w14:paraId="7D13DF61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57" w:type="dxa"/>
          </w:tcPr>
          <w:p w14:paraId="014B87F7" w14:textId="77777777" w:rsidR="00F4425B" w:rsidRPr="00611511" w:rsidRDefault="00F4425B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</w:tbl>
    <w:p w14:paraId="0E744794" w14:textId="3B68C20D" w:rsidR="00E3428C" w:rsidRDefault="00E3428C" w:rsidP="005605B7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3CE93421" w14:textId="5981B3CC" w:rsidR="009377D6" w:rsidRDefault="009377D6" w:rsidP="005605B7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5FDB82D5" w14:textId="03370A89" w:rsidR="009377D6" w:rsidRDefault="009377D6" w:rsidP="005605B7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719BE57C" w14:textId="04BFBD57" w:rsidR="009377D6" w:rsidRDefault="009377D6" w:rsidP="005605B7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4ACF5D64" w14:textId="103E944E" w:rsidR="009377D6" w:rsidRDefault="009377D6" w:rsidP="005605B7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4BCC390B" w14:textId="74B54A7D" w:rsidR="009377D6" w:rsidRDefault="009377D6" w:rsidP="005605B7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69F78209" w14:textId="5744915F" w:rsidR="009377D6" w:rsidRDefault="009377D6" w:rsidP="005605B7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7C89DE3F" w14:textId="502016F0" w:rsidR="009377D6" w:rsidRDefault="009377D6" w:rsidP="005605B7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7A1CDF5C" w14:textId="40B1B506" w:rsidR="009377D6" w:rsidRDefault="009377D6" w:rsidP="005605B7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7C7A7088" w14:textId="77777777" w:rsidR="009377D6" w:rsidRPr="00611511" w:rsidRDefault="009377D6" w:rsidP="005605B7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p w14:paraId="78F79225" w14:textId="342DEA48" w:rsidR="00052FA1" w:rsidRPr="00611511" w:rsidRDefault="00CC6763" w:rsidP="00CC6763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b/>
          <w:noProof/>
          <w:sz w:val="24"/>
          <w:lang w:val="en-GB"/>
        </w:rPr>
        <w:lastRenderedPageBreak/>
        <w:t>Short Boredom Proneness Scale (BPS-SR)</w:t>
      </w:r>
    </w:p>
    <w:p w14:paraId="79905614" w14:textId="77777777" w:rsidR="000D51FC" w:rsidRPr="00611511" w:rsidRDefault="000D51FC" w:rsidP="000D51FC">
      <w:pPr>
        <w:spacing w:after="0"/>
        <w:jc w:val="both"/>
        <w:rPr>
          <w:rFonts w:ascii="Times New Roman" w:hAnsi="Times New Roman" w:cs="Times New Roman"/>
          <w:noProof/>
          <w:sz w:val="24"/>
          <w:lang w:val="en-GB"/>
        </w:rPr>
      </w:pPr>
      <w:bookmarkStart w:id="1" w:name="_Hlk87985942"/>
      <w:r w:rsidRPr="00611511">
        <w:rPr>
          <w:rFonts w:ascii="Times New Roman" w:hAnsi="Times New Roman" w:cs="Times New Roman"/>
          <w:noProof/>
          <w:sz w:val="24"/>
          <w:lang w:val="en-GB"/>
        </w:rPr>
        <w:t xml:space="preserve">Please circle the most appropriate number to indicate your level of agreement to the statements below. </w:t>
      </w:r>
    </w:p>
    <w:p w14:paraId="60819FB3" w14:textId="28FDE58E" w:rsidR="00DC3CF9" w:rsidRPr="00611511" w:rsidRDefault="000D51FC" w:rsidP="00DC3CF9">
      <w:pPr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Sila bulatkan nombor yang paling sesuai bagi menunjukkan tahap persetujuan anda terhadap pernyataan di bawah</w:t>
      </w:r>
      <w:bookmarkEnd w:id="1"/>
      <w:r w:rsidR="00B12728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.</w:t>
      </w:r>
    </w:p>
    <w:p w14:paraId="2F5C3DE5" w14:textId="77777777" w:rsidR="00370A61" w:rsidRPr="00611511" w:rsidRDefault="00370A61" w:rsidP="00DC3CF9">
      <w:pPr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715"/>
        <w:gridCol w:w="4222"/>
        <w:gridCol w:w="486"/>
        <w:gridCol w:w="487"/>
        <w:gridCol w:w="487"/>
        <w:gridCol w:w="487"/>
        <w:gridCol w:w="487"/>
        <w:gridCol w:w="486"/>
        <w:gridCol w:w="487"/>
        <w:gridCol w:w="487"/>
        <w:gridCol w:w="487"/>
        <w:gridCol w:w="487"/>
      </w:tblGrid>
      <w:tr w:rsidR="00611511" w:rsidRPr="00611511" w14:paraId="35293C81" w14:textId="77777777" w:rsidTr="002B7A9D">
        <w:trPr>
          <w:trHeight w:val="346"/>
        </w:trPr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46E02F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132871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14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D5C64C3" w14:textId="48A0A0B5" w:rsidR="002B7A9D" w:rsidRPr="00611511" w:rsidRDefault="002B7A9D" w:rsidP="002B7A9D">
            <w:pPr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Strongly disagree / </w:t>
            </w:r>
          </w:p>
          <w:p w14:paraId="60FB571E" w14:textId="2C9248C9" w:rsidR="002B7A9D" w:rsidRPr="00611511" w:rsidRDefault="002B7A9D" w:rsidP="002B7A9D">
            <w:pPr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angat tidak setuju</w:t>
            </w: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4A0785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0F4931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77A866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845BD2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146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11391A" w14:textId="6531F722" w:rsidR="002B7A9D" w:rsidRPr="00611511" w:rsidRDefault="002B7A9D" w:rsidP="002B7A9D">
            <w:pPr>
              <w:jc w:val="right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Strongly agree / </w:t>
            </w:r>
          </w:p>
          <w:p w14:paraId="10AF6E5A" w14:textId="2BC85710" w:rsidR="002B7A9D" w:rsidRPr="00611511" w:rsidRDefault="002B7A9D" w:rsidP="002B7A9D">
            <w:pPr>
              <w:jc w:val="right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angat setuju</w:t>
            </w:r>
          </w:p>
        </w:tc>
      </w:tr>
      <w:tr w:rsidR="00611511" w:rsidRPr="00611511" w14:paraId="56E4CB62" w14:textId="79A1F44E" w:rsidTr="002B7A9D">
        <w:trPr>
          <w:trHeight w:val="346"/>
        </w:trPr>
        <w:tc>
          <w:tcPr>
            <w:tcW w:w="715" w:type="dxa"/>
            <w:tcBorders>
              <w:top w:val="single" w:sz="4" w:space="0" w:color="auto"/>
            </w:tcBorders>
          </w:tcPr>
          <w:p w14:paraId="4CE00C48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tem</w:t>
            </w:r>
          </w:p>
        </w:tc>
        <w:tc>
          <w:tcPr>
            <w:tcW w:w="4222" w:type="dxa"/>
            <w:tcBorders>
              <w:top w:val="single" w:sz="4" w:space="0" w:color="auto"/>
            </w:tcBorders>
          </w:tcPr>
          <w:p w14:paraId="4A440AF0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Question</w:t>
            </w:r>
          </w:p>
        </w:tc>
        <w:tc>
          <w:tcPr>
            <w:tcW w:w="486" w:type="dxa"/>
            <w:tcBorders>
              <w:top w:val="single" w:sz="4" w:space="0" w:color="auto"/>
            </w:tcBorders>
          </w:tcPr>
          <w:p w14:paraId="2F6463E4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</w:t>
            </w:r>
          </w:p>
        </w:tc>
        <w:tc>
          <w:tcPr>
            <w:tcW w:w="487" w:type="dxa"/>
            <w:tcBorders>
              <w:top w:val="single" w:sz="4" w:space="0" w:color="auto"/>
            </w:tcBorders>
          </w:tcPr>
          <w:p w14:paraId="3958FF57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2</w:t>
            </w:r>
          </w:p>
        </w:tc>
        <w:tc>
          <w:tcPr>
            <w:tcW w:w="487" w:type="dxa"/>
            <w:tcBorders>
              <w:top w:val="single" w:sz="4" w:space="0" w:color="auto"/>
            </w:tcBorders>
          </w:tcPr>
          <w:p w14:paraId="26487A75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3</w:t>
            </w:r>
          </w:p>
        </w:tc>
        <w:tc>
          <w:tcPr>
            <w:tcW w:w="487" w:type="dxa"/>
            <w:tcBorders>
              <w:top w:val="single" w:sz="4" w:space="0" w:color="auto"/>
            </w:tcBorders>
          </w:tcPr>
          <w:p w14:paraId="458EA9C7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4</w:t>
            </w:r>
          </w:p>
        </w:tc>
        <w:tc>
          <w:tcPr>
            <w:tcW w:w="487" w:type="dxa"/>
            <w:tcBorders>
              <w:top w:val="single" w:sz="4" w:space="0" w:color="auto"/>
            </w:tcBorders>
          </w:tcPr>
          <w:p w14:paraId="0D1417E1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5</w:t>
            </w:r>
          </w:p>
        </w:tc>
        <w:tc>
          <w:tcPr>
            <w:tcW w:w="486" w:type="dxa"/>
            <w:tcBorders>
              <w:top w:val="single" w:sz="4" w:space="0" w:color="auto"/>
            </w:tcBorders>
          </w:tcPr>
          <w:p w14:paraId="3212DBC5" w14:textId="5A878E68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6</w:t>
            </w:r>
          </w:p>
        </w:tc>
        <w:tc>
          <w:tcPr>
            <w:tcW w:w="487" w:type="dxa"/>
            <w:tcBorders>
              <w:top w:val="single" w:sz="4" w:space="0" w:color="auto"/>
            </w:tcBorders>
          </w:tcPr>
          <w:p w14:paraId="7E8EF6F1" w14:textId="6CBBE2FF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7</w:t>
            </w:r>
          </w:p>
        </w:tc>
        <w:tc>
          <w:tcPr>
            <w:tcW w:w="487" w:type="dxa"/>
            <w:tcBorders>
              <w:top w:val="single" w:sz="4" w:space="0" w:color="auto"/>
            </w:tcBorders>
          </w:tcPr>
          <w:p w14:paraId="2FA51E99" w14:textId="6E660158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8</w:t>
            </w:r>
          </w:p>
        </w:tc>
        <w:tc>
          <w:tcPr>
            <w:tcW w:w="487" w:type="dxa"/>
            <w:tcBorders>
              <w:top w:val="single" w:sz="4" w:space="0" w:color="auto"/>
            </w:tcBorders>
          </w:tcPr>
          <w:p w14:paraId="024432DB" w14:textId="2EAA509A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9</w:t>
            </w:r>
          </w:p>
        </w:tc>
        <w:tc>
          <w:tcPr>
            <w:tcW w:w="487" w:type="dxa"/>
            <w:tcBorders>
              <w:top w:val="single" w:sz="4" w:space="0" w:color="auto"/>
            </w:tcBorders>
          </w:tcPr>
          <w:p w14:paraId="29DE3468" w14:textId="5C4EA3C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0</w:t>
            </w:r>
          </w:p>
        </w:tc>
      </w:tr>
      <w:tr w:rsidR="00611511" w:rsidRPr="00611511" w14:paraId="2C992EF5" w14:textId="3BBF55B5" w:rsidTr="002B7A9D">
        <w:trPr>
          <w:trHeight w:val="346"/>
        </w:trPr>
        <w:tc>
          <w:tcPr>
            <w:tcW w:w="715" w:type="dxa"/>
          </w:tcPr>
          <w:p w14:paraId="225B54BB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</w:t>
            </w:r>
          </w:p>
        </w:tc>
        <w:tc>
          <w:tcPr>
            <w:tcW w:w="4222" w:type="dxa"/>
          </w:tcPr>
          <w:p w14:paraId="51A0E147" w14:textId="62B5A0F0" w:rsidR="002B7A9D" w:rsidRPr="00611511" w:rsidRDefault="002B7A9D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I often </w:t>
            </w:r>
            <w:r w:rsidR="00295C86"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feel lost and</w:t>
            </w: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 not knowing what to do.</w:t>
            </w:r>
          </w:p>
          <w:p w14:paraId="24CE5384" w14:textId="326898D0" w:rsidR="002B7A9D" w:rsidRPr="00611511" w:rsidRDefault="002B7A9D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aya sering mendapati diri saya tidak mempunyai hala tuju dan tidak tahu apa yang hendak dilakukan.</w:t>
            </w:r>
          </w:p>
        </w:tc>
        <w:tc>
          <w:tcPr>
            <w:tcW w:w="486" w:type="dxa"/>
          </w:tcPr>
          <w:p w14:paraId="1A66B0AB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70944F0F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04A9E279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0461DE5A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399BE47C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6" w:type="dxa"/>
          </w:tcPr>
          <w:p w14:paraId="616907DF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3B0CA2C6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76E9EB7E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2897574B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61BA2FDE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384196F7" w14:textId="7F34D865" w:rsidTr="002B7A9D">
        <w:trPr>
          <w:trHeight w:val="330"/>
        </w:trPr>
        <w:tc>
          <w:tcPr>
            <w:tcW w:w="715" w:type="dxa"/>
          </w:tcPr>
          <w:p w14:paraId="0BAB328A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2</w:t>
            </w:r>
          </w:p>
        </w:tc>
        <w:tc>
          <w:tcPr>
            <w:tcW w:w="4222" w:type="dxa"/>
          </w:tcPr>
          <w:p w14:paraId="1208F974" w14:textId="77777777" w:rsidR="002B7A9D" w:rsidRPr="00611511" w:rsidRDefault="002B7A9D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find it hard to entertain myself.</w:t>
            </w:r>
          </w:p>
          <w:p w14:paraId="41BEA130" w14:textId="46412E4A" w:rsidR="002B7A9D" w:rsidRPr="00611511" w:rsidRDefault="002B7A9D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Saya berasa sukar untuk menghiburkan diri saya. </w:t>
            </w:r>
          </w:p>
        </w:tc>
        <w:tc>
          <w:tcPr>
            <w:tcW w:w="486" w:type="dxa"/>
          </w:tcPr>
          <w:p w14:paraId="493A8C19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661D76DE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1366100C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4D825754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1C5D097C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6" w:type="dxa"/>
          </w:tcPr>
          <w:p w14:paraId="18FD6120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56AC4813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140B22F4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073ABF56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16A33E27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09FFD019" w14:textId="2B440D91" w:rsidTr="002B7A9D">
        <w:trPr>
          <w:trHeight w:val="346"/>
        </w:trPr>
        <w:tc>
          <w:tcPr>
            <w:tcW w:w="715" w:type="dxa"/>
          </w:tcPr>
          <w:p w14:paraId="47494F0E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3</w:t>
            </w:r>
          </w:p>
        </w:tc>
        <w:tc>
          <w:tcPr>
            <w:tcW w:w="4222" w:type="dxa"/>
          </w:tcPr>
          <w:p w14:paraId="17FF30B0" w14:textId="77777777" w:rsidR="002B7A9D" w:rsidRPr="00611511" w:rsidRDefault="002B7A9D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Many things I have to do are repetitive and monotonous.</w:t>
            </w:r>
          </w:p>
          <w:p w14:paraId="626AB74E" w14:textId="604154B3" w:rsidR="002B7A9D" w:rsidRPr="00611511" w:rsidRDefault="002B7A9D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Banyak perkara yang perlu saya lakukan adalah berulang-ulang dan monoton.</w:t>
            </w:r>
          </w:p>
        </w:tc>
        <w:tc>
          <w:tcPr>
            <w:tcW w:w="486" w:type="dxa"/>
          </w:tcPr>
          <w:p w14:paraId="330728C4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34B3C397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6F635045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500B4DCB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5CB43FC8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6" w:type="dxa"/>
          </w:tcPr>
          <w:p w14:paraId="1C1851FA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3D7E5C9F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1F625103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4AD290EC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3D3986D7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42915BEE" w14:textId="7ED85357" w:rsidTr="002B7A9D">
        <w:trPr>
          <w:trHeight w:val="346"/>
        </w:trPr>
        <w:tc>
          <w:tcPr>
            <w:tcW w:w="715" w:type="dxa"/>
          </w:tcPr>
          <w:p w14:paraId="35DF0CE6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4</w:t>
            </w:r>
          </w:p>
        </w:tc>
        <w:tc>
          <w:tcPr>
            <w:tcW w:w="4222" w:type="dxa"/>
          </w:tcPr>
          <w:p w14:paraId="3722872B" w14:textId="77777777" w:rsidR="002B7A9D" w:rsidRPr="00611511" w:rsidRDefault="002B7A9D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t takes more stimulation to get me going than most people.</w:t>
            </w:r>
          </w:p>
          <w:p w14:paraId="48FEA7C6" w14:textId="608614C7" w:rsidR="002B7A9D" w:rsidRPr="00611511" w:rsidRDefault="002B7A9D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Saya memerlukan lebih banyak rangsangan untuk </w:t>
            </w:r>
            <w:r w:rsidR="00951C2F"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bertindak</w:t>
            </w: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. </w:t>
            </w:r>
          </w:p>
        </w:tc>
        <w:tc>
          <w:tcPr>
            <w:tcW w:w="486" w:type="dxa"/>
          </w:tcPr>
          <w:p w14:paraId="6C77370F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34883C60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69810783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160A2839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1EB5E14F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6" w:type="dxa"/>
          </w:tcPr>
          <w:p w14:paraId="61694528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2146A399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0DAB3AE9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49F2075D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2E0F0585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6DA025B9" w14:textId="0C0E7BD4" w:rsidTr="002B7A9D">
        <w:trPr>
          <w:trHeight w:val="346"/>
        </w:trPr>
        <w:tc>
          <w:tcPr>
            <w:tcW w:w="715" w:type="dxa"/>
          </w:tcPr>
          <w:p w14:paraId="5D809732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5</w:t>
            </w:r>
          </w:p>
        </w:tc>
        <w:tc>
          <w:tcPr>
            <w:tcW w:w="4222" w:type="dxa"/>
          </w:tcPr>
          <w:p w14:paraId="1302A14D" w14:textId="1B3EDFE1" w:rsidR="002B7A9D" w:rsidRPr="00611511" w:rsidRDefault="002B7A9D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I don’t feel motivated </w:t>
            </w:r>
            <w:r w:rsidR="00486B73"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n</w:t>
            </w: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 most things that I do.</w:t>
            </w:r>
          </w:p>
          <w:p w14:paraId="29353BEC" w14:textId="7B3D3E59" w:rsidR="002B7A9D" w:rsidRPr="00611511" w:rsidRDefault="002B7A9D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aya berasa tidak bermotivasi dalam banyak perkara yang saya lakukan.</w:t>
            </w:r>
          </w:p>
        </w:tc>
        <w:tc>
          <w:tcPr>
            <w:tcW w:w="486" w:type="dxa"/>
          </w:tcPr>
          <w:p w14:paraId="7A488FA4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4CBB8EA6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525C4AC0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39AC766D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284802CC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6" w:type="dxa"/>
          </w:tcPr>
          <w:p w14:paraId="6FEB8185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29AFCFB4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76459BC1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65B7467C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4D9AB70D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5040B929" w14:textId="00E042FA" w:rsidTr="002B7A9D">
        <w:trPr>
          <w:trHeight w:val="346"/>
        </w:trPr>
        <w:tc>
          <w:tcPr>
            <w:tcW w:w="715" w:type="dxa"/>
          </w:tcPr>
          <w:p w14:paraId="33D40D57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6</w:t>
            </w:r>
          </w:p>
        </w:tc>
        <w:tc>
          <w:tcPr>
            <w:tcW w:w="4222" w:type="dxa"/>
          </w:tcPr>
          <w:p w14:paraId="67A50C64" w14:textId="77777777" w:rsidR="002B7A9D" w:rsidRPr="00611511" w:rsidRDefault="002B7A9D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n most situations, it is hard for me to find something to do or see to keep me interested.</w:t>
            </w:r>
          </w:p>
          <w:p w14:paraId="69108211" w14:textId="089254F8" w:rsidR="002B7A9D" w:rsidRPr="00611511" w:rsidRDefault="002B7A9D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Dalam kebanyakan situasi, saya mengalami kesukaran untuk mencari atau memastikan saya berminat untuk melakukan sesuatu perkara.  </w:t>
            </w:r>
          </w:p>
        </w:tc>
        <w:tc>
          <w:tcPr>
            <w:tcW w:w="486" w:type="dxa"/>
          </w:tcPr>
          <w:p w14:paraId="395AC09C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699BF2DE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1EC11275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6FEDC3E1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0F80837B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6" w:type="dxa"/>
          </w:tcPr>
          <w:p w14:paraId="550F5064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55AB45EC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13555382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06F77154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514B3D66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4155D84C" w14:textId="6BE879F7" w:rsidTr="002B7A9D">
        <w:trPr>
          <w:trHeight w:val="330"/>
        </w:trPr>
        <w:tc>
          <w:tcPr>
            <w:tcW w:w="715" w:type="dxa"/>
          </w:tcPr>
          <w:p w14:paraId="5E0C2B91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7</w:t>
            </w:r>
          </w:p>
        </w:tc>
        <w:tc>
          <w:tcPr>
            <w:tcW w:w="4222" w:type="dxa"/>
          </w:tcPr>
          <w:p w14:paraId="51213F4A" w14:textId="46D14BCC" w:rsidR="002B7A9D" w:rsidRPr="00611511" w:rsidRDefault="002B7A9D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I </w:t>
            </w:r>
            <w:r w:rsidR="00D13E84"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frequently </w:t>
            </w: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just sit around doing nothing.</w:t>
            </w:r>
          </w:p>
          <w:p w14:paraId="13F03311" w14:textId="0970066A" w:rsidR="002B7A9D" w:rsidRPr="00611511" w:rsidRDefault="00957EC6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</w:t>
            </w:r>
            <w:r w:rsidR="002B7A9D"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aya</w:t>
            </w: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 </w:t>
            </w:r>
            <w:r w:rsidR="008F342E"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ering</w:t>
            </w:r>
            <w:r w:rsidR="002B7A9D"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 hanya duduk tanpa melakukan apa-apa.</w:t>
            </w:r>
          </w:p>
        </w:tc>
        <w:tc>
          <w:tcPr>
            <w:tcW w:w="486" w:type="dxa"/>
          </w:tcPr>
          <w:p w14:paraId="00E3E168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414AF82C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741F7BF6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76E378B6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0F9AD123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6" w:type="dxa"/>
          </w:tcPr>
          <w:p w14:paraId="60488BEB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5383095A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58BD6BDC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2A0F9E65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064A0DF3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2B7A9D" w:rsidRPr="00611511" w14:paraId="3F03E4D7" w14:textId="05BEB338" w:rsidTr="002B7A9D">
        <w:trPr>
          <w:trHeight w:val="330"/>
        </w:trPr>
        <w:tc>
          <w:tcPr>
            <w:tcW w:w="715" w:type="dxa"/>
          </w:tcPr>
          <w:p w14:paraId="1557B860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8</w:t>
            </w:r>
          </w:p>
        </w:tc>
        <w:tc>
          <w:tcPr>
            <w:tcW w:w="4222" w:type="dxa"/>
          </w:tcPr>
          <w:p w14:paraId="0E5DC8BB" w14:textId="77777777" w:rsidR="002B7A9D" w:rsidRPr="00611511" w:rsidRDefault="002B7A9D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Unless I am doing something exciting, even dangerous, I feel half-dead and dull.</w:t>
            </w:r>
          </w:p>
          <w:p w14:paraId="6148E967" w14:textId="6149E36F" w:rsidR="002B7A9D" w:rsidRPr="00611511" w:rsidRDefault="002B7A9D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Saya berasa saya hanya tinggal separuh nyawa dan bosan, melainkan saya melakukan sesuatu yang </w:t>
            </w:r>
            <w:r w:rsidR="00517417"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mengujakan</w:t>
            </w: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, walaupun berbahaya. </w:t>
            </w:r>
          </w:p>
        </w:tc>
        <w:tc>
          <w:tcPr>
            <w:tcW w:w="486" w:type="dxa"/>
          </w:tcPr>
          <w:p w14:paraId="452F0CE7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390ED6C1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095185FB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178D95D3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2DB97680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6" w:type="dxa"/>
          </w:tcPr>
          <w:p w14:paraId="7A51DD09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6234717E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22EE8A9B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09E220FF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87" w:type="dxa"/>
          </w:tcPr>
          <w:p w14:paraId="179BDE4D" w14:textId="77777777" w:rsidR="002B7A9D" w:rsidRPr="00611511" w:rsidRDefault="002B7A9D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</w:tbl>
    <w:p w14:paraId="34931870" w14:textId="0E1BFD0E" w:rsidR="00DC3CF9" w:rsidRPr="00611511" w:rsidRDefault="00DC3CF9" w:rsidP="00DC3CF9">
      <w:pPr>
        <w:jc w:val="both"/>
        <w:rPr>
          <w:rFonts w:ascii="Times New Roman" w:hAnsi="Times New Roman" w:cs="Times New Roman"/>
          <w:b/>
          <w:noProof/>
          <w:sz w:val="24"/>
          <w:lang w:val="en-GB"/>
        </w:rPr>
      </w:pPr>
    </w:p>
    <w:p w14:paraId="62C7B99B" w14:textId="4C788BF1" w:rsidR="00E3428C" w:rsidRPr="00611511" w:rsidRDefault="00E3428C" w:rsidP="00DC3CF9">
      <w:pPr>
        <w:jc w:val="both"/>
        <w:rPr>
          <w:rFonts w:ascii="Times New Roman" w:hAnsi="Times New Roman" w:cs="Times New Roman"/>
          <w:b/>
          <w:noProof/>
          <w:sz w:val="24"/>
          <w:lang w:val="en-GB"/>
        </w:rPr>
      </w:pPr>
    </w:p>
    <w:p w14:paraId="479D82E7" w14:textId="77777777" w:rsidR="009924E3" w:rsidRPr="00611511" w:rsidRDefault="009924E3" w:rsidP="00DC3CF9">
      <w:pPr>
        <w:jc w:val="both"/>
        <w:rPr>
          <w:rFonts w:ascii="Times New Roman" w:hAnsi="Times New Roman" w:cs="Times New Roman"/>
          <w:b/>
          <w:noProof/>
          <w:sz w:val="24"/>
          <w:lang w:val="en-GB"/>
        </w:rPr>
      </w:pPr>
    </w:p>
    <w:p w14:paraId="1198D59A" w14:textId="77777777" w:rsidR="00074D71" w:rsidRPr="00611511" w:rsidRDefault="008D36C8" w:rsidP="00074D7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b/>
          <w:noProof/>
          <w:sz w:val="24"/>
          <w:lang w:val="en-GB"/>
        </w:rPr>
        <w:lastRenderedPageBreak/>
        <w:t>Short-form UCLA Loneliness Scale (ULS-8)</w:t>
      </w:r>
    </w:p>
    <w:p w14:paraId="50BD44B0" w14:textId="60334995" w:rsidR="008D36C8" w:rsidRPr="00611511" w:rsidRDefault="00074D71" w:rsidP="002C24EA">
      <w:pPr>
        <w:spacing w:after="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noProof/>
          <w:sz w:val="24"/>
          <w:lang w:val="en-GB"/>
        </w:rPr>
        <w:t>Please circle the most appropriate number to indicate how often you have felt the way described in each statement.</w:t>
      </w:r>
    </w:p>
    <w:p w14:paraId="2A9AC09B" w14:textId="4FE44A74" w:rsidR="002C24EA" w:rsidRPr="00611511" w:rsidRDefault="002C24EA" w:rsidP="002C24EA">
      <w:pPr>
        <w:spacing w:after="0"/>
        <w:jc w:val="both"/>
        <w:rPr>
          <w:rFonts w:ascii="Times New Roman" w:hAnsi="Times New Roman" w:cs="Times New Roman"/>
          <w:i/>
          <w:iCs/>
          <w:noProof/>
          <w:sz w:val="24"/>
          <w:lang w:val="en-GB"/>
        </w:rPr>
      </w:pPr>
      <w:r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Bulatkan </w:t>
      </w:r>
      <w:r w:rsidR="006D5D88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nombor yang paling sesuai</w:t>
      </w:r>
      <w:r w:rsidR="002A681B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 bagi</w:t>
      </w:r>
      <w:r w:rsidR="006D5D88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 menunjukkan </w:t>
      </w:r>
      <w:r w:rsidR="002A681B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kekerapan</w:t>
      </w:r>
      <w:r w:rsidR="006D5D88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 anda </w:t>
      </w:r>
      <w:r w:rsidR="002A681B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merasai keadaan yang dinyatakan </w:t>
      </w:r>
      <w:r w:rsidR="006D5D88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dalam </w:t>
      </w:r>
      <w:r w:rsidR="002A681B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setiap </w:t>
      </w:r>
      <w:r w:rsidR="006D5D88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pernyataan </w:t>
      </w:r>
      <w:r w:rsidR="002A681B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>berikut</w:t>
      </w:r>
      <w:r w:rsidR="006D5D88" w:rsidRPr="00611511">
        <w:rPr>
          <w:rFonts w:ascii="Times New Roman" w:hAnsi="Times New Roman" w:cs="Times New Roman"/>
          <w:i/>
          <w:iCs/>
          <w:noProof/>
          <w:sz w:val="24"/>
          <w:lang w:val="en-GB"/>
        </w:rPr>
        <w:t xml:space="preserve">. </w:t>
      </w:r>
    </w:p>
    <w:p w14:paraId="535DE9BF" w14:textId="54DD2AE3" w:rsidR="00074D71" w:rsidRPr="00611511" w:rsidRDefault="00074D71" w:rsidP="00074D71">
      <w:pPr>
        <w:jc w:val="both"/>
        <w:rPr>
          <w:rFonts w:ascii="Times New Roman" w:hAnsi="Times New Roman" w:cs="Times New Roman"/>
          <w:noProof/>
          <w:sz w:val="24"/>
          <w:lang w:val="en-GB"/>
        </w:rPr>
      </w:pPr>
    </w:p>
    <w:tbl>
      <w:tblPr>
        <w:tblStyle w:val="TableGrid"/>
        <w:tblW w:w="9736" w:type="dxa"/>
        <w:tblLayout w:type="fixed"/>
        <w:tblLook w:val="04A0" w:firstRow="1" w:lastRow="0" w:firstColumn="1" w:lastColumn="0" w:noHBand="0" w:noVBand="1"/>
      </w:tblPr>
      <w:tblGrid>
        <w:gridCol w:w="715"/>
        <w:gridCol w:w="4320"/>
        <w:gridCol w:w="470"/>
        <w:gridCol w:w="470"/>
        <w:gridCol w:w="470"/>
        <w:gridCol w:w="470"/>
        <w:gridCol w:w="470"/>
        <w:gridCol w:w="470"/>
        <w:gridCol w:w="470"/>
        <w:gridCol w:w="470"/>
        <w:gridCol w:w="470"/>
        <w:gridCol w:w="471"/>
      </w:tblGrid>
      <w:tr w:rsidR="00611511" w:rsidRPr="00611511" w14:paraId="14DF722B" w14:textId="77777777" w:rsidTr="00C95D28">
        <w:trPr>
          <w:trHeight w:val="311"/>
        </w:trPr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F0307D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80DD16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1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F1FA7CE" w14:textId="0EFB80D7" w:rsidR="00C95D28" w:rsidRPr="00611511" w:rsidRDefault="00C95D28" w:rsidP="00C95D28">
            <w:pPr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Never / </w:t>
            </w:r>
          </w:p>
          <w:p w14:paraId="59CA28FB" w14:textId="6C755955" w:rsidR="00C95D28" w:rsidRPr="00611511" w:rsidRDefault="00C95D28" w:rsidP="00C95D28">
            <w:pPr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Tidak pernah</w:t>
            </w:r>
          </w:p>
        </w:tc>
        <w:tc>
          <w:tcPr>
            <w:tcW w:w="18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BFAA0F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14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CC819A" w14:textId="5DE01D39" w:rsidR="00C95D28" w:rsidRPr="00611511" w:rsidRDefault="00C95D28" w:rsidP="00C95D28">
            <w:pPr>
              <w:jc w:val="right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 xml:space="preserve">Often / </w:t>
            </w:r>
          </w:p>
          <w:p w14:paraId="4CD14F63" w14:textId="4494D62C" w:rsidR="00C95D28" w:rsidRPr="00611511" w:rsidRDefault="00C95D28" w:rsidP="00C95D28">
            <w:pPr>
              <w:jc w:val="right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Kerap</w:t>
            </w:r>
          </w:p>
        </w:tc>
      </w:tr>
      <w:tr w:rsidR="00611511" w:rsidRPr="00611511" w14:paraId="2C12CC05" w14:textId="03E5EC0D" w:rsidTr="00C95D28">
        <w:trPr>
          <w:trHeight w:val="311"/>
        </w:trPr>
        <w:tc>
          <w:tcPr>
            <w:tcW w:w="715" w:type="dxa"/>
            <w:tcBorders>
              <w:top w:val="single" w:sz="4" w:space="0" w:color="auto"/>
            </w:tcBorders>
          </w:tcPr>
          <w:p w14:paraId="7866D017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tem</w:t>
            </w:r>
          </w:p>
        </w:tc>
        <w:tc>
          <w:tcPr>
            <w:tcW w:w="4320" w:type="dxa"/>
            <w:tcBorders>
              <w:top w:val="single" w:sz="4" w:space="0" w:color="auto"/>
            </w:tcBorders>
          </w:tcPr>
          <w:p w14:paraId="1B49EAA9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Question</w:t>
            </w:r>
          </w:p>
        </w:tc>
        <w:tc>
          <w:tcPr>
            <w:tcW w:w="470" w:type="dxa"/>
            <w:tcBorders>
              <w:top w:val="single" w:sz="4" w:space="0" w:color="auto"/>
            </w:tcBorders>
          </w:tcPr>
          <w:p w14:paraId="7DBC02DF" w14:textId="1AC8491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</w:t>
            </w:r>
          </w:p>
        </w:tc>
        <w:tc>
          <w:tcPr>
            <w:tcW w:w="470" w:type="dxa"/>
            <w:tcBorders>
              <w:top w:val="single" w:sz="4" w:space="0" w:color="auto"/>
            </w:tcBorders>
          </w:tcPr>
          <w:p w14:paraId="30C72F08" w14:textId="10A8BFBD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2</w:t>
            </w:r>
          </w:p>
        </w:tc>
        <w:tc>
          <w:tcPr>
            <w:tcW w:w="470" w:type="dxa"/>
            <w:tcBorders>
              <w:top w:val="single" w:sz="4" w:space="0" w:color="auto"/>
            </w:tcBorders>
          </w:tcPr>
          <w:p w14:paraId="64640FDC" w14:textId="34D07AF8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3</w:t>
            </w:r>
          </w:p>
        </w:tc>
        <w:tc>
          <w:tcPr>
            <w:tcW w:w="470" w:type="dxa"/>
            <w:tcBorders>
              <w:top w:val="single" w:sz="4" w:space="0" w:color="auto"/>
            </w:tcBorders>
          </w:tcPr>
          <w:p w14:paraId="6DC14F79" w14:textId="3D0A569C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4</w:t>
            </w:r>
          </w:p>
        </w:tc>
        <w:tc>
          <w:tcPr>
            <w:tcW w:w="470" w:type="dxa"/>
            <w:tcBorders>
              <w:top w:val="single" w:sz="4" w:space="0" w:color="auto"/>
            </w:tcBorders>
          </w:tcPr>
          <w:p w14:paraId="249AAB8C" w14:textId="4D498F4D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5</w:t>
            </w:r>
          </w:p>
        </w:tc>
        <w:tc>
          <w:tcPr>
            <w:tcW w:w="470" w:type="dxa"/>
            <w:tcBorders>
              <w:top w:val="single" w:sz="4" w:space="0" w:color="auto"/>
            </w:tcBorders>
          </w:tcPr>
          <w:p w14:paraId="60A3F54E" w14:textId="1A0B62CE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6</w:t>
            </w:r>
          </w:p>
        </w:tc>
        <w:tc>
          <w:tcPr>
            <w:tcW w:w="470" w:type="dxa"/>
            <w:tcBorders>
              <w:top w:val="single" w:sz="4" w:space="0" w:color="auto"/>
            </w:tcBorders>
          </w:tcPr>
          <w:p w14:paraId="1AFE73EA" w14:textId="41DA268B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7</w:t>
            </w:r>
          </w:p>
        </w:tc>
        <w:tc>
          <w:tcPr>
            <w:tcW w:w="470" w:type="dxa"/>
            <w:tcBorders>
              <w:top w:val="single" w:sz="4" w:space="0" w:color="auto"/>
            </w:tcBorders>
          </w:tcPr>
          <w:p w14:paraId="03F853A1" w14:textId="690574B1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8</w:t>
            </w:r>
          </w:p>
        </w:tc>
        <w:tc>
          <w:tcPr>
            <w:tcW w:w="470" w:type="dxa"/>
            <w:tcBorders>
              <w:top w:val="single" w:sz="4" w:space="0" w:color="auto"/>
            </w:tcBorders>
          </w:tcPr>
          <w:p w14:paraId="29E370FC" w14:textId="115A8E1C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9</w:t>
            </w:r>
          </w:p>
        </w:tc>
        <w:tc>
          <w:tcPr>
            <w:tcW w:w="471" w:type="dxa"/>
            <w:tcBorders>
              <w:top w:val="single" w:sz="4" w:space="0" w:color="auto"/>
            </w:tcBorders>
          </w:tcPr>
          <w:p w14:paraId="269D5803" w14:textId="5EE5E499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0</w:t>
            </w:r>
          </w:p>
        </w:tc>
      </w:tr>
      <w:tr w:rsidR="00611511" w:rsidRPr="00611511" w14:paraId="225FA84F" w14:textId="7D4621C9" w:rsidTr="00C95D28">
        <w:trPr>
          <w:trHeight w:val="311"/>
        </w:trPr>
        <w:tc>
          <w:tcPr>
            <w:tcW w:w="715" w:type="dxa"/>
          </w:tcPr>
          <w:p w14:paraId="6829A76B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1</w:t>
            </w:r>
          </w:p>
        </w:tc>
        <w:tc>
          <w:tcPr>
            <w:tcW w:w="4320" w:type="dxa"/>
          </w:tcPr>
          <w:p w14:paraId="4DD45C7E" w14:textId="50960248" w:rsidR="00C95D28" w:rsidRPr="00611511" w:rsidRDefault="00C95D28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am lack of companionship.</w:t>
            </w:r>
          </w:p>
          <w:p w14:paraId="21089847" w14:textId="6DBA96DF" w:rsidR="00C95D28" w:rsidRPr="00611511" w:rsidRDefault="00C95D28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Saya mengalami kekurangan </w:t>
            </w:r>
            <w:r w:rsidR="008C725C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rakan</w:t>
            </w: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.</w:t>
            </w:r>
          </w:p>
        </w:tc>
        <w:tc>
          <w:tcPr>
            <w:tcW w:w="470" w:type="dxa"/>
          </w:tcPr>
          <w:p w14:paraId="61C69E8D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1BBD815C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50185CBF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51AAD950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799CA51E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4EB4536A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6E350F37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4EE56A3F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5D20DFDC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1" w:type="dxa"/>
          </w:tcPr>
          <w:p w14:paraId="068B0CCA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1165240D" w14:textId="1F766319" w:rsidTr="00C95D28">
        <w:trPr>
          <w:trHeight w:val="296"/>
        </w:trPr>
        <w:tc>
          <w:tcPr>
            <w:tcW w:w="715" w:type="dxa"/>
          </w:tcPr>
          <w:p w14:paraId="4AC894CC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2</w:t>
            </w:r>
          </w:p>
        </w:tc>
        <w:tc>
          <w:tcPr>
            <w:tcW w:w="4320" w:type="dxa"/>
          </w:tcPr>
          <w:p w14:paraId="22ECB1CD" w14:textId="77777777" w:rsidR="00C95D28" w:rsidRPr="00611511" w:rsidRDefault="00C95D28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There is no one I can turn to.</w:t>
            </w:r>
          </w:p>
          <w:p w14:paraId="0C01357F" w14:textId="480A7123" w:rsidR="00C95D28" w:rsidRPr="00611511" w:rsidRDefault="00C95D28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Tiada sesiapa yang dapat saya luahkan perasaan saya. </w:t>
            </w:r>
          </w:p>
        </w:tc>
        <w:tc>
          <w:tcPr>
            <w:tcW w:w="470" w:type="dxa"/>
          </w:tcPr>
          <w:p w14:paraId="256E0562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08D13594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5D013259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11F57A65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4442BC25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15FD7497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79B05860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2AA535F7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0E40F7C1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1" w:type="dxa"/>
          </w:tcPr>
          <w:p w14:paraId="1BC47506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640545E6" w14:textId="5ACA30D5" w:rsidTr="00C95D28">
        <w:trPr>
          <w:trHeight w:val="311"/>
        </w:trPr>
        <w:tc>
          <w:tcPr>
            <w:tcW w:w="715" w:type="dxa"/>
          </w:tcPr>
          <w:p w14:paraId="7024B267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3</w:t>
            </w:r>
          </w:p>
        </w:tc>
        <w:tc>
          <w:tcPr>
            <w:tcW w:w="4320" w:type="dxa"/>
          </w:tcPr>
          <w:p w14:paraId="25B58C96" w14:textId="15E2D18D" w:rsidR="00C95D28" w:rsidRPr="00611511" w:rsidRDefault="00BC3E37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4"/>
                <w:lang w:val="en-GB"/>
              </w:rPr>
              <w:t>*</w:t>
            </w:r>
            <w:r w:rsidR="00C95D28"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am an outgoing person.</w:t>
            </w:r>
          </w:p>
          <w:p w14:paraId="4ADD15A6" w14:textId="4505164D" w:rsidR="00C95D28" w:rsidRPr="00611511" w:rsidRDefault="00C95D28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Saya seorang yang </w:t>
            </w:r>
            <w:r w:rsidR="00367B88"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uka bergaul</w:t>
            </w: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. </w:t>
            </w:r>
          </w:p>
        </w:tc>
        <w:tc>
          <w:tcPr>
            <w:tcW w:w="470" w:type="dxa"/>
          </w:tcPr>
          <w:p w14:paraId="1E946171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3D6AE140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48502CBD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46D13C5B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4A806526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22A6B697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68390A90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5FE5EFBB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17B1DF19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1" w:type="dxa"/>
          </w:tcPr>
          <w:p w14:paraId="19C04A6D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3E70DD2A" w14:textId="00F3F26C" w:rsidTr="00C95D28">
        <w:trPr>
          <w:trHeight w:val="311"/>
        </w:trPr>
        <w:tc>
          <w:tcPr>
            <w:tcW w:w="715" w:type="dxa"/>
          </w:tcPr>
          <w:p w14:paraId="39577666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4</w:t>
            </w:r>
          </w:p>
        </w:tc>
        <w:tc>
          <w:tcPr>
            <w:tcW w:w="4320" w:type="dxa"/>
          </w:tcPr>
          <w:p w14:paraId="2BC8155F" w14:textId="77777777" w:rsidR="00C95D28" w:rsidRPr="00611511" w:rsidRDefault="00C95D28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feel left out.</w:t>
            </w:r>
          </w:p>
          <w:p w14:paraId="6B660BD5" w14:textId="65DF6E4F" w:rsidR="00C95D28" w:rsidRPr="00611511" w:rsidRDefault="00C95D28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Saya berasa terpinggir. </w:t>
            </w:r>
          </w:p>
        </w:tc>
        <w:tc>
          <w:tcPr>
            <w:tcW w:w="470" w:type="dxa"/>
          </w:tcPr>
          <w:p w14:paraId="44E0CFFB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7F97B5B5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7A22E5AC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27D200AE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58D85599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4A70241E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7A63F637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68BA205B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31102111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1" w:type="dxa"/>
          </w:tcPr>
          <w:p w14:paraId="29A7BCE7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44E52E84" w14:textId="2306AF14" w:rsidTr="00C95D28">
        <w:trPr>
          <w:trHeight w:val="311"/>
        </w:trPr>
        <w:tc>
          <w:tcPr>
            <w:tcW w:w="715" w:type="dxa"/>
          </w:tcPr>
          <w:p w14:paraId="0AE178D1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5</w:t>
            </w:r>
          </w:p>
        </w:tc>
        <w:tc>
          <w:tcPr>
            <w:tcW w:w="4320" w:type="dxa"/>
          </w:tcPr>
          <w:p w14:paraId="21F095E2" w14:textId="77777777" w:rsidR="00C95D28" w:rsidRPr="00611511" w:rsidRDefault="00C95D28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feel isolated from others.</w:t>
            </w:r>
          </w:p>
          <w:p w14:paraId="06E49444" w14:textId="38DFBAD8" w:rsidR="00C95D28" w:rsidRPr="00611511" w:rsidRDefault="00C95D28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Saya berasa tersisih daripada orang lain. </w:t>
            </w:r>
          </w:p>
        </w:tc>
        <w:tc>
          <w:tcPr>
            <w:tcW w:w="470" w:type="dxa"/>
          </w:tcPr>
          <w:p w14:paraId="0A1899DF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6CD3B715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11238DE1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1C069DEC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2E7DB827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1C3D5F4D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080289DC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6B90F4D2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4488B0DE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1" w:type="dxa"/>
          </w:tcPr>
          <w:p w14:paraId="52776A58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6DB67333" w14:textId="4A378C85" w:rsidTr="00C95D28">
        <w:trPr>
          <w:trHeight w:val="311"/>
        </w:trPr>
        <w:tc>
          <w:tcPr>
            <w:tcW w:w="715" w:type="dxa"/>
          </w:tcPr>
          <w:p w14:paraId="2736583E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6</w:t>
            </w:r>
          </w:p>
        </w:tc>
        <w:tc>
          <w:tcPr>
            <w:tcW w:w="4320" w:type="dxa"/>
          </w:tcPr>
          <w:p w14:paraId="3CFFDB39" w14:textId="398DC61F" w:rsidR="00C95D28" w:rsidRPr="00611511" w:rsidRDefault="00BC3E37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4"/>
                <w:lang w:val="en-GB"/>
              </w:rPr>
              <w:t>*</w:t>
            </w:r>
            <w:r w:rsidR="00C95D28"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can find companionship when I want it.</w:t>
            </w:r>
          </w:p>
          <w:p w14:paraId="6AE417A4" w14:textId="183D8372" w:rsidR="00C95D28" w:rsidRPr="00611511" w:rsidRDefault="00C95D28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Saya dapat mencari </w:t>
            </w:r>
            <w:r w:rsidR="003560DC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teman</w:t>
            </w: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 apabila saya menginginkannya. </w:t>
            </w:r>
          </w:p>
        </w:tc>
        <w:tc>
          <w:tcPr>
            <w:tcW w:w="470" w:type="dxa"/>
          </w:tcPr>
          <w:p w14:paraId="4B6BD59B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02EE6BDC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0FAC9484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6ACA4B45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4DE5E206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690A84E9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2262E8CA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161F8126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5DEF9390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1" w:type="dxa"/>
          </w:tcPr>
          <w:p w14:paraId="5016A4AE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611511" w:rsidRPr="00611511" w14:paraId="6C9CAF1D" w14:textId="0FB8834D" w:rsidTr="00C95D28">
        <w:trPr>
          <w:trHeight w:val="296"/>
        </w:trPr>
        <w:tc>
          <w:tcPr>
            <w:tcW w:w="715" w:type="dxa"/>
          </w:tcPr>
          <w:p w14:paraId="0B6E6357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7</w:t>
            </w:r>
          </w:p>
        </w:tc>
        <w:tc>
          <w:tcPr>
            <w:tcW w:w="4320" w:type="dxa"/>
          </w:tcPr>
          <w:p w14:paraId="49417C59" w14:textId="77777777" w:rsidR="00C95D28" w:rsidRPr="00611511" w:rsidRDefault="00C95D28" w:rsidP="00A43757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I am unhappy being so withdrawn.</w:t>
            </w:r>
          </w:p>
          <w:p w14:paraId="24E5C52B" w14:textId="743D1282" w:rsidR="00C95D28" w:rsidRPr="00611511" w:rsidRDefault="00C95D28" w:rsidP="00A43757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>Saya berasa tidak gembira dengan diri saya yang begitu menyendiri.</w:t>
            </w:r>
          </w:p>
        </w:tc>
        <w:tc>
          <w:tcPr>
            <w:tcW w:w="470" w:type="dxa"/>
          </w:tcPr>
          <w:p w14:paraId="1DC9BDD1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5F83C16F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5CA0963D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17B096FA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786C08EB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5071833A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79B4D0A1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0C502F3C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6119C45F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1" w:type="dxa"/>
          </w:tcPr>
          <w:p w14:paraId="3491DD84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  <w:tr w:rsidR="00C95D28" w:rsidRPr="00611511" w14:paraId="56D72D41" w14:textId="5AEBE1CD" w:rsidTr="00C95D28">
        <w:trPr>
          <w:trHeight w:val="296"/>
        </w:trPr>
        <w:tc>
          <w:tcPr>
            <w:tcW w:w="715" w:type="dxa"/>
          </w:tcPr>
          <w:p w14:paraId="714D3A8C" w14:textId="17F00643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8</w:t>
            </w:r>
          </w:p>
        </w:tc>
        <w:tc>
          <w:tcPr>
            <w:tcW w:w="4320" w:type="dxa"/>
          </w:tcPr>
          <w:p w14:paraId="5675D647" w14:textId="07DC7246" w:rsidR="00C95D28" w:rsidRPr="00611511" w:rsidRDefault="00C95D28" w:rsidP="002E775E">
            <w:pPr>
              <w:jc w:val="both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noProof/>
                <w:sz w:val="24"/>
                <w:lang w:val="en-GB"/>
              </w:rPr>
              <w:t>There are people around me but they are not with me.</w:t>
            </w:r>
          </w:p>
          <w:p w14:paraId="3ACC0618" w14:textId="4C9CBD8A" w:rsidR="00C95D28" w:rsidRPr="00611511" w:rsidRDefault="00C95D28" w:rsidP="002E775E">
            <w:pPr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</w:pPr>
            <w:r w:rsidRPr="00611511">
              <w:rPr>
                <w:rFonts w:ascii="Times New Roman" w:hAnsi="Times New Roman" w:cs="Times New Roman"/>
                <w:i/>
                <w:iCs/>
                <w:noProof/>
                <w:sz w:val="24"/>
                <w:lang w:val="en-GB"/>
              </w:rPr>
              <w:t xml:space="preserve">Terdapat orang di sekeliling saya tetapi mereka tidak bersama dengan saya. </w:t>
            </w:r>
          </w:p>
        </w:tc>
        <w:tc>
          <w:tcPr>
            <w:tcW w:w="470" w:type="dxa"/>
          </w:tcPr>
          <w:p w14:paraId="40129CA9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2510E659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1461ADD7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0256CBDA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67AB3D41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5BA2D34B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3863D72E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1BD4C15A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0" w:type="dxa"/>
          </w:tcPr>
          <w:p w14:paraId="7BB0877F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  <w:tc>
          <w:tcPr>
            <w:tcW w:w="471" w:type="dxa"/>
          </w:tcPr>
          <w:p w14:paraId="26424EF0" w14:textId="77777777" w:rsidR="00C95D28" w:rsidRPr="00611511" w:rsidRDefault="00C95D28" w:rsidP="00A43757">
            <w:pPr>
              <w:jc w:val="center"/>
              <w:rPr>
                <w:rFonts w:ascii="Times New Roman" w:hAnsi="Times New Roman" w:cs="Times New Roman"/>
                <w:noProof/>
                <w:sz w:val="24"/>
                <w:lang w:val="en-GB"/>
              </w:rPr>
            </w:pPr>
          </w:p>
        </w:tc>
      </w:tr>
    </w:tbl>
    <w:p w14:paraId="3B89478D" w14:textId="77777777" w:rsidR="00E3428C" w:rsidRPr="00611511" w:rsidRDefault="00E3428C" w:rsidP="00074D71">
      <w:pPr>
        <w:jc w:val="both"/>
        <w:rPr>
          <w:rFonts w:ascii="Times New Roman" w:hAnsi="Times New Roman" w:cs="Times New Roman"/>
          <w:b/>
          <w:noProof/>
          <w:sz w:val="24"/>
          <w:lang w:val="en-GB"/>
        </w:rPr>
      </w:pPr>
    </w:p>
    <w:p w14:paraId="18B6AA56" w14:textId="77777777" w:rsidR="00E47D3A" w:rsidRPr="00611511" w:rsidRDefault="00E47D3A" w:rsidP="006B1DA5">
      <w:pPr>
        <w:jc w:val="both"/>
        <w:rPr>
          <w:rFonts w:ascii="Times New Roman" w:hAnsi="Times New Roman" w:cs="Times New Roman"/>
          <w:b/>
          <w:noProof/>
          <w:sz w:val="24"/>
          <w:lang w:val="en-GB"/>
        </w:rPr>
      </w:pPr>
    </w:p>
    <w:sectPr w:rsidR="00E47D3A" w:rsidRPr="00611511" w:rsidSect="00DE0FA0">
      <w:pgSz w:w="11906" w:h="16838"/>
      <w:pgMar w:top="1080" w:right="1080" w:bottom="99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1632F"/>
    <w:multiLevelType w:val="hybridMultilevel"/>
    <w:tmpl w:val="8CAE85AE"/>
    <w:lvl w:ilvl="0" w:tplc="44090013">
      <w:start w:val="1"/>
      <w:numFmt w:val="upp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0E0935"/>
    <w:multiLevelType w:val="hybridMultilevel"/>
    <w:tmpl w:val="724AFE54"/>
    <w:lvl w:ilvl="0" w:tplc="44090013">
      <w:start w:val="1"/>
      <w:numFmt w:val="upp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DA0BCD"/>
    <w:multiLevelType w:val="hybridMultilevel"/>
    <w:tmpl w:val="DFDEC758"/>
    <w:lvl w:ilvl="0" w:tplc="7494D23A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20" w:hanging="360"/>
      </w:pPr>
    </w:lvl>
    <w:lvl w:ilvl="2" w:tplc="4409001B" w:tentative="1">
      <w:start w:val="1"/>
      <w:numFmt w:val="lowerRoman"/>
      <w:lvlText w:val="%3."/>
      <w:lvlJc w:val="right"/>
      <w:pPr>
        <w:ind w:left="2340" w:hanging="180"/>
      </w:pPr>
    </w:lvl>
    <w:lvl w:ilvl="3" w:tplc="4409000F" w:tentative="1">
      <w:start w:val="1"/>
      <w:numFmt w:val="decimal"/>
      <w:lvlText w:val="%4."/>
      <w:lvlJc w:val="left"/>
      <w:pPr>
        <w:ind w:left="3060" w:hanging="360"/>
      </w:pPr>
    </w:lvl>
    <w:lvl w:ilvl="4" w:tplc="44090019" w:tentative="1">
      <w:start w:val="1"/>
      <w:numFmt w:val="lowerLetter"/>
      <w:lvlText w:val="%5."/>
      <w:lvlJc w:val="left"/>
      <w:pPr>
        <w:ind w:left="3780" w:hanging="360"/>
      </w:pPr>
    </w:lvl>
    <w:lvl w:ilvl="5" w:tplc="4409001B" w:tentative="1">
      <w:start w:val="1"/>
      <w:numFmt w:val="lowerRoman"/>
      <w:lvlText w:val="%6."/>
      <w:lvlJc w:val="right"/>
      <w:pPr>
        <w:ind w:left="4500" w:hanging="180"/>
      </w:pPr>
    </w:lvl>
    <w:lvl w:ilvl="6" w:tplc="4409000F" w:tentative="1">
      <w:start w:val="1"/>
      <w:numFmt w:val="decimal"/>
      <w:lvlText w:val="%7."/>
      <w:lvlJc w:val="left"/>
      <w:pPr>
        <w:ind w:left="5220" w:hanging="360"/>
      </w:pPr>
    </w:lvl>
    <w:lvl w:ilvl="7" w:tplc="44090019" w:tentative="1">
      <w:start w:val="1"/>
      <w:numFmt w:val="lowerLetter"/>
      <w:lvlText w:val="%8."/>
      <w:lvlJc w:val="left"/>
      <w:pPr>
        <w:ind w:left="5940" w:hanging="360"/>
      </w:pPr>
    </w:lvl>
    <w:lvl w:ilvl="8" w:tplc="4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2134714F"/>
    <w:multiLevelType w:val="hybridMultilevel"/>
    <w:tmpl w:val="7F42AED8"/>
    <w:lvl w:ilvl="0" w:tplc="44090013">
      <w:start w:val="1"/>
      <w:numFmt w:val="upp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E35B52"/>
    <w:multiLevelType w:val="hybridMultilevel"/>
    <w:tmpl w:val="4088FDD4"/>
    <w:lvl w:ilvl="0" w:tplc="44090013">
      <w:start w:val="1"/>
      <w:numFmt w:val="upp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8D2B41"/>
    <w:multiLevelType w:val="hybridMultilevel"/>
    <w:tmpl w:val="EA544B66"/>
    <w:lvl w:ilvl="0" w:tplc="44090015">
      <w:start w:val="1"/>
      <w:numFmt w:val="upperLetter"/>
      <w:lvlText w:val="%1."/>
      <w:lvlJc w:val="left"/>
      <w:pPr>
        <w:ind w:left="1260" w:hanging="360"/>
      </w:pPr>
    </w:lvl>
    <w:lvl w:ilvl="1" w:tplc="44090019" w:tentative="1">
      <w:start w:val="1"/>
      <w:numFmt w:val="lowerLetter"/>
      <w:lvlText w:val="%2."/>
      <w:lvlJc w:val="left"/>
      <w:pPr>
        <w:ind w:left="1980" w:hanging="360"/>
      </w:pPr>
    </w:lvl>
    <w:lvl w:ilvl="2" w:tplc="4409001B" w:tentative="1">
      <w:start w:val="1"/>
      <w:numFmt w:val="lowerRoman"/>
      <w:lvlText w:val="%3."/>
      <w:lvlJc w:val="right"/>
      <w:pPr>
        <w:ind w:left="2700" w:hanging="180"/>
      </w:pPr>
    </w:lvl>
    <w:lvl w:ilvl="3" w:tplc="4409000F" w:tentative="1">
      <w:start w:val="1"/>
      <w:numFmt w:val="decimal"/>
      <w:lvlText w:val="%4."/>
      <w:lvlJc w:val="left"/>
      <w:pPr>
        <w:ind w:left="3420" w:hanging="360"/>
      </w:pPr>
    </w:lvl>
    <w:lvl w:ilvl="4" w:tplc="44090019" w:tentative="1">
      <w:start w:val="1"/>
      <w:numFmt w:val="lowerLetter"/>
      <w:lvlText w:val="%5."/>
      <w:lvlJc w:val="left"/>
      <w:pPr>
        <w:ind w:left="4140" w:hanging="360"/>
      </w:pPr>
    </w:lvl>
    <w:lvl w:ilvl="5" w:tplc="4409001B" w:tentative="1">
      <w:start w:val="1"/>
      <w:numFmt w:val="lowerRoman"/>
      <w:lvlText w:val="%6."/>
      <w:lvlJc w:val="right"/>
      <w:pPr>
        <w:ind w:left="4860" w:hanging="180"/>
      </w:pPr>
    </w:lvl>
    <w:lvl w:ilvl="6" w:tplc="4409000F" w:tentative="1">
      <w:start w:val="1"/>
      <w:numFmt w:val="decimal"/>
      <w:lvlText w:val="%7."/>
      <w:lvlJc w:val="left"/>
      <w:pPr>
        <w:ind w:left="5580" w:hanging="360"/>
      </w:pPr>
    </w:lvl>
    <w:lvl w:ilvl="7" w:tplc="44090019" w:tentative="1">
      <w:start w:val="1"/>
      <w:numFmt w:val="lowerLetter"/>
      <w:lvlText w:val="%8."/>
      <w:lvlJc w:val="left"/>
      <w:pPr>
        <w:ind w:left="6300" w:hanging="360"/>
      </w:pPr>
    </w:lvl>
    <w:lvl w:ilvl="8" w:tplc="4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36E9504F"/>
    <w:multiLevelType w:val="hybridMultilevel"/>
    <w:tmpl w:val="7890B00A"/>
    <w:lvl w:ilvl="0" w:tplc="44090013">
      <w:start w:val="1"/>
      <w:numFmt w:val="upp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74147A"/>
    <w:multiLevelType w:val="hybridMultilevel"/>
    <w:tmpl w:val="640EC7E8"/>
    <w:lvl w:ilvl="0" w:tplc="64A0D284">
      <w:start w:val="1"/>
      <w:numFmt w:val="upp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6B2607"/>
    <w:multiLevelType w:val="hybridMultilevel"/>
    <w:tmpl w:val="094AD522"/>
    <w:lvl w:ilvl="0" w:tplc="44090013">
      <w:start w:val="1"/>
      <w:numFmt w:val="upp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80052"/>
    <w:multiLevelType w:val="hybridMultilevel"/>
    <w:tmpl w:val="F24CFCE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105872"/>
    <w:multiLevelType w:val="hybridMultilevel"/>
    <w:tmpl w:val="1C36BD5A"/>
    <w:lvl w:ilvl="0" w:tplc="44090013">
      <w:start w:val="1"/>
      <w:numFmt w:val="upp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63356B"/>
    <w:multiLevelType w:val="hybridMultilevel"/>
    <w:tmpl w:val="78A4862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253EC3"/>
    <w:multiLevelType w:val="hybridMultilevel"/>
    <w:tmpl w:val="1424FC2E"/>
    <w:lvl w:ilvl="0" w:tplc="44090013">
      <w:start w:val="1"/>
      <w:numFmt w:val="upp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B2E4F"/>
    <w:multiLevelType w:val="hybridMultilevel"/>
    <w:tmpl w:val="6DDAB2D8"/>
    <w:lvl w:ilvl="0" w:tplc="44090015">
      <w:start w:val="1"/>
      <w:numFmt w:val="upperLetter"/>
      <w:lvlText w:val="%1."/>
      <w:lvlJc w:val="left"/>
      <w:pPr>
        <w:ind w:left="1260" w:hanging="360"/>
      </w:pPr>
    </w:lvl>
    <w:lvl w:ilvl="1" w:tplc="44090019" w:tentative="1">
      <w:start w:val="1"/>
      <w:numFmt w:val="lowerLetter"/>
      <w:lvlText w:val="%2."/>
      <w:lvlJc w:val="left"/>
      <w:pPr>
        <w:ind w:left="1980" w:hanging="360"/>
      </w:pPr>
    </w:lvl>
    <w:lvl w:ilvl="2" w:tplc="4409001B" w:tentative="1">
      <w:start w:val="1"/>
      <w:numFmt w:val="lowerRoman"/>
      <w:lvlText w:val="%3."/>
      <w:lvlJc w:val="right"/>
      <w:pPr>
        <w:ind w:left="2700" w:hanging="180"/>
      </w:pPr>
    </w:lvl>
    <w:lvl w:ilvl="3" w:tplc="4409000F" w:tentative="1">
      <w:start w:val="1"/>
      <w:numFmt w:val="decimal"/>
      <w:lvlText w:val="%4."/>
      <w:lvlJc w:val="left"/>
      <w:pPr>
        <w:ind w:left="3420" w:hanging="360"/>
      </w:pPr>
    </w:lvl>
    <w:lvl w:ilvl="4" w:tplc="44090019" w:tentative="1">
      <w:start w:val="1"/>
      <w:numFmt w:val="lowerLetter"/>
      <w:lvlText w:val="%5."/>
      <w:lvlJc w:val="left"/>
      <w:pPr>
        <w:ind w:left="4140" w:hanging="360"/>
      </w:pPr>
    </w:lvl>
    <w:lvl w:ilvl="5" w:tplc="4409001B" w:tentative="1">
      <w:start w:val="1"/>
      <w:numFmt w:val="lowerRoman"/>
      <w:lvlText w:val="%6."/>
      <w:lvlJc w:val="right"/>
      <w:pPr>
        <w:ind w:left="4860" w:hanging="180"/>
      </w:pPr>
    </w:lvl>
    <w:lvl w:ilvl="6" w:tplc="4409000F" w:tentative="1">
      <w:start w:val="1"/>
      <w:numFmt w:val="decimal"/>
      <w:lvlText w:val="%7."/>
      <w:lvlJc w:val="left"/>
      <w:pPr>
        <w:ind w:left="5580" w:hanging="360"/>
      </w:pPr>
    </w:lvl>
    <w:lvl w:ilvl="7" w:tplc="44090019" w:tentative="1">
      <w:start w:val="1"/>
      <w:numFmt w:val="lowerLetter"/>
      <w:lvlText w:val="%8."/>
      <w:lvlJc w:val="left"/>
      <w:pPr>
        <w:ind w:left="6300" w:hanging="360"/>
      </w:pPr>
    </w:lvl>
    <w:lvl w:ilvl="8" w:tplc="4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755635A8"/>
    <w:multiLevelType w:val="hybridMultilevel"/>
    <w:tmpl w:val="24F2AB84"/>
    <w:lvl w:ilvl="0" w:tplc="78500F02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20" w:hanging="360"/>
      </w:pPr>
    </w:lvl>
    <w:lvl w:ilvl="2" w:tplc="4409001B" w:tentative="1">
      <w:start w:val="1"/>
      <w:numFmt w:val="lowerRoman"/>
      <w:lvlText w:val="%3."/>
      <w:lvlJc w:val="right"/>
      <w:pPr>
        <w:ind w:left="2340" w:hanging="180"/>
      </w:pPr>
    </w:lvl>
    <w:lvl w:ilvl="3" w:tplc="4409000F" w:tentative="1">
      <w:start w:val="1"/>
      <w:numFmt w:val="decimal"/>
      <w:lvlText w:val="%4."/>
      <w:lvlJc w:val="left"/>
      <w:pPr>
        <w:ind w:left="3060" w:hanging="360"/>
      </w:pPr>
    </w:lvl>
    <w:lvl w:ilvl="4" w:tplc="44090019" w:tentative="1">
      <w:start w:val="1"/>
      <w:numFmt w:val="lowerLetter"/>
      <w:lvlText w:val="%5."/>
      <w:lvlJc w:val="left"/>
      <w:pPr>
        <w:ind w:left="3780" w:hanging="360"/>
      </w:pPr>
    </w:lvl>
    <w:lvl w:ilvl="5" w:tplc="4409001B" w:tentative="1">
      <w:start w:val="1"/>
      <w:numFmt w:val="lowerRoman"/>
      <w:lvlText w:val="%6."/>
      <w:lvlJc w:val="right"/>
      <w:pPr>
        <w:ind w:left="4500" w:hanging="180"/>
      </w:pPr>
    </w:lvl>
    <w:lvl w:ilvl="6" w:tplc="4409000F" w:tentative="1">
      <w:start w:val="1"/>
      <w:numFmt w:val="decimal"/>
      <w:lvlText w:val="%7."/>
      <w:lvlJc w:val="left"/>
      <w:pPr>
        <w:ind w:left="5220" w:hanging="360"/>
      </w:pPr>
    </w:lvl>
    <w:lvl w:ilvl="7" w:tplc="44090019" w:tentative="1">
      <w:start w:val="1"/>
      <w:numFmt w:val="lowerLetter"/>
      <w:lvlText w:val="%8."/>
      <w:lvlJc w:val="left"/>
      <w:pPr>
        <w:ind w:left="5940" w:hanging="360"/>
      </w:pPr>
    </w:lvl>
    <w:lvl w:ilvl="8" w:tplc="4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 w16cid:durableId="849491223">
    <w:abstractNumId w:val="9"/>
  </w:num>
  <w:num w:numId="2" w16cid:durableId="653532879">
    <w:abstractNumId w:val="11"/>
  </w:num>
  <w:num w:numId="3" w16cid:durableId="1523319284">
    <w:abstractNumId w:val="2"/>
  </w:num>
  <w:num w:numId="4" w16cid:durableId="1479808372">
    <w:abstractNumId w:val="13"/>
  </w:num>
  <w:num w:numId="5" w16cid:durableId="1691108698">
    <w:abstractNumId w:val="5"/>
  </w:num>
  <w:num w:numId="6" w16cid:durableId="135338712">
    <w:abstractNumId w:val="10"/>
  </w:num>
  <w:num w:numId="7" w16cid:durableId="1997221382">
    <w:abstractNumId w:val="1"/>
  </w:num>
  <w:num w:numId="8" w16cid:durableId="1538589319">
    <w:abstractNumId w:val="7"/>
  </w:num>
  <w:num w:numId="9" w16cid:durableId="656570090">
    <w:abstractNumId w:val="12"/>
  </w:num>
  <w:num w:numId="10" w16cid:durableId="1634403891">
    <w:abstractNumId w:val="6"/>
  </w:num>
  <w:num w:numId="11" w16cid:durableId="634027772">
    <w:abstractNumId w:val="3"/>
  </w:num>
  <w:num w:numId="12" w16cid:durableId="1886260348">
    <w:abstractNumId w:val="4"/>
  </w:num>
  <w:num w:numId="13" w16cid:durableId="409431921">
    <w:abstractNumId w:val="0"/>
  </w:num>
  <w:num w:numId="14" w16cid:durableId="579564915">
    <w:abstractNumId w:val="8"/>
  </w:num>
  <w:num w:numId="15" w16cid:durableId="9414935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sDQ2sTQxNbQ0NTBS0lEKTi0uzszPAykwMagFAN0AFiotAAAA"/>
  </w:docVars>
  <w:rsids>
    <w:rsidRoot w:val="00A81536"/>
    <w:rsid w:val="00002F56"/>
    <w:rsid w:val="0000341E"/>
    <w:rsid w:val="0000465B"/>
    <w:rsid w:val="0001073B"/>
    <w:rsid w:val="0001103B"/>
    <w:rsid w:val="00011BDF"/>
    <w:rsid w:val="00014A88"/>
    <w:rsid w:val="0001615C"/>
    <w:rsid w:val="000226FC"/>
    <w:rsid w:val="00027C2A"/>
    <w:rsid w:val="000350B1"/>
    <w:rsid w:val="00040357"/>
    <w:rsid w:val="00040F4D"/>
    <w:rsid w:val="000413CC"/>
    <w:rsid w:val="000508B7"/>
    <w:rsid w:val="00052FA1"/>
    <w:rsid w:val="00061C82"/>
    <w:rsid w:val="000631C2"/>
    <w:rsid w:val="00063622"/>
    <w:rsid w:val="00074D71"/>
    <w:rsid w:val="00075B45"/>
    <w:rsid w:val="00077BBE"/>
    <w:rsid w:val="000807FA"/>
    <w:rsid w:val="00084EB4"/>
    <w:rsid w:val="00092B36"/>
    <w:rsid w:val="00097B59"/>
    <w:rsid w:val="000A51E0"/>
    <w:rsid w:val="000A5B09"/>
    <w:rsid w:val="000B0A49"/>
    <w:rsid w:val="000B1DE0"/>
    <w:rsid w:val="000B6478"/>
    <w:rsid w:val="000B7A4F"/>
    <w:rsid w:val="000C37C0"/>
    <w:rsid w:val="000D1D26"/>
    <w:rsid w:val="000D51FC"/>
    <w:rsid w:val="000D6626"/>
    <w:rsid w:val="000E403C"/>
    <w:rsid w:val="000E429C"/>
    <w:rsid w:val="000F2BF3"/>
    <w:rsid w:val="00111DA9"/>
    <w:rsid w:val="001154A9"/>
    <w:rsid w:val="00117F07"/>
    <w:rsid w:val="00127775"/>
    <w:rsid w:val="001305A4"/>
    <w:rsid w:val="00131236"/>
    <w:rsid w:val="00133BEF"/>
    <w:rsid w:val="00135FE2"/>
    <w:rsid w:val="001365D4"/>
    <w:rsid w:val="0014722B"/>
    <w:rsid w:val="0014759F"/>
    <w:rsid w:val="00152AC3"/>
    <w:rsid w:val="001552E6"/>
    <w:rsid w:val="00155F6D"/>
    <w:rsid w:val="00156BFE"/>
    <w:rsid w:val="00161EF9"/>
    <w:rsid w:val="0016738E"/>
    <w:rsid w:val="00171964"/>
    <w:rsid w:val="0017254B"/>
    <w:rsid w:val="00176309"/>
    <w:rsid w:val="00193D5E"/>
    <w:rsid w:val="00195F9D"/>
    <w:rsid w:val="00196B26"/>
    <w:rsid w:val="001A02AE"/>
    <w:rsid w:val="001A57FD"/>
    <w:rsid w:val="001A789D"/>
    <w:rsid w:val="001C2552"/>
    <w:rsid w:val="001C31B6"/>
    <w:rsid w:val="001E0201"/>
    <w:rsid w:val="001E3792"/>
    <w:rsid w:val="001E7A40"/>
    <w:rsid w:val="001F69A2"/>
    <w:rsid w:val="00203264"/>
    <w:rsid w:val="002048C3"/>
    <w:rsid w:val="0020732F"/>
    <w:rsid w:val="00220C89"/>
    <w:rsid w:val="002215E6"/>
    <w:rsid w:val="002239D1"/>
    <w:rsid w:val="0022445F"/>
    <w:rsid w:val="00230D4B"/>
    <w:rsid w:val="0023101E"/>
    <w:rsid w:val="00233097"/>
    <w:rsid w:val="00240B60"/>
    <w:rsid w:val="002446EF"/>
    <w:rsid w:val="00254B81"/>
    <w:rsid w:val="00256190"/>
    <w:rsid w:val="00265CF2"/>
    <w:rsid w:val="0027146A"/>
    <w:rsid w:val="00272140"/>
    <w:rsid w:val="00272348"/>
    <w:rsid w:val="00272A66"/>
    <w:rsid w:val="002777CE"/>
    <w:rsid w:val="00291392"/>
    <w:rsid w:val="00291D7F"/>
    <w:rsid w:val="002933B5"/>
    <w:rsid w:val="00295C86"/>
    <w:rsid w:val="0029612A"/>
    <w:rsid w:val="00297BBC"/>
    <w:rsid w:val="002A0021"/>
    <w:rsid w:val="002A28C3"/>
    <w:rsid w:val="002A681B"/>
    <w:rsid w:val="002B27C4"/>
    <w:rsid w:val="002B3BAE"/>
    <w:rsid w:val="002B7481"/>
    <w:rsid w:val="002B7A42"/>
    <w:rsid w:val="002B7A9D"/>
    <w:rsid w:val="002C1714"/>
    <w:rsid w:val="002C24EA"/>
    <w:rsid w:val="002C41FE"/>
    <w:rsid w:val="002C695B"/>
    <w:rsid w:val="002D0206"/>
    <w:rsid w:val="002D1824"/>
    <w:rsid w:val="002D2034"/>
    <w:rsid w:val="002D30EE"/>
    <w:rsid w:val="002D3353"/>
    <w:rsid w:val="002D6074"/>
    <w:rsid w:val="002D6EBD"/>
    <w:rsid w:val="002E6ADE"/>
    <w:rsid w:val="002E768D"/>
    <w:rsid w:val="002E775E"/>
    <w:rsid w:val="002E7DCF"/>
    <w:rsid w:val="002F0F7B"/>
    <w:rsid w:val="002F6E00"/>
    <w:rsid w:val="003046B0"/>
    <w:rsid w:val="0030570B"/>
    <w:rsid w:val="003143C8"/>
    <w:rsid w:val="00331DE8"/>
    <w:rsid w:val="00350AE5"/>
    <w:rsid w:val="00351544"/>
    <w:rsid w:val="00353355"/>
    <w:rsid w:val="00355EBF"/>
    <w:rsid w:val="003560DC"/>
    <w:rsid w:val="00367B88"/>
    <w:rsid w:val="00370A61"/>
    <w:rsid w:val="00376EF3"/>
    <w:rsid w:val="00382F47"/>
    <w:rsid w:val="003868EE"/>
    <w:rsid w:val="003924AB"/>
    <w:rsid w:val="0039671B"/>
    <w:rsid w:val="00396A04"/>
    <w:rsid w:val="003A33B1"/>
    <w:rsid w:val="003D6585"/>
    <w:rsid w:val="003D681E"/>
    <w:rsid w:val="003E44E2"/>
    <w:rsid w:val="003E6AFC"/>
    <w:rsid w:val="003F4D3C"/>
    <w:rsid w:val="00402675"/>
    <w:rsid w:val="00410721"/>
    <w:rsid w:val="004124B9"/>
    <w:rsid w:val="00414924"/>
    <w:rsid w:val="00427089"/>
    <w:rsid w:val="00435B0C"/>
    <w:rsid w:val="0044214E"/>
    <w:rsid w:val="00444F6F"/>
    <w:rsid w:val="004458D2"/>
    <w:rsid w:val="0044728C"/>
    <w:rsid w:val="004548C1"/>
    <w:rsid w:val="00455F78"/>
    <w:rsid w:val="00457272"/>
    <w:rsid w:val="0047354A"/>
    <w:rsid w:val="004741FB"/>
    <w:rsid w:val="00476590"/>
    <w:rsid w:val="00477F1B"/>
    <w:rsid w:val="00486B73"/>
    <w:rsid w:val="00491142"/>
    <w:rsid w:val="00495060"/>
    <w:rsid w:val="004955A4"/>
    <w:rsid w:val="004A2E21"/>
    <w:rsid w:val="004B4903"/>
    <w:rsid w:val="004B54E9"/>
    <w:rsid w:val="004B5C81"/>
    <w:rsid w:val="004C3CA2"/>
    <w:rsid w:val="004D7D2C"/>
    <w:rsid w:val="004E71C4"/>
    <w:rsid w:val="004F0E4F"/>
    <w:rsid w:val="004F2C53"/>
    <w:rsid w:val="004F61F6"/>
    <w:rsid w:val="00500832"/>
    <w:rsid w:val="005011DE"/>
    <w:rsid w:val="005073A2"/>
    <w:rsid w:val="00513593"/>
    <w:rsid w:val="005137D8"/>
    <w:rsid w:val="005151C2"/>
    <w:rsid w:val="00517417"/>
    <w:rsid w:val="005231CD"/>
    <w:rsid w:val="00533AE0"/>
    <w:rsid w:val="00541C77"/>
    <w:rsid w:val="00551E5D"/>
    <w:rsid w:val="0055242A"/>
    <w:rsid w:val="00553C7F"/>
    <w:rsid w:val="005605B7"/>
    <w:rsid w:val="005609AA"/>
    <w:rsid w:val="005769DF"/>
    <w:rsid w:val="005855D9"/>
    <w:rsid w:val="00586AB8"/>
    <w:rsid w:val="00587F89"/>
    <w:rsid w:val="0059266E"/>
    <w:rsid w:val="005B0120"/>
    <w:rsid w:val="005B30BF"/>
    <w:rsid w:val="005B34CD"/>
    <w:rsid w:val="005C0879"/>
    <w:rsid w:val="005C119E"/>
    <w:rsid w:val="005C4D3C"/>
    <w:rsid w:val="005C647A"/>
    <w:rsid w:val="005D2406"/>
    <w:rsid w:val="005D4298"/>
    <w:rsid w:val="005D6A22"/>
    <w:rsid w:val="005E40B7"/>
    <w:rsid w:val="005E7DE4"/>
    <w:rsid w:val="005F4A5A"/>
    <w:rsid w:val="005F76EE"/>
    <w:rsid w:val="00601BCA"/>
    <w:rsid w:val="00605421"/>
    <w:rsid w:val="00611511"/>
    <w:rsid w:val="00621614"/>
    <w:rsid w:val="00627423"/>
    <w:rsid w:val="006274FE"/>
    <w:rsid w:val="0063342A"/>
    <w:rsid w:val="00647EC5"/>
    <w:rsid w:val="0065483A"/>
    <w:rsid w:val="00655911"/>
    <w:rsid w:val="00661F29"/>
    <w:rsid w:val="006662AE"/>
    <w:rsid w:val="00671AA5"/>
    <w:rsid w:val="0067470D"/>
    <w:rsid w:val="0068592B"/>
    <w:rsid w:val="00690E90"/>
    <w:rsid w:val="006B1997"/>
    <w:rsid w:val="006B1DA5"/>
    <w:rsid w:val="006B77F4"/>
    <w:rsid w:val="006C573F"/>
    <w:rsid w:val="006C6460"/>
    <w:rsid w:val="006D5D88"/>
    <w:rsid w:val="006D6984"/>
    <w:rsid w:val="006D6C37"/>
    <w:rsid w:val="006E7A16"/>
    <w:rsid w:val="006F1A42"/>
    <w:rsid w:val="006F2F20"/>
    <w:rsid w:val="006F3D01"/>
    <w:rsid w:val="006F7782"/>
    <w:rsid w:val="00716130"/>
    <w:rsid w:val="00724FD3"/>
    <w:rsid w:val="00734C94"/>
    <w:rsid w:val="00735995"/>
    <w:rsid w:val="00736E04"/>
    <w:rsid w:val="00756B85"/>
    <w:rsid w:val="00761496"/>
    <w:rsid w:val="007775F4"/>
    <w:rsid w:val="007824CB"/>
    <w:rsid w:val="00782CC7"/>
    <w:rsid w:val="00783BC1"/>
    <w:rsid w:val="00787607"/>
    <w:rsid w:val="007904F6"/>
    <w:rsid w:val="00791579"/>
    <w:rsid w:val="007921B0"/>
    <w:rsid w:val="007A1920"/>
    <w:rsid w:val="007A36A5"/>
    <w:rsid w:val="007A5281"/>
    <w:rsid w:val="007B35E6"/>
    <w:rsid w:val="007B7938"/>
    <w:rsid w:val="007C24EF"/>
    <w:rsid w:val="007C2D3C"/>
    <w:rsid w:val="007D11ED"/>
    <w:rsid w:val="007D557F"/>
    <w:rsid w:val="007E2FC7"/>
    <w:rsid w:val="007E48B4"/>
    <w:rsid w:val="007E4FC3"/>
    <w:rsid w:val="007F082F"/>
    <w:rsid w:val="007F26F5"/>
    <w:rsid w:val="007F3595"/>
    <w:rsid w:val="007F500A"/>
    <w:rsid w:val="007F5C48"/>
    <w:rsid w:val="007F6747"/>
    <w:rsid w:val="008018A2"/>
    <w:rsid w:val="008036DC"/>
    <w:rsid w:val="0081554F"/>
    <w:rsid w:val="00824BEE"/>
    <w:rsid w:val="008263A4"/>
    <w:rsid w:val="00826984"/>
    <w:rsid w:val="008301EF"/>
    <w:rsid w:val="00831F3A"/>
    <w:rsid w:val="008327C7"/>
    <w:rsid w:val="00834128"/>
    <w:rsid w:val="00834453"/>
    <w:rsid w:val="00834C3F"/>
    <w:rsid w:val="00834D2A"/>
    <w:rsid w:val="00836C2F"/>
    <w:rsid w:val="00843BF6"/>
    <w:rsid w:val="00844356"/>
    <w:rsid w:val="008617D5"/>
    <w:rsid w:val="00866DC1"/>
    <w:rsid w:val="008735DC"/>
    <w:rsid w:val="008777C6"/>
    <w:rsid w:val="00882F3E"/>
    <w:rsid w:val="00895EAD"/>
    <w:rsid w:val="008C705C"/>
    <w:rsid w:val="008C71D6"/>
    <w:rsid w:val="008C725C"/>
    <w:rsid w:val="008D033B"/>
    <w:rsid w:val="008D09C3"/>
    <w:rsid w:val="008D36C8"/>
    <w:rsid w:val="008D6996"/>
    <w:rsid w:val="008E076A"/>
    <w:rsid w:val="008E38E3"/>
    <w:rsid w:val="008F342E"/>
    <w:rsid w:val="009002F3"/>
    <w:rsid w:val="00901243"/>
    <w:rsid w:val="00906BA3"/>
    <w:rsid w:val="00913B78"/>
    <w:rsid w:val="009229DC"/>
    <w:rsid w:val="009238F4"/>
    <w:rsid w:val="0092595D"/>
    <w:rsid w:val="0093161F"/>
    <w:rsid w:val="009317F5"/>
    <w:rsid w:val="009377D6"/>
    <w:rsid w:val="00951782"/>
    <w:rsid w:val="00951C2F"/>
    <w:rsid w:val="00957EC6"/>
    <w:rsid w:val="00972B37"/>
    <w:rsid w:val="0097563D"/>
    <w:rsid w:val="00975BAD"/>
    <w:rsid w:val="00987C7A"/>
    <w:rsid w:val="009924E3"/>
    <w:rsid w:val="00992C11"/>
    <w:rsid w:val="009B6A7E"/>
    <w:rsid w:val="009C241B"/>
    <w:rsid w:val="009C7311"/>
    <w:rsid w:val="009D22F4"/>
    <w:rsid w:val="009D6B3A"/>
    <w:rsid w:val="009E093C"/>
    <w:rsid w:val="009E67A3"/>
    <w:rsid w:val="009E7885"/>
    <w:rsid w:val="009F39E3"/>
    <w:rsid w:val="00A042A8"/>
    <w:rsid w:val="00A056C5"/>
    <w:rsid w:val="00A06A60"/>
    <w:rsid w:val="00A12627"/>
    <w:rsid w:val="00A179AA"/>
    <w:rsid w:val="00A247E7"/>
    <w:rsid w:val="00A25199"/>
    <w:rsid w:val="00A32F65"/>
    <w:rsid w:val="00A3546E"/>
    <w:rsid w:val="00A44EF1"/>
    <w:rsid w:val="00A454CC"/>
    <w:rsid w:val="00A477F1"/>
    <w:rsid w:val="00A53FB0"/>
    <w:rsid w:val="00A5476B"/>
    <w:rsid w:val="00A57DA8"/>
    <w:rsid w:val="00A6605C"/>
    <w:rsid w:val="00A81536"/>
    <w:rsid w:val="00A81D85"/>
    <w:rsid w:val="00A84169"/>
    <w:rsid w:val="00A85DF7"/>
    <w:rsid w:val="00A865DB"/>
    <w:rsid w:val="00A87CE1"/>
    <w:rsid w:val="00A905C6"/>
    <w:rsid w:val="00A91044"/>
    <w:rsid w:val="00A94442"/>
    <w:rsid w:val="00A96324"/>
    <w:rsid w:val="00AA0714"/>
    <w:rsid w:val="00AA3D92"/>
    <w:rsid w:val="00AA44C3"/>
    <w:rsid w:val="00AA4594"/>
    <w:rsid w:val="00AA633A"/>
    <w:rsid w:val="00AA7053"/>
    <w:rsid w:val="00AB0ABB"/>
    <w:rsid w:val="00AB2551"/>
    <w:rsid w:val="00AC02CB"/>
    <w:rsid w:val="00AC0647"/>
    <w:rsid w:val="00AC1112"/>
    <w:rsid w:val="00AC28D8"/>
    <w:rsid w:val="00AC3A4E"/>
    <w:rsid w:val="00AC40F7"/>
    <w:rsid w:val="00AD1F9E"/>
    <w:rsid w:val="00AD3B2A"/>
    <w:rsid w:val="00AD5451"/>
    <w:rsid w:val="00AD6702"/>
    <w:rsid w:val="00AD6BFA"/>
    <w:rsid w:val="00AD70C4"/>
    <w:rsid w:val="00AE1E68"/>
    <w:rsid w:val="00AE3243"/>
    <w:rsid w:val="00AE5547"/>
    <w:rsid w:val="00AF22B5"/>
    <w:rsid w:val="00AF6D34"/>
    <w:rsid w:val="00AF72E9"/>
    <w:rsid w:val="00B022A4"/>
    <w:rsid w:val="00B10FA0"/>
    <w:rsid w:val="00B11C7E"/>
    <w:rsid w:val="00B12728"/>
    <w:rsid w:val="00B12993"/>
    <w:rsid w:val="00B138CE"/>
    <w:rsid w:val="00B13FFB"/>
    <w:rsid w:val="00B20523"/>
    <w:rsid w:val="00B311D5"/>
    <w:rsid w:val="00B3344D"/>
    <w:rsid w:val="00B3448D"/>
    <w:rsid w:val="00B35E7A"/>
    <w:rsid w:val="00B403CE"/>
    <w:rsid w:val="00B41841"/>
    <w:rsid w:val="00B42967"/>
    <w:rsid w:val="00B43A63"/>
    <w:rsid w:val="00B47AA6"/>
    <w:rsid w:val="00B734A7"/>
    <w:rsid w:val="00B75C6C"/>
    <w:rsid w:val="00B76931"/>
    <w:rsid w:val="00B81E99"/>
    <w:rsid w:val="00B825D0"/>
    <w:rsid w:val="00B93803"/>
    <w:rsid w:val="00B951A8"/>
    <w:rsid w:val="00B97CD7"/>
    <w:rsid w:val="00BB4DF5"/>
    <w:rsid w:val="00BB4F29"/>
    <w:rsid w:val="00BB639E"/>
    <w:rsid w:val="00BC08BF"/>
    <w:rsid w:val="00BC135E"/>
    <w:rsid w:val="00BC3E37"/>
    <w:rsid w:val="00BC411A"/>
    <w:rsid w:val="00BC544C"/>
    <w:rsid w:val="00BD26DD"/>
    <w:rsid w:val="00BD5881"/>
    <w:rsid w:val="00BF4D55"/>
    <w:rsid w:val="00BF4DCF"/>
    <w:rsid w:val="00BF6506"/>
    <w:rsid w:val="00C0272D"/>
    <w:rsid w:val="00C07685"/>
    <w:rsid w:val="00C1241A"/>
    <w:rsid w:val="00C16180"/>
    <w:rsid w:val="00C20AB2"/>
    <w:rsid w:val="00C3161F"/>
    <w:rsid w:val="00C36098"/>
    <w:rsid w:val="00C45D82"/>
    <w:rsid w:val="00C46980"/>
    <w:rsid w:val="00C542C7"/>
    <w:rsid w:val="00C54C4B"/>
    <w:rsid w:val="00C75591"/>
    <w:rsid w:val="00C76653"/>
    <w:rsid w:val="00C777DB"/>
    <w:rsid w:val="00C82197"/>
    <w:rsid w:val="00C831B3"/>
    <w:rsid w:val="00C86A6E"/>
    <w:rsid w:val="00C938C8"/>
    <w:rsid w:val="00C95D28"/>
    <w:rsid w:val="00CA70DA"/>
    <w:rsid w:val="00CB2B7C"/>
    <w:rsid w:val="00CB48BD"/>
    <w:rsid w:val="00CB75B0"/>
    <w:rsid w:val="00CC5611"/>
    <w:rsid w:val="00CC6763"/>
    <w:rsid w:val="00CD1C53"/>
    <w:rsid w:val="00CD3676"/>
    <w:rsid w:val="00CD50D2"/>
    <w:rsid w:val="00CD7C83"/>
    <w:rsid w:val="00CE3E96"/>
    <w:rsid w:val="00CE7519"/>
    <w:rsid w:val="00D0117D"/>
    <w:rsid w:val="00D02DD4"/>
    <w:rsid w:val="00D05676"/>
    <w:rsid w:val="00D13E84"/>
    <w:rsid w:val="00D22AC4"/>
    <w:rsid w:val="00D25EE5"/>
    <w:rsid w:val="00D361D4"/>
    <w:rsid w:val="00D40082"/>
    <w:rsid w:val="00D45E44"/>
    <w:rsid w:val="00D47BA1"/>
    <w:rsid w:val="00D66A10"/>
    <w:rsid w:val="00D675DD"/>
    <w:rsid w:val="00D7158F"/>
    <w:rsid w:val="00D75934"/>
    <w:rsid w:val="00D876C7"/>
    <w:rsid w:val="00D9070C"/>
    <w:rsid w:val="00D91EFB"/>
    <w:rsid w:val="00D93204"/>
    <w:rsid w:val="00DA60A9"/>
    <w:rsid w:val="00DA6459"/>
    <w:rsid w:val="00DB0674"/>
    <w:rsid w:val="00DC3CF9"/>
    <w:rsid w:val="00DC4588"/>
    <w:rsid w:val="00DC49BB"/>
    <w:rsid w:val="00DC5B4E"/>
    <w:rsid w:val="00DD2AB0"/>
    <w:rsid w:val="00DE0FA0"/>
    <w:rsid w:val="00DF590B"/>
    <w:rsid w:val="00DF79AC"/>
    <w:rsid w:val="00E03987"/>
    <w:rsid w:val="00E04A9A"/>
    <w:rsid w:val="00E062AB"/>
    <w:rsid w:val="00E075ED"/>
    <w:rsid w:val="00E175BC"/>
    <w:rsid w:val="00E270FE"/>
    <w:rsid w:val="00E27BF7"/>
    <w:rsid w:val="00E30C5B"/>
    <w:rsid w:val="00E3428C"/>
    <w:rsid w:val="00E435E3"/>
    <w:rsid w:val="00E459CE"/>
    <w:rsid w:val="00E4763D"/>
    <w:rsid w:val="00E47D3A"/>
    <w:rsid w:val="00E60E66"/>
    <w:rsid w:val="00E92573"/>
    <w:rsid w:val="00E93995"/>
    <w:rsid w:val="00E95382"/>
    <w:rsid w:val="00E960CE"/>
    <w:rsid w:val="00EB23F9"/>
    <w:rsid w:val="00EB359B"/>
    <w:rsid w:val="00EB5B76"/>
    <w:rsid w:val="00EC015C"/>
    <w:rsid w:val="00EC1822"/>
    <w:rsid w:val="00EC2840"/>
    <w:rsid w:val="00ED39F4"/>
    <w:rsid w:val="00ED5247"/>
    <w:rsid w:val="00ED7E0D"/>
    <w:rsid w:val="00EE293E"/>
    <w:rsid w:val="00EE4A2B"/>
    <w:rsid w:val="00EF0058"/>
    <w:rsid w:val="00F009C4"/>
    <w:rsid w:val="00F01F07"/>
    <w:rsid w:val="00F0312E"/>
    <w:rsid w:val="00F1068B"/>
    <w:rsid w:val="00F10E9B"/>
    <w:rsid w:val="00F11D72"/>
    <w:rsid w:val="00F15500"/>
    <w:rsid w:val="00F223F0"/>
    <w:rsid w:val="00F23A69"/>
    <w:rsid w:val="00F32917"/>
    <w:rsid w:val="00F42F0F"/>
    <w:rsid w:val="00F4425B"/>
    <w:rsid w:val="00F52104"/>
    <w:rsid w:val="00F60B96"/>
    <w:rsid w:val="00F623EE"/>
    <w:rsid w:val="00F6673F"/>
    <w:rsid w:val="00F67BF1"/>
    <w:rsid w:val="00F708CB"/>
    <w:rsid w:val="00F72D9B"/>
    <w:rsid w:val="00F7473A"/>
    <w:rsid w:val="00F82101"/>
    <w:rsid w:val="00F94244"/>
    <w:rsid w:val="00FB1449"/>
    <w:rsid w:val="00FB1BC9"/>
    <w:rsid w:val="00FB1D40"/>
    <w:rsid w:val="00FB613A"/>
    <w:rsid w:val="00FC0792"/>
    <w:rsid w:val="00FC48CB"/>
    <w:rsid w:val="00FC7E14"/>
    <w:rsid w:val="00FD1758"/>
    <w:rsid w:val="00FD238B"/>
    <w:rsid w:val="00FD7D6C"/>
    <w:rsid w:val="00FE7BAF"/>
    <w:rsid w:val="00FE7DF3"/>
    <w:rsid w:val="00FF265A"/>
    <w:rsid w:val="00FF3A60"/>
    <w:rsid w:val="00FF3DF0"/>
    <w:rsid w:val="00FF7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51117"/>
  <w15:chartTrackingRefBased/>
  <w15:docId w15:val="{BE027D5A-B75C-4E37-B571-5718517FA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6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1536"/>
    <w:pPr>
      <w:ind w:left="720"/>
      <w:contextualSpacing/>
    </w:pPr>
  </w:style>
  <w:style w:type="table" w:styleId="TableGrid">
    <w:name w:val="Table Grid"/>
    <w:basedOn w:val="TableNormal"/>
    <w:uiPriority w:val="39"/>
    <w:rsid w:val="009D2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49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EF6805-F254-4301-A9EA-8C0C5F848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0</TotalTime>
  <Pages>7</Pages>
  <Words>1448</Words>
  <Characters>826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18</dc:creator>
  <cp:keywords/>
  <dc:description/>
  <cp:lastModifiedBy>CHAN SII JIING</cp:lastModifiedBy>
  <cp:revision>646</cp:revision>
  <dcterms:created xsi:type="dcterms:W3CDTF">2021-05-06T16:30:00Z</dcterms:created>
  <dcterms:modified xsi:type="dcterms:W3CDTF">2022-04-13T14:25:00Z</dcterms:modified>
</cp:coreProperties>
</file>